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C8388" w14:textId="12404C8F" w:rsidR="00033E68" w:rsidRDefault="00360C35" w:rsidP="00033E68">
      <w:pPr>
        <w:pStyle w:val="Title"/>
      </w:pPr>
      <w:r>
        <w:t xml:space="preserve">A4ID </w:t>
      </w:r>
      <w:r w:rsidR="00CE1341">
        <w:t xml:space="preserve">Volunteer </w:t>
      </w:r>
      <w:r w:rsidR="00343BF3">
        <w:t>Application Form</w:t>
      </w:r>
    </w:p>
    <w:p w14:paraId="748C006C" w14:textId="77777777" w:rsidR="00DB239C" w:rsidRDefault="00DB239C" w:rsidP="00033E68">
      <w:pPr>
        <w:pStyle w:val="Subtitle"/>
      </w:pPr>
    </w:p>
    <w:p w14:paraId="560D399A" w14:textId="6D831374" w:rsidR="005376A0" w:rsidRDefault="00DB239C" w:rsidP="00DB239C">
      <w:pPr>
        <w:pStyle w:val="Subtitle"/>
      </w:pPr>
      <w:r>
        <w:t xml:space="preserve">November </w:t>
      </w:r>
      <w:r w:rsidR="00360C35">
        <w:t>2019</w:t>
      </w:r>
    </w:p>
    <w:p w14:paraId="28413AA8" w14:textId="69740C21" w:rsidR="005376A0" w:rsidRDefault="005376A0" w:rsidP="005376A0"/>
    <w:p w14:paraId="24024AAC" w14:textId="77777777" w:rsidR="005376A0" w:rsidRPr="005376A0" w:rsidRDefault="005376A0" w:rsidP="005376A0"/>
    <w:p w14:paraId="3EAE6479" w14:textId="29299C57" w:rsidR="00702207" w:rsidRPr="00ED7F6F" w:rsidRDefault="00ED7F6F" w:rsidP="00ED7F6F">
      <w:pPr>
        <w:jc w:val="center"/>
        <w:rPr>
          <w:b/>
          <w:i/>
        </w:rPr>
      </w:pPr>
      <w:r>
        <w:rPr>
          <w:b/>
          <w:bCs/>
          <w:i/>
          <w:lang w:val="en-US"/>
        </w:rPr>
        <w:t>Note: t</w:t>
      </w:r>
      <w:r w:rsidRPr="00ED7F6F">
        <w:rPr>
          <w:b/>
          <w:bCs/>
          <w:i/>
          <w:lang w:val="en-US"/>
        </w:rPr>
        <w:t xml:space="preserve">he information supplied </w:t>
      </w:r>
      <w:r>
        <w:rPr>
          <w:b/>
          <w:bCs/>
          <w:i/>
          <w:lang w:val="en-US"/>
        </w:rPr>
        <w:t>o</w:t>
      </w:r>
      <w:r w:rsidRPr="00ED7F6F">
        <w:rPr>
          <w:b/>
          <w:bCs/>
          <w:i/>
          <w:lang w:val="en-US"/>
        </w:rPr>
        <w:t>n this form will be treated in confidence.</w:t>
      </w:r>
    </w:p>
    <w:p w14:paraId="61D4F26D" w14:textId="1265D07F" w:rsidR="00DB239C" w:rsidRDefault="00DB239C" w:rsidP="00702207">
      <w:pPr>
        <w:rPr>
          <w:b/>
        </w:rPr>
      </w:pPr>
    </w:p>
    <w:p w14:paraId="66FC4C96" w14:textId="77777777" w:rsidR="00ED7F6F" w:rsidRDefault="00ED7F6F" w:rsidP="00702207">
      <w:pPr>
        <w:rPr>
          <w:b/>
        </w:rPr>
      </w:pPr>
    </w:p>
    <w:p w14:paraId="32DDFF86" w14:textId="77777777" w:rsidR="0048338F" w:rsidRDefault="0048338F" w:rsidP="0048338F">
      <w:pPr>
        <w:pStyle w:val="Heading1"/>
        <w:rPr>
          <w:lang w:val="en-US"/>
        </w:rPr>
      </w:pPr>
      <w:r w:rsidRPr="00702207">
        <w:rPr>
          <w:lang w:val="en-US"/>
        </w:rPr>
        <w:t>Section 1   Personal details</w:t>
      </w:r>
    </w:p>
    <w:p w14:paraId="7E8E777E" w14:textId="77777777" w:rsidR="005376A0" w:rsidRPr="00702207" w:rsidRDefault="005376A0" w:rsidP="00702207">
      <w:pPr>
        <w:rPr>
          <w:b/>
        </w:rPr>
      </w:pPr>
    </w:p>
    <w:tbl>
      <w:tblPr>
        <w:tblStyle w:val="TableGrid"/>
        <w:tblW w:w="0" w:type="auto"/>
        <w:tblLook w:val="04A0" w:firstRow="1" w:lastRow="0" w:firstColumn="1" w:lastColumn="0" w:noHBand="0" w:noVBand="1"/>
      </w:tblPr>
      <w:tblGrid>
        <w:gridCol w:w="2547"/>
        <w:gridCol w:w="6469"/>
      </w:tblGrid>
      <w:tr w:rsidR="00EF012C" w14:paraId="6417AE1E" w14:textId="77777777" w:rsidTr="0044406B">
        <w:tc>
          <w:tcPr>
            <w:tcW w:w="2547" w:type="dxa"/>
          </w:tcPr>
          <w:p w14:paraId="492F2990" w14:textId="77777777" w:rsidR="00EF012C" w:rsidRPr="00B1547E" w:rsidRDefault="00EF012C" w:rsidP="0044406B">
            <w:pPr>
              <w:rPr>
                <w:b/>
                <w:smallCaps/>
              </w:rPr>
            </w:pPr>
            <w:r w:rsidRPr="00B1547E">
              <w:rPr>
                <w:b/>
                <w:smallCaps/>
              </w:rPr>
              <w:t>Volunteer Position/s Being Applied For</w:t>
            </w:r>
          </w:p>
        </w:tc>
        <w:tc>
          <w:tcPr>
            <w:tcW w:w="6469" w:type="dxa"/>
          </w:tcPr>
          <w:p w14:paraId="315A6104" w14:textId="77777777" w:rsidR="00EF012C" w:rsidRDefault="00EF012C" w:rsidP="0044406B">
            <w:r w:rsidRPr="0082002E">
              <w:fldChar w:fldCharType="begin">
                <w:ffData>
                  <w:name w:val="APPLICATION_VOLUNTEE"/>
                  <w:enabled/>
                  <w:calcOnExit w:val="0"/>
                  <w:checkBox>
                    <w:sizeAuto/>
                    <w:default w:val="0"/>
                    <w:checked w:val="0"/>
                  </w:checkBox>
                </w:ffData>
              </w:fldChar>
            </w:r>
            <w:bookmarkStart w:id="0" w:name="APPLICATION_VOLUNTEER_POSITION"/>
            <w:r w:rsidRPr="0082002E">
              <w:instrText xml:space="preserve"> FORMCHECKBOX </w:instrText>
            </w:r>
            <w:r>
              <w:fldChar w:fldCharType="separate"/>
            </w:r>
            <w:r w:rsidRPr="0082002E">
              <w:fldChar w:fldCharType="end"/>
            </w:r>
            <w:bookmarkEnd w:id="0"/>
            <w:r>
              <w:t xml:space="preserve"> Communications</w:t>
            </w:r>
          </w:p>
          <w:p w14:paraId="734898E9"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fldChar w:fldCharType="separate"/>
            </w:r>
            <w:r w:rsidRPr="0082002E">
              <w:fldChar w:fldCharType="end"/>
            </w:r>
            <w:r>
              <w:t xml:space="preserve"> Learning &amp; Development</w:t>
            </w:r>
          </w:p>
          <w:p w14:paraId="431F2745"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fldChar w:fldCharType="separate"/>
            </w:r>
            <w:r w:rsidRPr="0082002E">
              <w:fldChar w:fldCharType="end"/>
            </w:r>
            <w:r>
              <w:t xml:space="preserve"> Operations/Finance</w:t>
            </w:r>
          </w:p>
          <w:p w14:paraId="1D324907"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fldChar w:fldCharType="separate"/>
            </w:r>
            <w:r w:rsidRPr="0082002E">
              <w:fldChar w:fldCharType="end"/>
            </w:r>
            <w:r>
              <w:t xml:space="preserve"> Policy &amp; Thought Leadership</w:t>
            </w:r>
          </w:p>
          <w:p w14:paraId="2D28458B" w14:textId="77777777" w:rsidR="00EF012C" w:rsidRDefault="00EF012C" w:rsidP="0044406B">
            <w:r w:rsidRPr="0082002E">
              <w:fldChar w:fldCharType="begin">
                <w:ffData>
                  <w:name w:val="APPLICATION_VOLUNTEE"/>
                  <w:enabled/>
                  <w:calcOnExit w:val="0"/>
                  <w:checkBox>
                    <w:sizeAuto/>
                    <w:default w:val="0"/>
                    <w:checked/>
                  </w:checkBox>
                </w:ffData>
              </w:fldChar>
            </w:r>
            <w:r w:rsidRPr="0082002E">
              <w:instrText xml:space="preserve"> FORMCHECKBOX </w:instrText>
            </w:r>
            <w:r>
              <w:fldChar w:fldCharType="separate"/>
            </w:r>
            <w:r w:rsidRPr="0082002E">
              <w:fldChar w:fldCharType="end"/>
            </w:r>
            <w:r>
              <w:t xml:space="preserve"> Pro Bono Legal Services</w:t>
            </w:r>
          </w:p>
          <w:p w14:paraId="7D00C194"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fldChar w:fldCharType="separate"/>
            </w:r>
            <w:r w:rsidRPr="0082002E">
              <w:fldChar w:fldCharType="end"/>
            </w:r>
            <w:r>
              <w:t xml:space="preserve"> ROLE UK</w:t>
            </w:r>
          </w:p>
          <w:p w14:paraId="210F5409" w14:textId="77777777" w:rsidR="00EF012C" w:rsidRDefault="00EF012C" w:rsidP="0044406B"/>
        </w:tc>
      </w:tr>
    </w:tbl>
    <w:p w14:paraId="493163E9" w14:textId="77777777" w:rsidR="00702207" w:rsidRPr="00702207" w:rsidRDefault="00702207" w:rsidP="00702207"/>
    <w:p w14:paraId="3B5EEC97" w14:textId="77777777" w:rsidR="005376A0" w:rsidRPr="005376A0" w:rsidRDefault="005376A0" w:rsidP="005376A0">
      <w:pPr>
        <w:rPr>
          <w:lang w:val="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5"/>
        <w:gridCol w:w="1046"/>
        <w:gridCol w:w="970"/>
        <w:gridCol w:w="472"/>
        <w:gridCol w:w="1995"/>
        <w:gridCol w:w="674"/>
        <w:gridCol w:w="555"/>
        <w:gridCol w:w="498"/>
        <w:gridCol w:w="2132"/>
      </w:tblGrid>
      <w:tr w:rsidR="00702207" w:rsidRPr="00702207" w14:paraId="2C50F07F" w14:textId="77777777" w:rsidTr="00360C35">
        <w:trPr>
          <w:trHeight w:val="386"/>
        </w:trPr>
        <w:tc>
          <w:tcPr>
            <w:tcW w:w="374" w:type="pct"/>
            <w:tcBorders>
              <w:top w:val="single" w:sz="8" w:space="0" w:color="808080"/>
              <w:left w:val="single" w:sz="8" w:space="0" w:color="808080"/>
              <w:bottom w:val="single" w:sz="8" w:space="0" w:color="808080"/>
              <w:right w:val="single" w:sz="8" w:space="0" w:color="808080"/>
            </w:tcBorders>
            <w:vAlign w:val="center"/>
          </w:tcPr>
          <w:p w14:paraId="5F831DCB" w14:textId="77777777" w:rsidR="00702207" w:rsidRPr="00702207" w:rsidRDefault="00702207" w:rsidP="00702207">
            <w:pPr>
              <w:rPr>
                <w:b/>
                <w:bCs/>
                <w:lang w:val="en-US"/>
              </w:rPr>
            </w:pPr>
            <w:r w:rsidRPr="00702207">
              <w:rPr>
                <w:b/>
                <w:bCs/>
                <w:lang w:val="en-US"/>
              </w:rPr>
              <w:t>Title:</w:t>
            </w:r>
          </w:p>
        </w:tc>
        <w:tc>
          <w:tcPr>
            <w:tcW w:w="580" w:type="pct"/>
            <w:tcBorders>
              <w:top w:val="single" w:sz="8" w:space="0" w:color="808080"/>
              <w:left w:val="nil"/>
              <w:bottom w:val="single" w:sz="8" w:space="0" w:color="808080"/>
              <w:right w:val="single" w:sz="8" w:space="0" w:color="808080"/>
            </w:tcBorders>
            <w:vAlign w:val="center"/>
          </w:tcPr>
          <w:p w14:paraId="441AD302" w14:textId="77777777" w:rsidR="00702207" w:rsidRPr="00702207" w:rsidRDefault="00702207" w:rsidP="00702207">
            <w:pPr>
              <w:rPr>
                <w:b/>
                <w:bCs/>
              </w:rPr>
            </w:pPr>
          </w:p>
        </w:tc>
        <w:tc>
          <w:tcPr>
            <w:tcW w:w="800" w:type="pct"/>
            <w:gridSpan w:val="2"/>
            <w:tcBorders>
              <w:top w:val="single" w:sz="8" w:space="0" w:color="808080"/>
              <w:left w:val="nil"/>
              <w:bottom w:val="single" w:sz="8" w:space="0" w:color="808080"/>
              <w:right w:val="single" w:sz="8" w:space="0" w:color="808080"/>
            </w:tcBorders>
            <w:vAlign w:val="center"/>
          </w:tcPr>
          <w:p w14:paraId="541DBA88" w14:textId="77777777" w:rsidR="00702207" w:rsidRPr="00702207" w:rsidRDefault="00702207" w:rsidP="00702207">
            <w:pPr>
              <w:rPr>
                <w:b/>
                <w:bCs/>
                <w:lang w:val="en-US"/>
              </w:rPr>
            </w:pPr>
            <w:r w:rsidRPr="00702207">
              <w:rPr>
                <w:b/>
                <w:bCs/>
                <w:lang w:val="en-US"/>
              </w:rPr>
              <w:t>Last Name:</w:t>
            </w:r>
          </w:p>
        </w:tc>
        <w:tc>
          <w:tcPr>
            <w:tcW w:w="3246" w:type="pct"/>
            <w:gridSpan w:val="5"/>
            <w:tcBorders>
              <w:top w:val="single" w:sz="8" w:space="0" w:color="808080"/>
              <w:left w:val="single" w:sz="8" w:space="0" w:color="808080"/>
              <w:bottom w:val="single" w:sz="8" w:space="0" w:color="808080"/>
              <w:right w:val="single" w:sz="8" w:space="0" w:color="808080"/>
            </w:tcBorders>
            <w:vAlign w:val="center"/>
          </w:tcPr>
          <w:p w14:paraId="1389E633" w14:textId="77777777" w:rsidR="00702207" w:rsidRPr="00702207" w:rsidRDefault="00702207" w:rsidP="00702207"/>
        </w:tc>
      </w:tr>
      <w:tr w:rsidR="00702207" w:rsidRPr="00702207" w14:paraId="54015E02" w14:textId="77777777" w:rsidTr="00360C35">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3826F3EE" w14:textId="77777777" w:rsidR="00702207" w:rsidRPr="00702207" w:rsidRDefault="00702207" w:rsidP="00702207">
            <w:pPr>
              <w:rPr>
                <w:b/>
                <w:bCs/>
                <w:lang w:val="en-US"/>
              </w:rPr>
            </w:pPr>
            <w:r w:rsidRPr="00702207">
              <w:rPr>
                <w:b/>
                <w:bCs/>
                <w:lang w:val="en-US"/>
              </w:rPr>
              <w:t>First Name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4968C95A" w14:textId="77777777" w:rsidR="00702207" w:rsidRPr="00702207" w:rsidRDefault="00702207" w:rsidP="00702207"/>
        </w:tc>
      </w:tr>
      <w:tr w:rsidR="005376A0" w:rsidRPr="00702207" w14:paraId="299FEBCD" w14:textId="77777777" w:rsidTr="005376A0">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val="restart"/>
            <w:tcBorders>
              <w:top w:val="single" w:sz="8" w:space="0" w:color="808080"/>
              <w:left w:val="single" w:sz="8" w:space="0" w:color="808080"/>
              <w:right w:val="single" w:sz="8" w:space="0" w:color="808080"/>
            </w:tcBorders>
          </w:tcPr>
          <w:p w14:paraId="7AC436D4" w14:textId="77777777" w:rsidR="005376A0" w:rsidRPr="00702207" w:rsidRDefault="005376A0" w:rsidP="005376A0">
            <w:pPr>
              <w:jc w:val="left"/>
              <w:rPr>
                <w:b/>
                <w:bCs/>
              </w:rPr>
            </w:pPr>
            <w:r w:rsidRPr="00702207">
              <w:rPr>
                <w:b/>
                <w:bCs/>
              </w:rPr>
              <w:t>Addres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47863F7" w14:textId="77777777" w:rsidR="005376A0" w:rsidRPr="00702207" w:rsidRDefault="005376A0" w:rsidP="00702207"/>
        </w:tc>
      </w:tr>
      <w:tr w:rsidR="005376A0" w:rsidRPr="00702207" w14:paraId="0F1D9163" w14:textId="77777777" w:rsidTr="00E31B1A">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right w:val="single" w:sz="8" w:space="0" w:color="808080"/>
            </w:tcBorders>
            <w:vAlign w:val="center"/>
          </w:tcPr>
          <w:p w14:paraId="7725CE9E"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0074779E" w14:textId="77777777" w:rsidR="005376A0" w:rsidRPr="00702207" w:rsidRDefault="005376A0" w:rsidP="00702207"/>
        </w:tc>
      </w:tr>
      <w:tr w:rsidR="005376A0" w:rsidRPr="00702207" w14:paraId="2CDF1851" w14:textId="77777777" w:rsidTr="00E31B1A">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bottom w:val="single" w:sz="8" w:space="0" w:color="808080"/>
              <w:right w:val="single" w:sz="8" w:space="0" w:color="808080"/>
            </w:tcBorders>
            <w:vAlign w:val="center"/>
          </w:tcPr>
          <w:p w14:paraId="7258C665"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2C00DD2" w14:textId="77777777" w:rsidR="005376A0" w:rsidRPr="00702207" w:rsidRDefault="005376A0" w:rsidP="00702207"/>
        </w:tc>
      </w:tr>
      <w:tr w:rsidR="00702207" w:rsidRPr="00702207" w14:paraId="7125A6D9" w14:textId="77777777" w:rsidTr="00360C35">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7C5F4426" w14:textId="2D8EC3B5" w:rsidR="00702207" w:rsidRPr="00702207" w:rsidRDefault="00360C35" w:rsidP="00702207">
            <w:r w:rsidRPr="00702207">
              <w:rPr>
                <w:b/>
                <w:bCs/>
                <w:lang w:val="en-US"/>
              </w:rPr>
              <w:t>Postcode:</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6DC6728E" w14:textId="77777777" w:rsidR="00702207" w:rsidRPr="00702207" w:rsidRDefault="00702207" w:rsidP="00702207"/>
        </w:tc>
      </w:tr>
      <w:tr w:rsidR="00360C35" w:rsidRPr="00702207" w14:paraId="345609B2" w14:textId="77777777" w:rsidTr="00360C35">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76F7D43" w14:textId="77777777" w:rsidR="00702207" w:rsidRPr="00702207" w:rsidRDefault="00702207" w:rsidP="00702207">
            <w:pPr>
              <w:rPr>
                <w:b/>
                <w:bCs/>
              </w:rPr>
            </w:pPr>
            <w:r w:rsidRPr="00702207">
              <w:rPr>
                <w:b/>
                <w:bCs/>
              </w:rPr>
              <w:t>Hom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0B256310" w14:textId="77777777" w:rsidR="00702207" w:rsidRPr="00702207" w:rsidRDefault="00702207" w:rsidP="00702207"/>
        </w:tc>
      </w:tr>
      <w:tr w:rsidR="00360C35" w:rsidRPr="00702207" w14:paraId="5B57CB33" w14:textId="77777777" w:rsidTr="00360C35">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63BEC3EF" w14:textId="77777777" w:rsidR="00702207" w:rsidRPr="00702207" w:rsidRDefault="00702207" w:rsidP="00702207">
            <w:pPr>
              <w:rPr>
                <w:b/>
                <w:bCs/>
              </w:rPr>
            </w:pPr>
            <w:r w:rsidRPr="00702207">
              <w:rPr>
                <w:b/>
                <w:bCs/>
              </w:rPr>
              <w:t>Mobil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286F9299" w14:textId="77777777" w:rsidR="00702207" w:rsidRPr="00702207" w:rsidRDefault="00702207" w:rsidP="00702207"/>
        </w:tc>
      </w:tr>
      <w:tr w:rsidR="00702207" w:rsidRPr="00702207" w14:paraId="65A2E851" w14:textId="77777777" w:rsidTr="00360C35">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E2461BE" w14:textId="77777777" w:rsidR="00702207" w:rsidRPr="00702207" w:rsidRDefault="00702207" w:rsidP="00702207">
            <w:pPr>
              <w:rPr>
                <w:b/>
                <w:bCs/>
              </w:rPr>
            </w:pPr>
            <w:r w:rsidRPr="00702207">
              <w:rPr>
                <w:b/>
                <w:bCs/>
              </w:rPr>
              <w:t>E-mail address:</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54C6B1E1" w14:textId="77777777" w:rsidR="00702207" w:rsidRPr="00702207" w:rsidRDefault="00702207" w:rsidP="00702207"/>
        </w:tc>
      </w:tr>
      <w:tr w:rsidR="00702207" w:rsidRPr="00702207" w14:paraId="2D0AD0E8" w14:textId="77777777" w:rsidTr="00360C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trPr>
        <w:tc>
          <w:tcPr>
            <w:tcW w:w="2860" w:type="pct"/>
            <w:gridSpan w:val="5"/>
            <w:tcBorders>
              <w:top w:val="single" w:sz="4" w:space="0" w:color="999999"/>
              <w:left w:val="single" w:sz="4" w:space="0" w:color="999999"/>
              <w:bottom w:val="single" w:sz="4" w:space="0" w:color="999999"/>
              <w:right w:val="single" w:sz="4" w:space="0" w:color="999999"/>
            </w:tcBorders>
            <w:vAlign w:val="center"/>
          </w:tcPr>
          <w:p w14:paraId="2FDFCB68" w14:textId="1A0970A6" w:rsidR="00702207" w:rsidRPr="00702207" w:rsidRDefault="00702207" w:rsidP="00702207">
            <w:pPr>
              <w:rPr>
                <w:b/>
                <w:bCs/>
                <w:lang w:val="en-US"/>
              </w:rPr>
            </w:pPr>
            <w:r w:rsidRPr="00702207">
              <w:rPr>
                <w:b/>
                <w:bCs/>
                <w:lang w:val="en-US"/>
              </w:rPr>
              <w:t xml:space="preserve">Are you eligible to </w:t>
            </w:r>
            <w:r w:rsidR="00CE1341">
              <w:rPr>
                <w:b/>
                <w:bCs/>
                <w:lang w:val="en-US"/>
              </w:rPr>
              <w:t>volunteer</w:t>
            </w:r>
            <w:r w:rsidRPr="00702207">
              <w:rPr>
                <w:b/>
                <w:bCs/>
                <w:lang w:val="en-US"/>
              </w:rPr>
              <w:t xml:space="preserve"> in the UK?</w:t>
            </w:r>
          </w:p>
        </w:tc>
        <w:tc>
          <w:tcPr>
            <w:tcW w:w="374" w:type="pct"/>
            <w:tcBorders>
              <w:top w:val="single" w:sz="4" w:space="0" w:color="999999"/>
              <w:left w:val="single" w:sz="4" w:space="0" w:color="999999"/>
              <w:bottom w:val="single" w:sz="4" w:space="0" w:color="999999"/>
              <w:right w:val="nil"/>
            </w:tcBorders>
            <w:vAlign w:val="center"/>
          </w:tcPr>
          <w:p w14:paraId="378B24F5" w14:textId="77777777" w:rsidR="00702207" w:rsidRPr="00702207" w:rsidRDefault="00702207" w:rsidP="00702207">
            <w:pPr>
              <w:rPr>
                <w:b/>
                <w:bCs/>
              </w:rPr>
            </w:pPr>
            <w:r w:rsidRPr="00702207">
              <w:rPr>
                <w:b/>
                <w:bCs/>
              </w:rPr>
              <w:t>Yes</w:t>
            </w:r>
          </w:p>
        </w:tc>
        <w:tc>
          <w:tcPr>
            <w:tcW w:w="308" w:type="pct"/>
            <w:tcBorders>
              <w:top w:val="single" w:sz="4" w:space="0" w:color="999999"/>
              <w:left w:val="nil"/>
              <w:bottom w:val="single" w:sz="4" w:space="0" w:color="999999"/>
              <w:right w:val="nil"/>
            </w:tcBorders>
            <w:vAlign w:val="center"/>
          </w:tcPr>
          <w:p w14:paraId="70158C1D"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Pr="00702207">
              <w:fldChar w:fldCharType="separate"/>
            </w:r>
            <w:r w:rsidRPr="00702207">
              <w:fldChar w:fldCharType="end"/>
            </w:r>
          </w:p>
        </w:tc>
        <w:tc>
          <w:tcPr>
            <w:tcW w:w="276" w:type="pct"/>
            <w:tcBorders>
              <w:top w:val="single" w:sz="4" w:space="0" w:color="999999"/>
              <w:left w:val="nil"/>
              <w:bottom w:val="single" w:sz="4" w:space="0" w:color="999999"/>
              <w:right w:val="nil"/>
            </w:tcBorders>
            <w:vAlign w:val="center"/>
          </w:tcPr>
          <w:p w14:paraId="05AD2ED2" w14:textId="77777777" w:rsidR="00702207" w:rsidRPr="00702207" w:rsidRDefault="00702207" w:rsidP="00702207">
            <w:pPr>
              <w:rPr>
                <w:b/>
                <w:bCs/>
              </w:rPr>
            </w:pPr>
            <w:r w:rsidRPr="00702207">
              <w:rPr>
                <w:b/>
                <w:bCs/>
              </w:rPr>
              <w:t>No</w:t>
            </w:r>
          </w:p>
        </w:tc>
        <w:tc>
          <w:tcPr>
            <w:tcW w:w="1182" w:type="pct"/>
            <w:tcBorders>
              <w:top w:val="single" w:sz="4" w:space="0" w:color="999999"/>
              <w:left w:val="nil"/>
              <w:bottom w:val="single" w:sz="4" w:space="0" w:color="999999"/>
              <w:right w:val="single" w:sz="4" w:space="0" w:color="999999"/>
            </w:tcBorders>
            <w:vAlign w:val="center"/>
          </w:tcPr>
          <w:p w14:paraId="5FE9F28C"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Pr="00702207">
              <w:fldChar w:fldCharType="separate"/>
            </w:r>
            <w:r w:rsidRPr="00702207">
              <w:fldChar w:fldCharType="end"/>
            </w:r>
          </w:p>
        </w:tc>
      </w:tr>
    </w:tbl>
    <w:p w14:paraId="5A6345C3" w14:textId="77777777" w:rsidR="00702207" w:rsidRPr="00702207" w:rsidRDefault="00702207" w:rsidP="00702207"/>
    <w:tbl>
      <w:tblPr>
        <w:tblW w:w="5000" w:type="pct"/>
        <w:shd w:val="clear" w:color="auto" w:fill="FFFFFF"/>
        <w:tblLook w:val="0000" w:firstRow="0" w:lastRow="0" w:firstColumn="0" w:lastColumn="0" w:noHBand="0" w:noVBand="0"/>
      </w:tblPr>
      <w:tblGrid>
        <w:gridCol w:w="9026"/>
      </w:tblGrid>
      <w:tr w:rsidR="00702207" w:rsidRPr="00702207" w14:paraId="7B71AF39" w14:textId="77777777" w:rsidTr="0044406B">
        <w:trPr>
          <w:trHeight w:val="617"/>
        </w:trPr>
        <w:tc>
          <w:tcPr>
            <w:tcW w:w="5000" w:type="pct"/>
            <w:shd w:val="clear" w:color="auto" w:fill="FFFFFF"/>
            <w:vAlign w:val="center"/>
          </w:tcPr>
          <w:p w14:paraId="2D7821CF" w14:textId="77777777" w:rsidR="00702207" w:rsidRPr="00702207" w:rsidRDefault="00702207" w:rsidP="00702207">
            <w:pPr>
              <w:rPr>
                <w:b/>
                <w:bCs/>
                <w:lang w:val="en-US"/>
              </w:rPr>
            </w:pPr>
          </w:p>
          <w:p w14:paraId="74B5BF1D" w14:textId="5FC738CB" w:rsidR="00702207" w:rsidRPr="00702207" w:rsidRDefault="00702207" w:rsidP="00702207">
            <w:pPr>
              <w:rPr>
                <w:b/>
                <w:bCs/>
              </w:rPr>
            </w:pPr>
          </w:p>
        </w:tc>
      </w:tr>
    </w:tbl>
    <w:p w14:paraId="535C08EE" w14:textId="77777777" w:rsidR="00702207" w:rsidRPr="00702207" w:rsidRDefault="00702207" w:rsidP="00702207"/>
    <w:p w14:paraId="0CCF699B" w14:textId="77777777" w:rsidR="00702207" w:rsidRPr="00702207" w:rsidRDefault="00702207" w:rsidP="00702207"/>
    <w:p w14:paraId="0C131C4E" w14:textId="77777777" w:rsidR="00702207" w:rsidRPr="00702207" w:rsidRDefault="00702207" w:rsidP="00702207"/>
    <w:p w14:paraId="54318A44" w14:textId="77777777" w:rsidR="00702207" w:rsidRPr="00702207" w:rsidRDefault="00702207" w:rsidP="00702207"/>
    <w:p w14:paraId="0B9239CF" w14:textId="77777777" w:rsidR="00702207" w:rsidRPr="00702207" w:rsidRDefault="00702207" w:rsidP="00702207"/>
    <w:p w14:paraId="03C06B48" w14:textId="77777777" w:rsidR="00702207" w:rsidRPr="00702207" w:rsidRDefault="00702207" w:rsidP="00702207">
      <w:pPr>
        <w:rPr>
          <w:b/>
          <w:bCs/>
        </w:rPr>
      </w:pPr>
      <w:r w:rsidRPr="00702207">
        <w:rPr>
          <w:b/>
          <w:bCs/>
        </w:rPr>
        <w:br w:type="page"/>
      </w:r>
    </w:p>
    <w:p w14:paraId="07E05BA9" w14:textId="6F084089" w:rsidR="00702207" w:rsidRPr="00702207" w:rsidRDefault="00702207" w:rsidP="00DB239C">
      <w:pPr>
        <w:pStyle w:val="Heading1"/>
      </w:pPr>
      <w:r w:rsidRPr="00702207">
        <w:lastRenderedPageBreak/>
        <w:t>Section 2</w:t>
      </w:r>
      <w:r w:rsidR="00DB239C">
        <w:t>:</w:t>
      </w:r>
      <w:r w:rsidRPr="00702207">
        <w:t xml:space="preserve">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6AB817D" w14:textId="77777777" w:rsidTr="0044406B">
        <w:trPr>
          <w:trHeight w:val="397"/>
        </w:trPr>
        <w:tc>
          <w:tcPr>
            <w:tcW w:w="11088" w:type="dxa"/>
            <w:tcBorders>
              <w:top w:val="nil"/>
              <w:left w:val="nil"/>
              <w:bottom w:val="nil"/>
              <w:right w:val="nil"/>
            </w:tcBorders>
            <w:vAlign w:val="center"/>
          </w:tcPr>
          <w:p w14:paraId="0A7534BA" w14:textId="77777777" w:rsidR="00ED7F6F" w:rsidRDefault="00702207" w:rsidP="00702207">
            <w:pPr>
              <w:rPr>
                <w:lang w:val="en-US"/>
              </w:rPr>
            </w:pPr>
            <w:r w:rsidRPr="00702207">
              <w:rPr>
                <w:lang w:val="en-US"/>
              </w:rPr>
              <w:t xml:space="preserve">Qualifications obtained from Schools, Colleges and Universities. </w:t>
            </w:r>
          </w:p>
          <w:p w14:paraId="45292634" w14:textId="7812F606" w:rsidR="00702207" w:rsidRPr="00702207" w:rsidRDefault="00702207" w:rsidP="00702207">
            <w:r w:rsidRPr="00702207">
              <w:rPr>
                <w:lang w:val="en-US"/>
              </w:rPr>
              <w:t xml:space="preserve">Please list </w:t>
            </w:r>
            <w:r w:rsidRPr="00702207">
              <w:rPr>
                <w:b/>
                <w:lang w:val="en-US"/>
              </w:rPr>
              <w:t>highest and most recent</w:t>
            </w:r>
            <w:r w:rsidRPr="00702207">
              <w:rPr>
                <w:lang w:val="en-US"/>
              </w:rPr>
              <w:t xml:space="preserve"> qualification first:</w:t>
            </w:r>
          </w:p>
        </w:tc>
      </w:tr>
    </w:tbl>
    <w:p w14:paraId="0C938822" w14:textId="77777777" w:rsidR="00702207" w:rsidRPr="00702207" w:rsidRDefault="00702207" w:rsidP="00702207">
      <w:pPr>
        <w:rPr>
          <w:b/>
          <w:bCs/>
        </w:rPr>
      </w:pPr>
    </w:p>
    <w:tbl>
      <w:tblPr>
        <w:tblW w:w="5000" w:type="pct"/>
        <w:tblLook w:val="0000" w:firstRow="0" w:lastRow="0" w:firstColumn="0" w:lastColumn="0" w:noHBand="0" w:noVBand="0"/>
      </w:tblPr>
      <w:tblGrid>
        <w:gridCol w:w="2400"/>
        <w:gridCol w:w="3260"/>
        <w:gridCol w:w="1954"/>
        <w:gridCol w:w="1392"/>
      </w:tblGrid>
      <w:tr w:rsidR="00702207" w:rsidRPr="00702207" w14:paraId="45E80AEF" w14:textId="77777777" w:rsidTr="00ED7F6F">
        <w:trPr>
          <w:trHeight w:val="566"/>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12DA2D29" w14:textId="77777777" w:rsidR="00702207" w:rsidRPr="00702207" w:rsidRDefault="00702207" w:rsidP="00702207">
            <w:pPr>
              <w:rPr>
                <w:lang w:val="en-US"/>
              </w:rPr>
            </w:pPr>
            <w:r w:rsidRPr="00702207">
              <w:rPr>
                <w:b/>
                <w:bCs/>
                <w:lang w:val="en-US"/>
              </w:rPr>
              <w:t xml:space="preserve">College or University </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7034932" w14:textId="77777777" w:rsidR="00702207" w:rsidRPr="00702207" w:rsidRDefault="00702207" w:rsidP="00702207">
            <w:pPr>
              <w:rPr>
                <w:lang w:val="en-US"/>
              </w:rPr>
            </w:pPr>
            <w:r w:rsidRPr="00702207">
              <w:rPr>
                <w:b/>
                <w:bCs/>
                <w:lang w:val="en-US"/>
              </w:rPr>
              <w:t>Course</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341BF20F"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2F21FCB2" w14:textId="4D747074" w:rsidR="00702207" w:rsidRPr="00702207" w:rsidRDefault="00702207" w:rsidP="00702207">
            <w:pPr>
              <w:rPr>
                <w:b/>
                <w:bCs/>
                <w:lang w:val="en-US"/>
              </w:rPr>
            </w:pPr>
            <w:r w:rsidRPr="00702207">
              <w:rPr>
                <w:b/>
                <w:bCs/>
                <w:lang w:val="en-US"/>
              </w:rPr>
              <w:t>Start Date to End Date</w:t>
            </w:r>
          </w:p>
        </w:tc>
      </w:tr>
      <w:tr w:rsidR="00702207" w:rsidRPr="00702207" w14:paraId="4504A441" w14:textId="77777777" w:rsidTr="00ED7F6F">
        <w:trPr>
          <w:trHeight w:val="2590"/>
        </w:trPr>
        <w:tc>
          <w:tcPr>
            <w:tcW w:w="1332" w:type="pct"/>
            <w:tcBorders>
              <w:top w:val="single" w:sz="8" w:space="0" w:color="808080"/>
              <w:left w:val="single" w:sz="8" w:space="0" w:color="808080"/>
              <w:bottom w:val="single" w:sz="8" w:space="0" w:color="808080"/>
              <w:right w:val="single" w:sz="8" w:space="0" w:color="808080"/>
            </w:tcBorders>
          </w:tcPr>
          <w:p w14:paraId="71F85D98" w14:textId="77777777" w:rsidR="00702207" w:rsidRPr="00702207" w:rsidRDefault="00702207" w:rsidP="00702207">
            <w:pPr>
              <w:rPr>
                <w:lang w:val="en-US"/>
              </w:rPr>
            </w:pPr>
          </w:p>
          <w:p w14:paraId="1A90AED1" w14:textId="77777777" w:rsidR="00702207" w:rsidRDefault="00702207" w:rsidP="00702207">
            <w:pPr>
              <w:rPr>
                <w:lang w:val="en-US"/>
              </w:rPr>
            </w:pPr>
          </w:p>
          <w:p w14:paraId="016DCA04" w14:textId="77777777" w:rsidR="00083E8F" w:rsidRDefault="00083E8F" w:rsidP="00702207">
            <w:pPr>
              <w:rPr>
                <w:lang w:val="en-US"/>
              </w:rPr>
            </w:pPr>
          </w:p>
          <w:p w14:paraId="4B499625" w14:textId="77777777" w:rsidR="00083E8F" w:rsidRDefault="00083E8F" w:rsidP="00702207">
            <w:pPr>
              <w:rPr>
                <w:lang w:val="en-US"/>
              </w:rPr>
            </w:pPr>
          </w:p>
          <w:p w14:paraId="041B6BEC" w14:textId="77777777" w:rsidR="00083E8F" w:rsidRDefault="00083E8F" w:rsidP="00702207">
            <w:pPr>
              <w:rPr>
                <w:lang w:val="en-US"/>
              </w:rPr>
            </w:pPr>
          </w:p>
          <w:p w14:paraId="699A24AB" w14:textId="77777777" w:rsidR="00083E8F" w:rsidRDefault="00083E8F" w:rsidP="00702207">
            <w:pPr>
              <w:rPr>
                <w:lang w:val="en-US"/>
              </w:rPr>
            </w:pPr>
          </w:p>
          <w:p w14:paraId="43458AD0" w14:textId="77777777" w:rsidR="00083E8F" w:rsidRDefault="00083E8F" w:rsidP="00702207">
            <w:pPr>
              <w:rPr>
                <w:lang w:val="en-US"/>
              </w:rPr>
            </w:pPr>
          </w:p>
          <w:p w14:paraId="1FA9FF3B" w14:textId="77777777" w:rsidR="00083E8F" w:rsidRDefault="00083E8F" w:rsidP="00702207">
            <w:pPr>
              <w:rPr>
                <w:lang w:val="en-US"/>
              </w:rPr>
            </w:pPr>
          </w:p>
          <w:p w14:paraId="48541A9A" w14:textId="77777777" w:rsidR="00083E8F" w:rsidRDefault="00083E8F" w:rsidP="00702207">
            <w:pPr>
              <w:rPr>
                <w:lang w:val="en-US"/>
              </w:rPr>
            </w:pPr>
          </w:p>
          <w:p w14:paraId="602B8A33" w14:textId="4C517A72" w:rsidR="00083E8F" w:rsidRPr="00702207" w:rsidRDefault="00083E8F"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0161BBA5" w14:textId="77777777" w:rsidR="00702207" w:rsidRPr="00702207" w:rsidRDefault="00702207" w:rsidP="00702207">
            <w:pPr>
              <w:rPr>
                <w:lang w:val="en-US"/>
              </w:rPr>
            </w:pPr>
          </w:p>
          <w:p w14:paraId="1D6858C0"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47216CE2" w14:textId="77777777" w:rsidR="00702207" w:rsidRPr="00702207" w:rsidRDefault="00702207" w:rsidP="00702207">
            <w:pPr>
              <w:rPr>
                <w:lang w:val="en-US"/>
              </w:rPr>
            </w:pPr>
          </w:p>
          <w:p w14:paraId="685AE2BE"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01B983DF" w14:textId="77777777" w:rsidR="00702207" w:rsidRPr="00702207" w:rsidRDefault="00702207" w:rsidP="00702207">
            <w:pPr>
              <w:rPr>
                <w:lang w:val="en-US"/>
              </w:rPr>
            </w:pPr>
          </w:p>
        </w:tc>
      </w:tr>
      <w:tr w:rsidR="00702207" w:rsidRPr="00702207" w14:paraId="3899D77F" w14:textId="77777777" w:rsidTr="00ED7F6F">
        <w:trPr>
          <w:trHeight w:val="567"/>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E1E2BD4" w14:textId="77777777" w:rsidR="00702207" w:rsidRPr="00702207" w:rsidRDefault="00702207" w:rsidP="00702207">
            <w:pPr>
              <w:rPr>
                <w:lang w:val="en-US"/>
              </w:rPr>
            </w:pPr>
            <w:r w:rsidRPr="00702207">
              <w:rPr>
                <w:b/>
                <w:bCs/>
                <w:lang w:val="en-US"/>
              </w:rPr>
              <w:t>School</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4684492B" w14:textId="77777777" w:rsidR="00702207" w:rsidRPr="00702207" w:rsidRDefault="00702207" w:rsidP="00702207">
            <w:pPr>
              <w:rPr>
                <w:lang w:val="en-US"/>
              </w:rPr>
            </w:pPr>
            <w:r w:rsidRPr="00702207">
              <w:rPr>
                <w:b/>
                <w:bCs/>
                <w:lang w:val="en-US"/>
              </w:rPr>
              <w:t>Subjects</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BF7D8B3"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4E414250" w14:textId="77777777" w:rsidR="00702207" w:rsidRPr="00702207" w:rsidRDefault="00702207" w:rsidP="00702207">
            <w:pPr>
              <w:rPr>
                <w:bCs/>
                <w:lang w:val="en-US"/>
              </w:rPr>
            </w:pPr>
            <w:r w:rsidRPr="00702207">
              <w:rPr>
                <w:b/>
                <w:bCs/>
                <w:lang w:val="en-US"/>
              </w:rPr>
              <w:t>Start Date to End Date</w:t>
            </w:r>
          </w:p>
        </w:tc>
      </w:tr>
      <w:tr w:rsidR="00702207" w:rsidRPr="00702207" w14:paraId="5172AA84" w14:textId="77777777" w:rsidTr="00ED7F6F">
        <w:trPr>
          <w:trHeight w:val="1723"/>
        </w:trPr>
        <w:tc>
          <w:tcPr>
            <w:tcW w:w="1332" w:type="pct"/>
            <w:tcBorders>
              <w:top w:val="single" w:sz="8" w:space="0" w:color="808080"/>
              <w:left w:val="single" w:sz="8" w:space="0" w:color="808080"/>
              <w:bottom w:val="single" w:sz="8" w:space="0" w:color="808080"/>
              <w:right w:val="single" w:sz="8" w:space="0" w:color="808080"/>
            </w:tcBorders>
          </w:tcPr>
          <w:p w14:paraId="00ECF437" w14:textId="77777777" w:rsidR="00702207" w:rsidRPr="00702207" w:rsidRDefault="00702207" w:rsidP="00702207">
            <w:pPr>
              <w:rPr>
                <w:lang w:val="en-US"/>
              </w:rPr>
            </w:pPr>
          </w:p>
          <w:p w14:paraId="1D6183A0" w14:textId="4ADDDD6F" w:rsidR="00702207" w:rsidRDefault="00702207" w:rsidP="00702207">
            <w:pPr>
              <w:rPr>
                <w:lang w:val="en-US"/>
              </w:rPr>
            </w:pPr>
          </w:p>
          <w:p w14:paraId="3C84CE62" w14:textId="4DEE5506" w:rsidR="00083E8F" w:rsidRDefault="00083E8F" w:rsidP="00702207">
            <w:pPr>
              <w:rPr>
                <w:lang w:val="en-US"/>
              </w:rPr>
            </w:pPr>
          </w:p>
          <w:p w14:paraId="5168F89F" w14:textId="77777777" w:rsidR="00083E8F" w:rsidRPr="00702207" w:rsidRDefault="00083E8F" w:rsidP="00702207">
            <w:pPr>
              <w:rPr>
                <w:lang w:val="en-US"/>
              </w:rPr>
            </w:pPr>
          </w:p>
          <w:p w14:paraId="410359F5" w14:textId="77777777" w:rsidR="00702207" w:rsidRPr="00702207" w:rsidRDefault="00702207" w:rsidP="00702207">
            <w:pPr>
              <w:rPr>
                <w:lang w:val="en-US"/>
              </w:rPr>
            </w:pPr>
          </w:p>
          <w:p w14:paraId="389EE043" w14:textId="77777777" w:rsidR="00702207" w:rsidRPr="00702207" w:rsidRDefault="00702207" w:rsidP="00702207">
            <w:pPr>
              <w:rPr>
                <w:lang w:val="en-US"/>
              </w:rPr>
            </w:pPr>
          </w:p>
          <w:p w14:paraId="420E3AD0" w14:textId="77777777" w:rsidR="00702207" w:rsidRPr="00702207" w:rsidRDefault="00702207" w:rsidP="00702207">
            <w:pPr>
              <w:rPr>
                <w:lang w:val="en-US"/>
              </w:rPr>
            </w:pPr>
          </w:p>
          <w:p w14:paraId="36F31A8D" w14:textId="77777777" w:rsidR="00702207" w:rsidRPr="00702207" w:rsidRDefault="00702207" w:rsidP="00702207">
            <w:pPr>
              <w:rPr>
                <w:lang w:val="en-US"/>
              </w:rPr>
            </w:pPr>
          </w:p>
          <w:p w14:paraId="274E56A9" w14:textId="77777777" w:rsidR="00702207" w:rsidRPr="00702207" w:rsidRDefault="00702207" w:rsidP="00702207">
            <w:pPr>
              <w:rPr>
                <w:lang w:val="en-US"/>
              </w:rPr>
            </w:pPr>
          </w:p>
          <w:p w14:paraId="035F5728" w14:textId="77777777" w:rsidR="00702207" w:rsidRPr="00702207" w:rsidRDefault="00702207" w:rsidP="00702207">
            <w:pPr>
              <w:rPr>
                <w:lang w:val="en-US"/>
              </w:rPr>
            </w:pPr>
          </w:p>
          <w:p w14:paraId="7B9F5120" w14:textId="77777777" w:rsidR="00702207" w:rsidRPr="00702207" w:rsidRDefault="00702207"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29F8304A"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31613D82"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7A8167A9" w14:textId="77777777" w:rsidR="00702207" w:rsidRPr="00702207" w:rsidRDefault="00702207" w:rsidP="00702207">
            <w:pPr>
              <w:rPr>
                <w:lang w:val="en-US"/>
              </w:rPr>
            </w:pPr>
          </w:p>
        </w:tc>
      </w:tr>
    </w:tbl>
    <w:p w14:paraId="370467FD" w14:textId="77777777" w:rsidR="00702207" w:rsidRPr="00702207" w:rsidRDefault="00702207" w:rsidP="00702207">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0CFF023" w14:textId="77777777" w:rsidTr="0044406B">
        <w:trPr>
          <w:trHeight w:val="397"/>
        </w:trPr>
        <w:tc>
          <w:tcPr>
            <w:tcW w:w="5000" w:type="pct"/>
            <w:tcBorders>
              <w:top w:val="nil"/>
              <w:left w:val="nil"/>
              <w:bottom w:val="nil"/>
              <w:right w:val="nil"/>
            </w:tcBorders>
            <w:vAlign w:val="center"/>
          </w:tcPr>
          <w:p w14:paraId="3F162D2D" w14:textId="77777777" w:rsidR="00702207" w:rsidRPr="00702207" w:rsidRDefault="00702207" w:rsidP="00702207">
            <w:pPr>
              <w:rPr>
                <w:b/>
              </w:rPr>
            </w:pPr>
            <w:r w:rsidRPr="00702207">
              <w:rPr>
                <w:b/>
                <w:lang w:val="en-US"/>
              </w:rPr>
              <w:t>Professional, Technical or Management Qualifications</w:t>
            </w:r>
          </w:p>
        </w:tc>
      </w:tr>
    </w:tbl>
    <w:p w14:paraId="543C51EB" w14:textId="77777777" w:rsidR="00702207" w:rsidRPr="00702207" w:rsidRDefault="00702207" w:rsidP="00702207"/>
    <w:tbl>
      <w:tblPr>
        <w:tblW w:w="5000" w:type="pct"/>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ook w:val="0000" w:firstRow="0" w:lastRow="0" w:firstColumn="0" w:lastColumn="0" w:noHBand="0" w:noVBand="0"/>
      </w:tblPr>
      <w:tblGrid>
        <w:gridCol w:w="3391"/>
        <w:gridCol w:w="1418"/>
        <w:gridCol w:w="4197"/>
      </w:tblGrid>
      <w:tr w:rsidR="00702207" w:rsidRPr="00702207" w14:paraId="5391516B" w14:textId="77777777" w:rsidTr="00ED7F6F">
        <w:trPr>
          <w:cantSplit/>
          <w:trHeight w:val="567"/>
        </w:trPr>
        <w:tc>
          <w:tcPr>
            <w:tcW w:w="1883" w:type="pct"/>
            <w:tcBorders>
              <w:top w:val="single" w:sz="8" w:space="0" w:color="808080"/>
              <w:left w:val="single" w:sz="8" w:space="0" w:color="808080"/>
              <w:bottom w:val="single" w:sz="8" w:space="0" w:color="808080"/>
              <w:right w:val="single" w:sz="8" w:space="0" w:color="808080"/>
            </w:tcBorders>
            <w:shd w:val="clear" w:color="auto" w:fill="FFFFFF"/>
          </w:tcPr>
          <w:p w14:paraId="291F9118" w14:textId="77777777" w:rsidR="00702207" w:rsidRPr="00702207" w:rsidRDefault="00702207" w:rsidP="00702207">
            <w:pPr>
              <w:rPr>
                <w:lang w:val="en-US"/>
              </w:rPr>
            </w:pPr>
            <w:r w:rsidRPr="00702207">
              <w:rPr>
                <w:b/>
                <w:bCs/>
                <w:lang w:val="en-US"/>
              </w:rPr>
              <w:t>Professional/Technical/</w:t>
            </w:r>
          </w:p>
          <w:p w14:paraId="3B0E0EB3" w14:textId="77777777" w:rsidR="00702207" w:rsidRPr="00702207" w:rsidRDefault="00702207" w:rsidP="00702207">
            <w:pPr>
              <w:rPr>
                <w:lang w:val="en-US"/>
              </w:rPr>
            </w:pPr>
            <w:r w:rsidRPr="00702207">
              <w:rPr>
                <w:b/>
                <w:bCs/>
                <w:lang w:val="en-US"/>
              </w:rPr>
              <w:t>Management Qualifications</w:t>
            </w:r>
          </w:p>
        </w:tc>
        <w:tc>
          <w:tcPr>
            <w:tcW w:w="787" w:type="pct"/>
            <w:tcBorders>
              <w:top w:val="single" w:sz="8" w:space="0" w:color="808080"/>
              <w:left w:val="single" w:sz="8" w:space="0" w:color="808080"/>
              <w:bottom w:val="single" w:sz="8" w:space="0" w:color="808080"/>
              <w:right w:val="single" w:sz="8" w:space="0" w:color="808080"/>
            </w:tcBorders>
            <w:shd w:val="clear" w:color="auto" w:fill="FFFFFF"/>
          </w:tcPr>
          <w:p w14:paraId="0C05D5C1" w14:textId="3FEAA864" w:rsidR="00702207" w:rsidRPr="00702207" w:rsidRDefault="00ED7F6F" w:rsidP="00702207">
            <w:pPr>
              <w:rPr>
                <w:bCs/>
                <w:lang w:val="en-US"/>
              </w:rPr>
            </w:pPr>
            <w:r w:rsidRPr="00702207">
              <w:rPr>
                <w:b/>
                <w:bCs/>
                <w:lang w:val="en-US"/>
              </w:rPr>
              <w:t>Start Date to End Date</w:t>
            </w:r>
          </w:p>
        </w:tc>
        <w:tc>
          <w:tcPr>
            <w:tcW w:w="233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6E613C5" w14:textId="77777777" w:rsidR="00702207" w:rsidRPr="00702207" w:rsidRDefault="00702207" w:rsidP="00702207">
            <w:pPr>
              <w:rPr>
                <w:lang w:val="en-US"/>
              </w:rPr>
            </w:pPr>
            <w:r w:rsidRPr="00702207">
              <w:rPr>
                <w:b/>
                <w:bCs/>
                <w:lang w:val="en-US"/>
              </w:rPr>
              <w:t>Course Details</w:t>
            </w:r>
          </w:p>
        </w:tc>
      </w:tr>
      <w:tr w:rsidR="00702207" w:rsidRPr="00702207" w14:paraId="518CBF4A" w14:textId="77777777" w:rsidTr="00ED7F6F">
        <w:trPr>
          <w:trHeight w:val="1663"/>
        </w:trPr>
        <w:tc>
          <w:tcPr>
            <w:tcW w:w="1883" w:type="pct"/>
            <w:tcBorders>
              <w:top w:val="single" w:sz="8" w:space="0" w:color="808080"/>
              <w:left w:val="single" w:sz="8" w:space="0" w:color="808080"/>
              <w:bottom w:val="single" w:sz="8" w:space="0" w:color="808080"/>
              <w:right w:val="single" w:sz="8" w:space="0" w:color="808080"/>
            </w:tcBorders>
          </w:tcPr>
          <w:p w14:paraId="08ED6272" w14:textId="77777777" w:rsidR="00702207" w:rsidRPr="00702207" w:rsidRDefault="00702207" w:rsidP="00702207">
            <w:pPr>
              <w:rPr>
                <w:lang w:val="en-US"/>
              </w:rPr>
            </w:pPr>
          </w:p>
          <w:p w14:paraId="15E66A76" w14:textId="77777777" w:rsidR="00702207" w:rsidRPr="00702207" w:rsidRDefault="00702207" w:rsidP="00702207">
            <w:pPr>
              <w:rPr>
                <w:lang w:val="en-US"/>
              </w:rPr>
            </w:pPr>
          </w:p>
          <w:p w14:paraId="438EE970" w14:textId="77777777" w:rsidR="00702207" w:rsidRPr="00702207" w:rsidRDefault="00702207" w:rsidP="00702207">
            <w:pPr>
              <w:rPr>
                <w:lang w:val="en-US"/>
              </w:rPr>
            </w:pPr>
          </w:p>
          <w:p w14:paraId="5C9E4CD8" w14:textId="77777777" w:rsidR="00702207" w:rsidRPr="00702207" w:rsidRDefault="00702207" w:rsidP="00702207">
            <w:pPr>
              <w:rPr>
                <w:lang w:val="en-US"/>
              </w:rPr>
            </w:pPr>
          </w:p>
          <w:p w14:paraId="3FF6EE88" w14:textId="77777777" w:rsidR="00702207" w:rsidRPr="00702207" w:rsidRDefault="00702207" w:rsidP="00702207">
            <w:pPr>
              <w:rPr>
                <w:lang w:val="en-US"/>
              </w:rPr>
            </w:pPr>
          </w:p>
          <w:p w14:paraId="7F29BF1A" w14:textId="77777777" w:rsidR="00702207" w:rsidRPr="00702207" w:rsidRDefault="00702207" w:rsidP="00702207">
            <w:pPr>
              <w:rPr>
                <w:lang w:val="en-US"/>
              </w:rPr>
            </w:pPr>
          </w:p>
        </w:tc>
        <w:tc>
          <w:tcPr>
            <w:tcW w:w="787" w:type="pct"/>
            <w:tcBorders>
              <w:top w:val="single" w:sz="8" w:space="0" w:color="808080"/>
              <w:left w:val="single" w:sz="8" w:space="0" w:color="808080"/>
              <w:bottom w:val="single" w:sz="8" w:space="0" w:color="808080"/>
              <w:right w:val="single" w:sz="8" w:space="0" w:color="808080"/>
            </w:tcBorders>
          </w:tcPr>
          <w:p w14:paraId="7F9557A1" w14:textId="77777777" w:rsidR="00702207" w:rsidRPr="00702207" w:rsidRDefault="00702207" w:rsidP="00702207">
            <w:pPr>
              <w:rPr>
                <w:lang w:val="en-US"/>
              </w:rPr>
            </w:pPr>
          </w:p>
        </w:tc>
        <w:tc>
          <w:tcPr>
            <w:tcW w:w="2330" w:type="pct"/>
            <w:tcBorders>
              <w:top w:val="single" w:sz="8" w:space="0" w:color="808080"/>
              <w:left w:val="single" w:sz="8" w:space="0" w:color="808080"/>
              <w:bottom w:val="single" w:sz="8" w:space="0" w:color="808080"/>
              <w:right w:val="single" w:sz="8" w:space="0" w:color="808080"/>
            </w:tcBorders>
          </w:tcPr>
          <w:p w14:paraId="1F4FC030" w14:textId="77777777" w:rsidR="00702207" w:rsidRPr="00702207" w:rsidRDefault="00702207" w:rsidP="00702207">
            <w:pPr>
              <w:rPr>
                <w:lang w:val="en-US"/>
              </w:rPr>
            </w:pPr>
          </w:p>
        </w:tc>
      </w:tr>
      <w:tr w:rsidR="00702207" w:rsidRPr="00702207" w14:paraId="15EBAF89" w14:textId="77777777" w:rsidTr="0044406B">
        <w:trPr>
          <w:trHeight w:val="890"/>
        </w:trPr>
        <w:tc>
          <w:tcPr>
            <w:tcW w:w="5000" w:type="pct"/>
            <w:gridSpan w:val="3"/>
            <w:tcBorders>
              <w:top w:val="single" w:sz="8" w:space="0" w:color="808080"/>
              <w:left w:val="single" w:sz="8" w:space="0" w:color="808080"/>
              <w:bottom w:val="single" w:sz="8" w:space="0" w:color="808080"/>
              <w:right w:val="single" w:sz="8" w:space="0" w:color="808080"/>
            </w:tcBorders>
          </w:tcPr>
          <w:p w14:paraId="1F934929" w14:textId="77777777" w:rsidR="00702207" w:rsidRPr="00702207" w:rsidRDefault="00702207" w:rsidP="00702207">
            <w:pPr>
              <w:rPr>
                <w:b/>
                <w:bCs/>
                <w:lang w:val="en-US"/>
              </w:rPr>
            </w:pPr>
            <w:r w:rsidRPr="00702207">
              <w:rPr>
                <w:b/>
                <w:bCs/>
                <w:lang w:val="en-US"/>
              </w:rPr>
              <w:t>Membership of any Professional / Technical Associations- Please state level of Membership:</w:t>
            </w:r>
          </w:p>
          <w:p w14:paraId="706A641C" w14:textId="77777777" w:rsidR="00702207" w:rsidRPr="00702207" w:rsidRDefault="00702207" w:rsidP="00702207">
            <w:pPr>
              <w:rPr>
                <w:lang w:val="en-US"/>
              </w:rPr>
            </w:pPr>
          </w:p>
          <w:p w14:paraId="3C8F8B8B" w14:textId="77777777" w:rsidR="00702207" w:rsidRPr="00702207" w:rsidRDefault="00702207" w:rsidP="00702207">
            <w:pPr>
              <w:rPr>
                <w:lang w:val="en-US"/>
              </w:rPr>
            </w:pPr>
          </w:p>
          <w:p w14:paraId="69E9399F" w14:textId="77777777" w:rsidR="00702207" w:rsidRPr="00702207" w:rsidRDefault="00702207" w:rsidP="00702207">
            <w:pPr>
              <w:rPr>
                <w:lang w:val="en-US"/>
              </w:rPr>
            </w:pPr>
          </w:p>
          <w:p w14:paraId="335478B5" w14:textId="77777777" w:rsidR="00702207" w:rsidRPr="00702207" w:rsidRDefault="00702207" w:rsidP="00702207">
            <w:pPr>
              <w:rPr>
                <w:lang w:val="en-US"/>
              </w:rPr>
            </w:pPr>
          </w:p>
          <w:p w14:paraId="4AA77977" w14:textId="77777777" w:rsidR="00702207" w:rsidRPr="00702207" w:rsidRDefault="00702207" w:rsidP="00702207">
            <w:pPr>
              <w:rPr>
                <w:lang w:val="en-US"/>
              </w:rPr>
            </w:pPr>
          </w:p>
        </w:tc>
      </w:tr>
    </w:tbl>
    <w:p w14:paraId="105A0E5B" w14:textId="37E067B8" w:rsidR="00702207" w:rsidRDefault="00702207" w:rsidP="00B263A8">
      <w:pPr>
        <w:pStyle w:val="Heading1"/>
      </w:pPr>
      <w:r w:rsidRPr="00702207">
        <w:lastRenderedPageBreak/>
        <w:t xml:space="preserve">Section 3 Employment </w:t>
      </w:r>
      <w:r w:rsidR="002949B0">
        <w:t xml:space="preserve">and </w:t>
      </w:r>
      <w:r w:rsidR="002949B0">
        <w:t xml:space="preserve">Volunteering </w:t>
      </w:r>
      <w:r w:rsidR="00493EBD">
        <w:t xml:space="preserve">Details </w:t>
      </w:r>
    </w:p>
    <w:p w14:paraId="7434E45A" w14:textId="77777777" w:rsidR="00B263A8" w:rsidRPr="00B263A8" w:rsidRDefault="00B263A8" w:rsidP="00B263A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25448A1F" w14:textId="77777777" w:rsidTr="0044406B">
        <w:trPr>
          <w:trHeight w:val="698"/>
        </w:trPr>
        <w:tc>
          <w:tcPr>
            <w:tcW w:w="11088" w:type="dxa"/>
            <w:tcBorders>
              <w:top w:val="nil"/>
              <w:left w:val="nil"/>
              <w:bottom w:val="nil"/>
              <w:right w:val="nil"/>
            </w:tcBorders>
            <w:vAlign w:val="center"/>
          </w:tcPr>
          <w:p w14:paraId="44FEFCCE" w14:textId="77777777" w:rsidR="00ED7F6F" w:rsidRDefault="00702207" w:rsidP="00702207">
            <w:pPr>
              <w:rPr>
                <w:lang w:val="en-US"/>
              </w:rPr>
            </w:pPr>
            <w:r w:rsidRPr="00702207">
              <w:rPr>
                <w:b/>
                <w:bCs/>
                <w:lang w:val="en-US"/>
              </w:rPr>
              <w:t xml:space="preserve">Previous Employment </w:t>
            </w:r>
            <w:r w:rsidRPr="00702207">
              <w:rPr>
                <w:lang w:val="en-US"/>
              </w:rPr>
              <w:t xml:space="preserve">(most </w:t>
            </w:r>
            <w:r w:rsidRPr="00702207">
              <w:rPr>
                <w:b/>
                <w:lang w:val="en-US"/>
              </w:rPr>
              <w:t>recent</w:t>
            </w:r>
            <w:r w:rsidRPr="00702207">
              <w:rPr>
                <w:lang w:val="en-US"/>
              </w:rPr>
              <w:t xml:space="preserve"> employer first). </w:t>
            </w:r>
          </w:p>
          <w:p w14:paraId="69E585A2" w14:textId="5C76649F" w:rsidR="00702207" w:rsidRPr="00702207" w:rsidRDefault="00702207" w:rsidP="00702207">
            <w:r w:rsidRPr="00702207">
              <w:rPr>
                <w:lang w:val="en-US"/>
              </w:rPr>
              <w:t>Please state nature of business - if not public sector. Dates of all positions needs to be included.</w:t>
            </w:r>
          </w:p>
        </w:tc>
      </w:tr>
    </w:tbl>
    <w:p w14:paraId="51737AD0" w14:textId="38E88E9F" w:rsidR="00702207" w:rsidRDefault="00702207" w:rsidP="00702207"/>
    <w:p w14:paraId="2F1C0C36" w14:textId="68EB699E" w:rsidR="00493EBD" w:rsidRPr="00702207" w:rsidRDefault="002949B0" w:rsidP="00493EBD">
      <w:pPr>
        <w:pStyle w:val="Heading2"/>
      </w:pPr>
      <w:r>
        <w:t xml:space="preserve">Role </w:t>
      </w:r>
      <w:r w:rsidR="00493EBD">
        <w:t>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702207" w:rsidRPr="00702207" w14:paraId="2E65997F" w14:textId="77777777" w:rsidTr="008B5234">
        <w:trPr>
          <w:trHeight w:val="386"/>
        </w:trPr>
        <w:tc>
          <w:tcPr>
            <w:tcW w:w="2100" w:type="dxa"/>
            <w:vAlign w:val="center"/>
          </w:tcPr>
          <w:p w14:paraId="563B5634" w14:textId="77777777" w:rsidR="00702207" w:rsidRPr="00702207" w:rsidRDefault="00702207" w:rsidP="00702207">
            <w:pPr>
              <w:rPr>
                <w:b/>
                <w:bCs/>
                <w:lang w:val="en-US"/>
              </w:rPr>
            </w:pPr>
            <w:r w:rsidRPr="00702207">
              <w:rPr>
                <w:b/>
                <w:bCs/>
                <w:lang w:val="en-US"/>
              </w:rPr>
              <w:t>Name of Employer:</w:t>
            </w:r>
          </w:p>
        </w:tc>
        <w:tc>
          <w:tcPr>
            <w:tcW w:w="6916" w:type="dxa"/>
            <w:gridSpan w:val="3"/>
            <w:vAlign w:val="center"/>
          </w:tcPr>
          <w:p w14:paraId="3D66DE29" w14:textId="77777777" w:rsidR="00702207" w:rsidRPr="00702207" w:rsidRDefault="00702207" w:rsidP="00702207"/>
        </w:tc>
      </w:tr>
      <w:tr w:rsidR="00702207" w:rsidRPr="00702207" w14:paraId="19D93ED6" w14:textId="77777777" w:rsidTr="008B5234">
        <w:trPr>
          <w:trHeight w:val="386"/>
        </w:trPr>
        <w:tc>
          <w:tcPr>
            <w:tcW w:w="2100" w:type="dxa"/>
            <w:vAlign w:val="center"/>
          </w:tcPr>
          <w:p w14:paraId="4543A4E2" w14:textId="77777777" w:rsidR="00702207" w:rsidRPr="00702207" w:rsidRDefault="00702207" w:rsidP="00702207">
            <w:pPr>
              <w:rPr>
                <w:b/>
                <w:bCs/>
              </w:rPr>
            </w:pPr>
            <w:r w:rsidRPr="00702207">
              <w:rPr>
                <w:b/>
                <w:bCs/>
              </w:rPr>
              <w:t>Address:</w:t>
            </w:r>
          </w:p>
        </w:tc>
        <w:tc>
          <w:tcPr>
            <w:tcW w:w="6916" w:type="dxa"/>
            <w:gridSpan w:val="3"/>
            <w:vAlign w:val="center"/>
          </w:tcPr>
          <w:p w14:paraId="4F1954DB" w14:textId="77777777" w:rsidR="00702207" w:rsidRPr="00702207" w:rsidRDefault="00702207" w:rsidP="00702207"/>
        </w:tc>
      </w:tr>
      <w:tr w:rsidR="00702207" w:rsidRPr="00702207" w14:paraId="04ED625E" w14:textId="77777777" w:rsidTr="008B5234">
        <w:trPr>
          <w:trHeight w:val="386"/>
        </w:trPr>
        <w:tc>
          <w:tcPr>
            <w:tcW w:w="2100" w:type="dxa"/>
            <w:vAlign w:val="center"/>
          </w:tcPr>
          <w:p w14:paraId="3E4C5316" w14:textId="77777777" w:rsidR="00702207" w:rsidRPr="00702207" w:rsidRDefault="00702207" w:rsidP="00702207"/>
        </w:tc>
        <w:tc>
          <w:tcPr>
            <w:tcW w:w="6916" w:type="dxa"/>
            <w:gridSpan w:val="3"/>
            <w:vAlign w:val="center"/>
          </w:tcPr>
          <w:p w14:paraId="111C4771" w14:textId="77777777" w:rsidR="00702207" w:rsidRPr="00702207" w:rsidRDefault="00702207" w:rsidP="00702207"/>
        </w:tc>
      </w:tr>
      <w:tr w:rsidR="00702207" w:rsidRPr="00702207" w14:paraId="5ED68DED" w14:textId="77777777" w:rsidTr="008B5234">
        <w:trPr>
          <w:cantSplit/>
          <w:trHeight w:val="386"/>
        </w:trPr>
        <w:tc>
          <w:tcPr>
            <w:tcW w:w="2100" w:type="dxa"/>
            <w:vAlign w:val="center"/>
          </w:tcPr>
          <w:p w14:paraId="21E358FD" w14:textId="77777777" w:rsidR="00702207" w:rsidRPr="00702207" w:rsidRDefault="00702207" w:rsidP="00702207"/>
        </w:tc>
        <w:tc>
          <w:tcPr>
            <w:tcW w:w="3061" w:type="dxa"/>
            <w:vAlign w:val="center"/>
          </w:tcPr>
          <w:p w14:paraId="29D9952A" w14:textId="77777777" w:rsidR="00702207" w:rsidRPr="00702207" w:rsidRDefault="00702207" w:rsidP="00702207"/>
        </w:tc>
        <w:tc>
          <w:tcPr>
            <w:tcW w:w="1341" w:type="dxa"/>
            <w:vAlign w:val="center"/>
          </w:tcPr>
          <w:p w14:paraId="1B3C2907" w14:textId="77777777" w:rsidR="00702207" w:rsidRPr="00702207" w:rsidRDefault="00702207" w:rsidP="00702207">
            <w:pPr>
              <w:rPr>
                <w:b/>
                <w:bCs/>
              </w:rPr>
            </w:pPr>
            <w:r w:rsidRPr="00702207">
              <w:rPr>
                <w:b/>
                <w:bCs/>
              </w:rPr>
              <w:t>Postcode</w:t>
            </w:r>
          </w:p>
        </w:tc>
        <w:tc>
          <w:tcPr>
            <w:tcW w:w="2514" w:type="dxa"/>
            <w:vAlign w:val="center"/>
          </w:tcPr>
          <w:p w14:paraId="6DFEB0EE" w14:textId="77777777" w:rsidR="00702207" w:rsidRPr="00702207" w:rsidRDefault="00702207" w:rsidP="00702207"/>
        </w:tc>
      </w:tr>
      <w:tr w:rsidR="00702207" w:rsidRPr="00702207" w14:paraId="1C8044F6" w14:textId="77777777" w:rsidTr="008B5234">
        <w:trPr>
          <w:trHeight w:val="386"/>
        </w:trPr>
        <w:tc>
          <w:tcPr>
            <w:tcW w:w="2100" w:type="dxa"/>
            <w:vAlign w:val="center"/>
          </w:tcPr>
          <w:p w14:paraId="389A0CCF" w14:textId="77777777" w:rsidR="00702207" w:rsidRPr="00702207" w:rsidRDefault="00702207" w:rsidP="00702207">
            <w:pPr>
              <w:rPr>
                <w:b/>
                <w:bCs/>
                <w:lang w:val="en-US"/>
              </w:rPr>
            </w:pPr>
            <w:r w:rsidRPr="00702207">
              <w:rPr>
                <w:b/>
                <w:bCs/>
                <w:lang w:val="en-US"/>
              </w:rPr>
              <w:t>Position Held:</w:t>
            </w:r>
          </w:p>
        </w:tc>
        <w:tc>
          <w:tcPr>
            <w:tcW w:w="6916" w:type="dxa"/>
            <w:gridSpan w:val="3"/>
            <w:vAlign w:val="center"/>
          </w:tcPr>
          <w:p w14:paraId="08EA3858" w14:textId="77777777" w:rsidR="00702207" w:rsidRPr="00702207" w:rsidRDefault="00702207" w:rsidP="00702207"/>
        </w:tc>
      </w:tr>
      <w:tr w:rsidR="00702207" w:rsidRPr="00702207" w14:paraId="1DFA8CA2" w14:textId="77777777" w:rsidTr="008B5234">
        <w:trPr>
          <w:trHeight w:val="386"/>
        </w:trPr>
        <w:tc>
          <w:tcPr>
            <w:tcW w:w="2100" w:type="dxa"/>
            <w:vAlign w:val="center"/>
          </w:tcPr>
          <w:p w14:paraId="54799437" w14:textId="1F617782" w:rsidR="008B5234" w:rsidRDefault="00702207" w:rsidP="00702207">
            <w:pPr>
              <w:rPr>
                <w:b/>
                <w:bCs/>
                <w:lang w:val="en-US"/>
              </w:rPr>
            </w:pPr>
            <w:r w:rsidRPr="00702207">
              <w:rPr>
                <w:b/>
                <w:bCs/>
                <w:lang w:val="en-US"/>
              </w:rPr>
              <w:t>Employment</w:t>
            </w:r>
            <w:r w:rsidR="008B5234">
              <w:rPr>
                <w:b/>
                <w:bCs/>
                <w:lang w:val="en-US"/>
              </w:rPr>
              <w:t xml:space="preserve"> Period</w:t>
            </w:r>
            <w:r w:rsidRPr="00702207">
              <w:rPr>
                <w:b/>
                <w:bCs/>
                <w:lang w:val="en-US"/>
              </w:rPr>
              <w:t xml:space="preserve">: </w:t>
            </w:r>
          </w:p>
          <w:p w14:paraId="2B62EB7F" w14:textId="761789AB" w:rsidR="00702207" w:rsidRPr="00702207" w:rsidRDefault="00702207" w:rsidP="00702207">
            <w:pPr>
              <w:rPr>
                <w:bCs/>
                <w:i/>
                <w:lang w:val="en-US"/>
              </w:rPr>
            </w:pPr>
            <w:r w:rsidRPr="00702207">
              <w:rPr>
                <w:bCs/>
                <w:i/>
                <w:lang w:val="en-US"/>
              </w:rPr>
              <w:t xml:space="preserve">Start Date </w:t>
            </w:r>
            <w:r w:rsidR="008B5234" w:rsidRPr="008B5234">
              <w:rPr>
                <w:bCs/>
                <w:i/>
                <w:lang w:val="en-US"/>
              </w:rPr>
              <w:t xml:space="preserve">to </w:t>
            </w:r>
            <w:r w:rsidRPr="00702207">
              <w:rPr>
                <w:bCs/>
                <w:i/>
                <w:lang w:val="en-US"/>
              </w:rPr>
              <w:t>End Date</w:t>
            </w:r>
          </w:p>
        </w:tc>
        <w:tc>
          <w:tcPr>
            <w:tcW w:w="6916" w:type="dxa"/>
            <w:gridSpan w:val="3"/>
            <w:vAlign w:val="center"/>
          </w:tcPr>
          <w:p w14:paraId="0CF13E95" w14:textId="77777777" w:rsidR="00702207" w:rsidRPr="00702207" w:rsidRDefault="00702207" w:rsidP="00702207"/>
        </w:tc>
      </w:tr>
      <w:tr w:rsidR="008B5234" w:rsidRPr="00702207" w14:paraId="34C33653" w14:textId="77777777" w:rsidTr="008B5234">
        <w:trPr>
          <w:trHeight w:val="386"/>
        </w:trPr>
        <w:tc>
          <w:tcPr>
            <w:tcW w:w="2100" w:type="dxa"/>
          </w:tcPr>
          <w:p w14:paraId="40F921C0" w14:textId="0EEFD396" w:rsidR="008B5234" w:rsidRPr="00702207" w:rsidRDefault="008B5234" w:rsidP="008B5234">
            <w:pPr>
              <w:jc w:val="left"/>
              <w:rPr>
                <w:b/>
                <w:bCs/>
                <w:lang w:val="en-US"/>
              </w:rPr>
            </w:pPr>
            <w:r>
              <w:rPr>
                <w:b/>
                <w:bCs/>
                <w:lang w:val="en-US"/>
              </w:rPr>
              <w:t>Summary of Duties</w:t>
            </w:r>
          </w:p>
        </w:tc>
        <w:tc>
          <w:tcPr>
            <w:tcW w:w="6916" w:type="dxa"/>
            <w:gridSpan w:val="3"/>
            <w:vAlign w:val="center"/>
          </w:tcPr>
          <w:p w14:paraId="67B4E901" w14:textId="77777777" w:rsidR="008B5234" w:rsidRDefault="008B5234" w:rsidP="00702207"/>
          <w:p w14:paraId="31564822" w14:textId="77777777" w:rsidR="008B5234" w:rsidRDefault="008B5234" w:rsidP="00702207"/>
          <w:p w14:paraId="3F693E22" w14:textId="77777777" w:rsidR="008B5234" w:rsidRDefault="008B5234" w:rsidP="00702207"/>
          <w:p w14:paraId="57A51037" w14:textId="77777777" w:rsidR="008B5234" w:rsidRDefault="008B5234" w:rsidP="00702207"/>
          <w:p w14:paraId="32022571" w14:textId="77777777" w:rsidR="008B5234" w:rsidRDefault="008B5234" w:rsidP="00702207"/>
          <w:p w14:paraId="55462AC6" w14:textId="77777777" w:rsidR="008B5234" w:rsidRDefault="008B5234" w:rsidP="00702207"/>
          <w:p w14:paraId="30908ECE" w14:textId="17633DCA" w:rsidR="008B5234" w:rsidRPr="00702207" w:rsidRDefault="008B5234" w:rsidP="00702207"/>
        </w:tc>
      </w:tr>
      <w:tr w:rsidR="008B5234" w:rsidRPr="00702207" w14:paraId="3A931B56" w14:textId="77777777" w:rsidTr="008B5234">
        <w:trPr>
          <w:trHeight w:val="386"/>
        </w:trPr>
        <w:tc>
          <w:tcPr>
            <w:tcW w:w="2100" w:type="dxa"/>
          </w:tcPr>
          <w:p w14:paraId="159A50ED" w14:textId="741AC9EF" w:rsidR="008B5234" w:rsidRDefault="008B5234" w:rsidP="008B5234">
            <w:pPr>
              <w:jc w:val="left"/>
              <w:rPr>
                <w:b/>
                <w:bCs/>
                <w:lang w:val="en-US"/>
              </w:rPr>
            </w:pPr>
            <w:r>
              <w:rPr>
                <w:b/>
                <w:bCs/>
                <w:lang w:val="en-US"/>
              </w:rPr>
              <w:t>Reason for Leaving</w:t>
            </w:r>
          </w:p>
        </w:tc>
        <w:tc>
          <w:tcPr>
            <w:tcW w:w="6916" w:type="dxa"/>
            <w:gridSpan w:val="3"/>
            <w:vAlign w:val="center"/>
          </w:tcPr>
          <w:p w14:paraId="212E3D03" w14:textId="77777777" w:rsidR="008B5234" w:rsidRDefault="008B5234" w:rsidP="00702207"/>
          <w:p w14:paraId="1B002482" w14:textId="77777777" w:rsidR="008B5234" w:rsidRDefault="008B5234" w:rsidP="00702207"/>
          <w:p w14:paraId="5C1F5F2D" w14:textId="05E771A9" w:rsidR="008B5234" w:rsidRDefault="008B5234" w:rsidP="00702207"/>
        </w:tc>
      </w:tr>
    </w:tbl>
    <w:p w14:paraId="2FF1E6AA" w14:textId="77777777" w:rsidR="00702207" w:rsidRPr="00702207" w:rsidRDefault="00702207" w:rsidP="00702207"/>
    <w:p w14:paraId="701B5422" w14:textId="77777777" w:rsidR="00702207" w:rsidRPr="00702207" w:rsidRDefault="00702207" w:rsidP="00702207"/>
    <w:p w14:paraId="3DF678E9" w14:textId="7ED9A07E" w:rsidR="00493EBD" w:rsidRPr="00702207" w:rsidRDefault="00493EBD" w:rsidP="00493EBD">
      <w:pPr>
        <w:pStyle w:val="Heading2"/>
      </w:pPr>
      <w:r>
        <w:t xml:space="preserve">Role </w:t>
      </w:r>
      <w:r>
        <w:t>Tw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673AF064" w14:textId="77777777" w:rsidTr="0044406B">
        <w:trPr>
          <w:trHeight w:val="386"/>
        </w:trPr>
        <w:tc>
          <w:tcPr>
            <w:tcW w:w="2100" w:type="dxa"/>
            <w:vAlign w:val="center"/>
          </w:tcPr>
          <w:p w14:paraId="3389633A"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38B08715" w14:textId="77777777" w:rsidR="00493EBD" w:rsidRPr="00702207" w:rsidRDefault="00493EBD" w:rsidP="0044406B"/>
        </w:tc>
      </w:tr>
      <w:tr w:rsidR="00493EBD" w:rsidRPr="00702207" w14:paraId="3FAD2962" w14:textId="77777777" w:rsidTr="0044406B">
        <w:trPr>
          <w:trHeight w:val="386"/>
        </w:trPr>
        <w:tc>
          <w:tcPr>
            <w:tcW w:w="2100" w:type="dxa"/>
            <w:vAlign w:val="center"/>
          </w:tcPr>
          <w:p w14:paraId="5B251C45" w14:textId="77777777" w:rsidR="00493EBD" w:rsidRPr="00702207" w:rsidRDefault="00493EBD" w:rsidP="0044406B">
            <w:pPr>
              <w:rPr>
                <w:b/>
                <w:bCs/>
              </w:rPr>
            </w:pPr>
            <w:r w:rsidRPr="00702207">
              <w:rPr>
                <w:b/>
                <w:bCs/>
              </w:rPr>
              <w:t>Address:</w:t>
            </w:r>
          </w:p>
        </w:tc>
        <w:tc>
          <w:tcPr>
            <w:tcW w:w="6916" w:type="dxa"/>
            <w:gridSpan w:val="3"/>
            <w:vAlign w:val="center"/>
          </w:tcPr>
          <w:p w14:paraId="39BA6B24" w14:textId="77777777" w:rsidR="00493EBD" w:rsidRPr="00702207" w:rsidRDefault="00493EBD" w:rsidP="0044406B"/>
        </w:tc>
      </w:tr>
      <w:tr w:rsidR="00493EBD" w:rsidRPr="00702207" w14:paraId="793B585C" w14:textId="77777777" w:rsidTr="0044406B">
        <w:trPr>
          <w:trHeight w:val="386"/>
        </w:trPr>
        <w:tc>
          <w:tcPr>
            <w:tcW w:w="2100" w:type="dxa"/>
            <w:vAlign w:val="center"/>
          </w:tcPr>
          <w:p w14:paraId="71195E41" w14:textId="77777777" w:rsidR="00493EBD" w:rsidRPr="00702207" w:rsidRDefault="00493EBD" w:rsidP="0044406B"/>
        </w:tc>
        <w:tc>
          <w:tcPr>
            <w:tcW w:w="6916" w:type="dxa"/>
            <w:gridSpan w:val="3"/>
            <w:vAlign w:val="center"/>
          </w:tcPr>
          <w:p w14:paraId="7541D2A7" w14:textId="77777777" w:rsidR="00493EBD" w:rsidRPr="00702207" w:rsidRDefault="00493EBD" w:rsidP="0044406B"/>
        </w:tc>
      </w:tr>
      <w:tr w:rsidR="00493EBD" w:rsidRPr="00702207" w14:paraId="7F614B8F" w14:textId="77777777" w:rsidTr="0044406B">
        <w:trPr>
          <w:cantSplit/>
          <w:trHeight w:val="386"/>
        </w:trPr>
        <w:tc>
          <w:tcPr>
            <w:tcW w:w="2100" w:type="dxa"/>
            <w:vAlign w:val="center"/>
          </w:tcPr>
          <w:p w14:paraId="74B9BFD3" w14:textId="77777777" w:rsidR="00493EBD" w:rsidRPr="00702207" w:rsidRDefault="00493EBD" w:rsidP="0044406B"/>
        </w:tc>
        <w:tc>
          <w:tcPr>
            <w:tcW w:w="3061" w:type="dxa"/>
            <w:vAlign w:val="center"/>
          </w:tcPr>
          <w:p w14:paraId="1500EBFB" w14:textId="77777777" w:rsidR="00493EBD" w:rsidRPr="00702207" w:rsidRDefault="00493EBD" w:rsidP="0044406B"/>
        </w:tc>
        <w:tc>
          <w:tcPr>
            <w:tcW w:w="1341" w:type="dxa"/>
            <w:vAlign w:val="center"/>
          </w:tcPr>
          <w:p w14:paraId="5F69A611" w14:textId="77777777" w:rsidR="00493EBD" w:rsidRPr="00702207" w:rsidRDefault="00493EBD" w:rsidP="0044406B">
            <w:pPr>
              <w:rPr>
                <w:b/>
                <w:bCs/>
              </w:rPr>
            </w:pPr>
            <w:r w:rsidRPr="00702207">
              <w:rPr>
                <w:b/>
                <w:bCs/>
              </w:rPr>
              <w:t>Postcode</w:t>
            </w:r>
          </w:p>
        </w:tc>
        <w:tc>
          <w:tcPr>
            <w:tcW w:w="2514" w:type="dxa"/>
            <w:vAlign w:val="center"/>
          </w:tcPr>
          <w:p w14:paraId="7314C89E" w14:textId="77777777" w:rsidR="00493EBD" w:rsidRPr="00702207" w:rsidRDefault="00493EBD" w:rsidP="0044406B"/>
        </w:tc>
      </w:tr>
      <w:tr w:rsidR="00493EBD" w:rsidRPr="00702207" w14:paraId="58398633" w14:textId="77777777" w:rsidTr="0044406B">
        <w:trPr>
          <w:trHeight w:val="386"/>
        </w:trPr>
        <w:tc>
          <w:tcPr>
            <w:tcW w:w="2100" w:type="dxa"/>
            <w:vAlign w:val="center"/>
          </w:tcPr>
          <w:p w14:paraId="529C9805"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5C80E762" w14:textId="77777777" w:rsidR="00493EBD" w:rsidRPr="00702207" w:rsidRDefault="00493EBD" w:rsidP="0044406B"/>
        </w:tc>
      </w:tr>
      <w:tr w:rsidR="00493EBD" w:rsidRPr="00702207" w14:paraId="469D3867" w14:textId="77777777" w:rsidTr="0044406B">
        <w:trPr>
          <w:trHeight w:val="386"/>
        </w:trPr>
        <w:tc>
          <w:tcPr>
            <w:tcW w:w="2100" w:type="dxa"/>
            <w:vAlign w:val="center"/>
          </w:tcPr>
          <w:p w14:paraId="31DE2613"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32676EAF"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50E09DD" w14:textId="77777777" w:rsidR="00493EBD" w:rsidRPr="00702207" w:rsidRDefault="00493EBD" w:rsidP="0044406B"/>
        </w:tc>
      </w:tr>
      <w:tr w:rsidR="00493EBD" w:rsidRPr="00702207" w14:paraId="12DF1E42" w14:textId="77777777" w:rsidTr="0044406B">
        <w:trPr>
          <w:trHeight w:val="386"/>
        </w:trPr>
        <w:tc>
          <w:tcPr>
            <w:tcW w:w="2100" w:type="dxa"/>
          </w:tcPr>
          <w:p w14:paraId="1889AE72"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74F61BE2" w14:textId="77777777" w:rsidR="00493EBD" w:rsidRDefault="00493EBD" w:rsidP="0044406B"/>
          <w:p w14:paraId="2098B074" w14:textId="77777777" w:rsidR="00493EBD" w:rsidRDefault="00493EBD" w:rsidP="0044406B"/>
          <w:p w14:paraId="1CB615A7" w14:textId="77777777" w:rsidR="00493EBD" w:rsidRDefault="00493EBD" w:rsidP="0044406B"/>
          <w:p w14:paraId="10697466" w14:textId="77777777" w:rsidR="00493EBD" w:rsidRDefault="00493EBD" w:rsidP="0044406B"/>
          <w:p w14:paraId="38A32088" w14:textId="77777777" w:rsidR="00493EBD" w:rsidRDefault="00493EBD" w:rsidP="0044406B"/>
          <w:p w14:paraId="6523D313" w14:textId="77777777" w:rsidR="00493EBD" w:rsidRDefault="00493EBD" w:rsidP="0044406B"/>
          <w:p w14:paraId="2A657FA8" w14:textId="77777777" w:rsidR="00493EBD" w:rsidRPr="00702207" w:rsidRDefault="00493EBD" w:rsidP="0044406B"/>
        </w:tc>
      </w:tr>
      <w:tr w:rsidR="00493EBD" w:rsidRPr="00702207" w14:paraId="775CF9F4" w14:textId="77777777" w:rsidTr="0044406B">
        <w:trPr>
          <w:trHeight w:val="386"/>
        </w:trPr>
        <w:tc>
          <w:tcPr>
            <w:tcW w:w="2100" w:type="dxa"/>
          </w:tcPr>
          <w:p w14:paraId="149895B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3CB4F2E9" w14:textId="77777777" w:rsidR="00493EBD" w:rsidRDefault="00493EBD" w:rsidP="0044406B"/>
          <w:p w14:paraId="04D7B588" w14:textId="77777777" w:rsidR="00493EBD" w:rsidRDefault="00493EBD" w:rsidP="0044406B"/>
          <w:p w14:paraId="625BD08F" w14:textId="77777777" w:rsidR="00493EBD" w:rsidRDefault="00493EBD" w:rsidP="0044406B"/>
        </w:tc>
      </w:tr>
    </w:tbl>
    <w:p w14:paraId="44EDF715" w14:textId="77777777" w:rsidR="00493EBD" w:rsidRPr="00702207" w:rsidRDefault="00493EBD" w:rsidP="00493EBD"/>
    <w:p w14:paraId="75BCA832" w14:textId="36D8AA78" w:rsidR="00493EBD" w:rsidRPr="00702207" w:rsidRDefault="00493EBD" w:rsidP="00493EBD">
      <w:pPr>
        <w:pStyle w:val="Heading2"/>
      </w:pPr>
      <w:r>
        <w:t xml:space="preserve">Role </w:t>
      </w:r>
      <w:r>
        <w:t>Th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FE285CB" w14:textId="77777777" w:rsidTr="0044406B">
        <w:trPr>
          <w:trHeight w:val="386"/>
        </w:trPr>
        <w:tc>
          <w:tcPr>
            <w:tcW w:w="2100" w:type="dxa"/>
            <w:vAlign w:val="center"/>
          </w:tcPr>
          <w:p w14:paraId="618D792D"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0B6EACA9" w14:textId="77777777" w:rsidR="00493EBD" w:rsidRPr="00702207" w:rsidRDefault="00493EBD" w:rsidP="0044406B"/>
        </w:tc>
      </w:tr>
      <w:tr w:rsidR="00493EBD" w:rsidRPr="00702207" w14:paraId="0E4539DE" w14:textId="77777777" w:rsidTr="0044406B">
        <w:trPr>
          <w:trHeight w:val="386"/>
        </w:trPr>
        <w:tc>
          <w:tcPr>
            <w:tcW w:w="2100" w:type="dxa"/>
            <w:vAlign w:val="center"/>
          </w:tcPr>
          <w:p w14:paraId="203391A4" w14:textId="77777777" w:rsidR="00493EBD" w:rsidRPr="00702207" w:rsidRDefault="00493EBD" w:rsidP="0044406B">
            <w:pPr>
              <w:rPr>
                <w:b/>
                <w:bCs/>
              </w:rPr>
            </w:pPr>
            <w:r w:rsidRPr="00702207">
              <w:rPr>
                <w:b/>
                <w:bCs/>
              </w:rPr>
              <w:t>Address:</w:t>
            </w:r>
          </w:p>
        </w:tc>
        <w:tc>
          <w:tcPr>
            <w:tcW w:w="6916" w:type="dxa"/>
            <w:gridSpan w:val="3"/>
            <w:vAlign w:val="center"/>
          </w:tcPr>
          <w:p w14:paraId="756712B2" w14:textId="77777777" w:rsidR="00493EBD" w:rsidRPr="00702207" w:rsidRDefault="00493EBD" w:rsidP="0044406B"/>
        </w:tc>
      </w:tr>
      <w:tr w:rsidR="00493EBD" w:rsidRPr="00702207" w14:paraId="4391AFF0" w14:textId="77777777" w:rsidTr="0044406B">
        <w:trPr>
          <w:trHeight w:val="386"/>
        </w:trPr>
        <w:tc>
          <w:tcPr>
            <w:tcW w:w="2100" w:type="dxa"/>
            <w:vAlign w:val="center"/>
          </w:tcPr>
          <w:p w14:paraId="10C9AF3A" w14:textId="77777777" w:rsidR="00493EBD" w:rsidRPr="00702207" w:rsidRDefault="00493EBD" w:rsidP="0044406B"/>
        </w:tc>
        <w:tc>
          <w:tcPr>
            <w:tcW w:w="6916" w:type="dxa"/>
            <w:gridSpan w:val="3"/>
            <w:vAlign w:val="center"/>
          </w:tcPr>
          <w:p w14:paraId="2453F2AD" w14:textId="77777777" w:rsidR="00493EBD" w:rsidRPr="00702207" w:rsidRDefault="00493EBD" w:rsidP="0044406B"/>
        </w:tc>
      </w:tr>
      <w:tr w:rsidR="00493EBD" w:rsidRPr="00702207" w14:paraId="5C9F2AE0" w14:textId="77777777" w:rsidTr="0044406B">
        <w:trPr>
          <w:cantSplit/>
          <w:trHeight w:val="386"/>
        </w:trPr>
        <w:tc>
          <w:tcPr>
            <w:tcW w:w="2100" w:type="dxa"/>
            <w:vAlign w:val="center"/>
          </w:tcPr>
          <w:p w14:paraId="471762E7" w14:textId="77777777" w:rsidR="00493EBD" w:rsidRPr="00702207" w:rsidRDefault="00493EBD" w:rsidP="0044406B"/>
        </w:tc>
        <w:tc>
          <w:tcPr>
            <w:tcW w:w="3061" w:type="dxa"/>
            <w:vAlign w:val="center"/>
          </w:tcPr>
          <w:p w14:paraId="673A1427" w14:textId="77777777" w:rsidR="00493EBD" w:rsidRPr="00702207" w:rsidRDefault="00493EBD" w:rsidP="0044406B"/>
        </w:tc>
        <w:tc>
          <w:tcPr>
            <w:tcW w:w="1341" w:type="dxa"/>
            <w:vAlign w:val="center"/>
          </w:tcPr>
          <w:p w14:paraId="3A240D03" w14:textId="77777777" w:rsidR="00493EBD" w:rsidRPr="00702207" w:rsidRDefault="00493EBD" w:rsidP="0044406B">
            <w:pPr>
              <w:rPr>
                <w:b/>
                <w:bCs/>
              </w:rPr>
            </w:pPr>
            <w:r w:rsidRPr="00702207">
              <w:rPr>
                <w:b/>
                <w:bCs/>
              </w:rPr>
              <w:t>Postcode</w:t>
            </w:r>
          </w:p>
        </w:tc>
        <w:tc>
          <w:tcPr>
            <w:tcW w:w="2514" w:type="dxa"/>
            <w:vAlign w:val="center"/>
          </w:tcPr>
          <w:p w14:paraId="1413F4B3" w14:textId="77777777" w:rsidR="00493EBD" w:rsidRPr="00702207" w:rsidRDefault="00493EBD" w:rsidP="0044406B"/>
        </w:tc>
      </w:tr>
      <w:tr w:rsidR="00493EBD" w:rsidRPr="00702207" w14:paraId="234E6923" w14:textId="77777777" w:rsidTr="0044406B">
        <w:trPr>
          <w:trHeight w:val="386"/>
        </w:trPr>
        <w:tc>
          <w:tcPr>
            <w:tcW w:w="2100" w:type="dxa"/>
            <w:vAlign w:val="center"/>
          </w:tcPr>
          <w:p w14:paraId="613CC7E3"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73CD3A9C" w14:textId="77777777" w:rsidR="00493EBD" w:rsidRPr="00702207" w:rsidRDefault="00493EBD" w:rsidP="0044406B"/>
        </w:tc>
      </w:tr>
      <w:tr w:rsidR="00493EBD" w:rsidRPr="00702207" w14:paraId="753729CE" w14:textId="77777777" w:rsidTr="0044406B">
        <w:trPr>
          <w:trHeight w:val="386"/>
        </w:trPr>
        <w:tc>
          <w:tcPr>
            <w:tcW w:w="2100" w:type="dxa"/>
            <w:vAlign w:val="center"/>
          </w:tcPr>
          <w:p w14:paraId="12241DF0"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0E9D38D6"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09A2982" w14:textId="77777777" w:rsidR="00493EBD" w:rsidRPr="00702207" w:rsidRDefault="00493EBD" w:rsidP="0044406B"/>
        </w:tc>
      </w:tr>
      <w:tr w:rsidR="00493EBD" w:rsidRPr="00702207" w14:paraId="6ECA20CF" w14:textId="77777777" w:rsidTr="0044406B">
        <w:trPr>
          <w:trHeight w:val="386"/>
        </w:trPr>
        <w:tc>
          <w:tcPr>
            <w:tcW w:w="2100" w:type="dxa"/>
          </w:tcPr>
          <w:p w14:paraId="604BABE9"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520EEF06" w14:textId="77777777" w:rsidR="00493EBD" w:rsidRDefault="00493EBD" w:rsidP="0044406B"/>
          <w:p w14:paraId="21F489CE" w14:textId="77777777" w:rsidR="00493EBD" w:rsidRDefault="00493EBD" w:rsidP="0044406B"/>
          <w:p w14:paraId="3D576865" w14:textId="77777777" w:rsidR="00493EBD" w:rsidRDefault="00493EBD" w:rsidP="0044406B"/>
          <w:p w14:paraId="5D4CCC3F" w14:textId="77777777" w:rsidR="00493EBD" w:rsidRDefault="00493EBD" w:rsidP="0044406B"/>
          <w:p w14:paraId="664479C1" w14:textId="77777777" w:rsidR="00493EBD" w:rsidRDefault="00493EBD" w:rsidP="0044406B"/>
          <w:p w14:paraId="6BFFDE64" w14:textId="77777777" w:rsidR="00493EBD" w:rsidRDefault="00493EBD" w:rsidP="0044406B"/>
          <w:p w14:paraId="52039724" w14:textId="77777777" w:rsidR="00493EBD" w:rsidRPr="00702207" w:rsidRDefault="00493EBD" w:rsidP="0044406B"/>
        </w:tc>
      </w:tr>
      <w:tr w:rsidR="00493EBD" w:rsidRPr="00702207" w14:paraId="2D913370" w14:textId="77777777" w:rsidTr="0044406B">
        <w:trPr>
          <w:trHeight w:val="386"/>
        </w:trPr>
        <w:tc>
          <w:tcPr>
            <w:tcW w:w="2100" w:type="dxa"/>
          </w:tcPr>
          <w:p w14:paraId="5B599225"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1648737B" w14:textId="77777777" w:rsidR="00493EBD" w:rsidRDefault="00493EBD" w:rsidP="0044406B"/>
          <w:p w14:paraId="7482E795" w14:textId="77777777" w:rsidR="00493EBD" w:rsidRDefault="00493EBD" w:rsidP="0044406B"/>
          <w:p w14:paraId="5CFB3E48" w14:textId="77777777" w:rsidR="00493EBD" w:rsidRDefault="00493EBD" w:rsidP="0044406B"/>
        </w:tc>
      </w:tr>
    </w:tbl>
    <w:p w14:paraId="366F1D04" w14:textId="77777777" w:rsidR="00493EBD" w:rsidRPr="00702207" w:rsidRDefault="00493EBD" w:rsidP="00493EBD"/>
    <w:p w14:paraId="5FB8E750" w14:textId="77777777" w:rsidR="00493EBD" w:rsidRPr="00702207" w:rsidRDefault="00493EBD" w:rsidP="00493EBD"/>
    <w:p w14:paraId="538EBF21" w14:textId="4C7642D5" w:rsidR="00493EBD" w:rsidRPr="00702207" w:rsidRDefault="00493EBD" w:rsidP="00493EBD">
      <w:pPr>
        <w:pStyle w:val="Heading2"/>
      </w:pPr>
      <w:r>
        <w:t xml:space="preserve">Role </w:t>
      </w:r>
      <w:r>
        <w:t>F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AD0E59C" w14:textId="77777777" w:rsidTr="0044406B">
        <w:trPr>
          <w:trHeight w:val="386"/>
        </w:trPr>
        <w:tc>
          <w:tcPr>
            <w:tcW w:w="2100" w:type="dxa"/>
            <w:vAlign w:val="center"/>
          </w:tcPr>
          <w:p w14:paraId="26473160"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143E084B" w14:textId="77777777" w:rsidR="00493EBD" w:rsidRPr="00702207" w:rsidRDefault="00493EBD" w:rsidP="0044406B"/>
        </w:tc>
      </w:tr>
      <w:tr w:rsidR="00493EBD" w:rsidRPr="00702207" w14:paraId="5952E217" w14:textId="77777777" w:rsidTr="0044406B">
        <w:trPr>
          <w:trHeight w:val="386"/>
        </w:trPr>
        <w:tc>
          <w:tcPr>
            <w:tcW w:w="2100" w:type="dxa"/>
            <w:vAlign w:val="center"/>
          </w:tcPr>
          <w:p w14:paraId="2B056CA3" w14:textId="77777777" w:rsidR="00493EBD" w:rsidRPr="00702207" w:rsidRDefault="00493EBD" w:rsidP="0044406B">
            <w:pPr>
              <w:rPr>
                <w:b/>
                <w:bCs/>
              </w:rPr>
            </w:pPr>
            <w:r w:rsidRPr="00702207">
              <w:rPr>
                <w:b/>
                <w:bCs/>
              </w:rPr>
              <w:t>Address:</w:t>
            </w:r>
          </w:p>
        </w:tc>
        <w:tc>
          <w:tcPr>
            <w:tcW w:w="6916" w:type="dxa"/>
            <w:gridSpan w:val="3"/>
            <w:vAlign w:val="center"/>
          </w:tcPr>
          <w:p w14:paraId="0A257053" w14:textId="77777777" w:rsidR="00493EBD" w:rsidRPr="00702207" w:rsidRDefault="00493EBD" w:rsidP="0044406B"/>
        </w:tc>
      </w:tr>
      <w:tr w:rsidR="00493EBD" w:rsidRPr="00702207" w14:paraId="405C9CE1" w14:textId="77777777" w:rsidTr="0044406B">
        <w:trPr>
          <w:trHeight w:val="386"/>
        </w:trPr>
        <w:tc>
          <w:tcPr>
            <w:tcW w:w="2100" w:type="dxa"/>
            <w:vAlign w:val="center"/>
          </w:tcPr>
          <w:p w14:paraId="5BB86033" w14:textId="77777777" w:rsidR="00493EBD" w:rsidRPr="00702207" w:rsidRDefault="00493EBD" w:rsidP="0044406B"/>
        </w:tc>
        <w:tc>
          <w:tcPr>
            <w:tcW w:w="6916" w:type="dxa"/>
            <w:gridSpan w:val="3"/>
            <w:vAlign w:val="center"/>
          </w:tcPr>
          <w:p w14:paraId="4B4F682E" w14:textId="77777777" w:rsidR="00493EBD" w:rsidRPr="00702207" w:rsidRDefault="00493EBD" w:rsidP="0044406B"/>
        </w:tc>
      </w:tr>
      <w:tr w:rsidR="00493EBD" w:rsidRPr="00702207" w14:paraId="6DB3F3A8" w14:textId="77777777" w:rsidTr="0044406B">
        <w:trPr>
          <w:cantSplit/>
          <w:trHeight w:val="386"/>
        </w:trPr>
        <w:tc>
          <w:tcPr>
            <w:tcW w:w="2100" w:type="dxa"/>
            <w:vAlign w:val="center"/>
          </w:tcPr>
          <w:p w14:paraId="3BFB3A5B" w14:textId="77777777" w:rsidR="00493EBD" w:rsidRPr="00702207" w:rsidRDefault="00493EBD" w:rsidP="0044406B"/>
        </w:tc>
        <w:tc>
          <w:tcPr>
            <w:tcW w:w="3061" w:type="dxa"/>
            <w:vAlign w:val="center"/>
          </w:tcPr>
          <w:p w14:paraId="2FFA8E00" w14:textId="77777777" w:rsidR="00493EBD" w:rsidRPr="00702207" w:rsidRDefault="00493EBD" w:rsidP="0044406B"/>
        </w:tc>
        <w:tc>
          <w:tcPr>
            <w:tcW w:w="1341" w:type="dxa"/>
            <w:vAlign w:val="center"/>
          </w:tcPr>
          <w:p w14:paraId="3A2660C7" w14:textId="77777777" w:rsidR="00493EBD" w:rsidRPr="00702207" w:rsidRDefault="00493EBD" w:rsidP="0044406B">
            <w:pPr>
              <w:rPr>
                <w:b/>
                <w:bCs/>
              </w:rPr>
            </w:pPr>
            <w:r w:rsidRPr="00702207">
              <w:rPr>
                <w:b/>
                <w:bCs/>
              </w:rPr>
              <w:t>Postcode</w:t>
            </w:r>
          </w:p>
        </w:tc>
        <w:tc>
          <w:tcPr>
            <w:tcW w:w="2514" w:type="dxa"/>
            <w:vAlign w:val="center"/>
          </w:tcPr>
          <w:p w14:paraId="6D5B96C5" w14:textId="77777777" w:rsidR="00493EBD" w:rsidRPr="00702207" w:rsidRDefault="00493EBD" w:rsidP="0044406B"/>
        </w:tc>
      </w:tr>
      <w:tr w:rsidR="00493EBD" w:rsidRPr="00702207" w14:paraId="2FEDBABA" w14:textId="77777777" w:rsidTr="0044406B">
        <w:trPr>
          <w:trHeight w:val="386"/>
        </w:trPr>
        <w:tc>
          <w:tcPr>
            <w:tcW w:w="2100" w:type="dxa"/>
            <w:vAlign w:val="center"/>
          </w:tcPr>
          <w:p w14:paraId="2B976A0B"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6ACC0521" w14:textId="77777777" w:rsidR="00493EBD" w:rsidRPr="00702207" w:rsidRDefault="00493EBD" w:rsidP="0044406B"/>
        </w:tc>
      </w:tr>
      <w:tr w:rsidR="00493EBD" w:rsidRPr="00702207" w14:paraId="1B32F06A" w14:textId="77777777" w:rsidTr="0044406B">
        <w:trPr>
          <w:trHeight w:val="386"/>
        </w:trPr>
        <w:tc>
          <w:tcPr>
            <w:tcW w:w="2100" w:type="dxa"/>
            <w:vAlign w:val="center"/>
          </w:tcPr>
          <w:p w14:paraId="4E212F3C"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6A1DFD71"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1B90C06E" w14:textId="77777777" w:rsidR="00493EBD" w:rsidRPr="00702207" w:rsidRDefault="00493EBD" w:rsidP="0044406B"/>
        </w:tc>
      </w:tr>
      <w:tr w:rsidR="00493EBD" w:rsidRPr="00702207" w14:paraId="5421208B" w14:textId="77777777" w:rsidTr="0044406B">
        <w:trPr>
          <w:trHeight w:val="386"/>
        </w:trPr>
        <w:tc>
          <w:tcPr>
            <w:tcW w:w="2100" w:type="dxa"/>
          </w:tcPr>
          <w:p w14:paraId="0C3DCBAE"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39BB9C64" w14:textId="77777777" w:rsidR="00493EBD" w:rsidRDefault="00493EBD" w:rsidP="0044406B"/>
          <w:p w14:paraId="6D6B7B6C" w14:textId="77777777" w:rsidR="00493EBD" w:rsidRDefault="00493EBD" w:rsidP="0044406B"/>
          <w:p w14:paraId="4F6AC8EF" w14:textId="77777777" w:rsidR="00493EBD" w:rsidRDefault="00493EBD" w:rsidP="0044406B"/>
          <w:p w14:paraId="4EAB457A" w14:textId="77777777" w:rsidR="00493EBD" w:rsidRDefault="00493EBD" w:rsidP="0044406B"/>
          <w:p w14:paraId="1B952C32" w14:textId="77777777" w:rsidR="00493EBD" w:rsidRDefault="00493EBD" w:rsidP="0044406B"/>
          <w:p w14:paraId="44CD2998" w14:textId="77777777" w:rsidR="00493EBD" w:rsidRDefault="00493EBD" w:rsidP="0044406B"/>
          <w:p w14:paraId="0DC1853D" w14:textId="77777777" w:rsidR="00493EBD" w:rsidRPr="00702207" w:rsidRDefault="00493EBD" w:rsidP="0044406B"/>
        </w:tc>
      </w:tr>
      <w:tr w:rsidR="00493EBD" w:rsidRPr="00702207" w14:paraId="108C0E04" w14:textId="77777777" w:rsidTr="0044406B">
        <w:trPr>
          <w:trHeight w:val="386"/>
        </w:trPr>
        <w:tc>
          <w:tcPr>
            <w:tcW w:w="2100" w:type="dxa"/>
          </w:tcPr>
          <w:p w14:paraId="15EA54D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59C61FA9" w14:textId="77777777" w:rsidR="00493EBD" w:rsidRDefault="00493EBD" w:rsidP="0044406B"/>
          <w:p w14:paraId="20B988E3" w14:textId="77777777" w:rsidR="00493EBD" w:rsidRDefault="00493EBD" w:rsidP="0044406B"/>
          <w:p w14:paraId="08C534ED" w14:textId="77777777" w:rsidR="00493EBD" w:rsidRDefault="00493EBD" w:rsidP="0044406B"/>
        </w:tc>
      </w:tr>
    </w:tbl>
    <w:p w14:paraId="46E4AC5C" w14:textId="77777777" w:rsidR="00702207" w:rsidRPr="00702207" w:rsidRDefault="00702207" w:rsidP="00702207"/>
    <w:p w14:paraId="4DB512D3" w14:textId="77777777" w:rsidR="00702207" w:rsidRPr="00702207" w:rsidRDefault="00702207" w:rsidP="00702207"/>
    <w:p w14:paraId="369FF47B" w14:textId="77777777" w:rsidR="00702207" w:rsidRPr="00702207" w:rsidRDefault="00702207" w:rsidP="00702207">
      <w:pPr>
        <w:rPr>
          <w:b/>
          <w:bCs/>
          <w:lang w:val="en-US"/>
        </w:rPr>
        <w:sectPr w:rsidR="00702207" w:rsidRPr="00702207" w:rsidSect="00F726E7">
          <w:headerReference w:type="default" r:id="rId11"/>
          <w:footerReference w:type="default" r:id="rId12"/>
          <w:pgSz w:w="11906" w:h="16838"/>
          <w:pgMar w:top="1440" w:right="1440" w:bottom="1440" w:left="1440" w:header="709" w:footer="709" w:gutter="0"/>
          <w:cols w:space="720"/>
          <w:docGrid w:linePitch="299"/>
        </w:sectPr>
      </w:pPr>
    </w:p>
    <w:p w14:paraId="3172E5A1" w14:textId="77777777" w:rsidR="00702207" w:rsidRPr="00702207" w:rsidRDefault="00702207" w:rsidP="00702207">
      <w:pPr>
        <w:rPr>
          <w:b/>
          <w:bCs/>
          <w:lang w:val="en-US"/>
        </w:rPr>
      </w:pPr>
    </w:p>
    <w:p w14:paraId="1FE02E40" w14:textId="77777777" w:rsidR="00702207" w:rsidRPr="00702207" w:rsidRDefault="00702207" w:rsidP="00493EBD">
      <w:pPr>
        <w:pStyle w:val="Heading1"/>
        <w:rPr>
          <w:lang w:val="en-US"/>
        </w:rPr>
      </w:pPr>
      <w:r w:rsidRPr="00702207">
        <w:rPr>
          <w:lang w:val="en-US"/>
        </w:rPr>
        <w:t>Section 4   Rehabilitation of Offenders Act</w:t>
      </w:r>
    </w:p>
    <w:p w14:paraId="765B2224" w14:textId="77777777" w:rsidR="00702207" w:rsidRPr="00702207" w:rsidRDefault="00702207" w:rsidP="00702207">
      <w:pPr>
        <w:rPr>
          <w:b/>
          <w:bCs/>
          <w:lang w:val="en-US"/>
        </w:rPr>
      </w:pPr>
    </w:p>
    <w:tbl>
      <w:tblPr>
        <w:tblW w:w="5000" w:type="pct"/>
        <w:tblLook w:val="0000" w:firstRow="0" w:lastRow="0" w:firstColumn="0" w:lastColumn="0" w:noHBand="0" w:noVBand="0"/>
      </w:tblPr>
      <w:tblGrid>
        <w:gridCol w:w="5044"/>
        <w:gridCol w:w="537"/>
        <w:gridCol w:w="802"/>
        <w:gridCol w:w="457"/>
        <w:gridCol w:w="2176"/>
      </w:tblGrid>
      <w:tr w:rsidR="00702207" w:rsidRPr="00702207" w14:paraId="3215FF4C"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2139B791" w14:textId="77777777" w:rsidR="00702207" w:rsidRPr="00702207" w:rsidRDefault="00702207" w:rsidP="00702207">
            <w:pPr>
              <w:rPr>
                <w:b/>
                <w:bCs/>
                <w:lang w:val="en-US"/>
              </w:rPr>
            </w:pPr>
            <w:r w:rsidRPr="00702207">
              <w:rPr>
                <w:b/>
                <w:bCs/>
                <w:lang w:val="en-US"/>
              </w:rPr>
              <w:t>Have you ever been convicted of a criminal offence that is not considered spent under the Rehabilitation of Offenders Act 1974?</w:t>
            </w:r>
          </w:p>
        </w:tc>
        <w:tc>
          <w:tcPr>
            <w:tcW w:w="298" w:type="pct"/>
            <w:tcBorders>
              <w:top w:val="single" w:sz="4" w:space="0" w:color="999999"/>
              <w:left w:val="single" w:sz="4" w:space="0" w:color="999999"/>
              <w:bottom w:val="single" w:sz="4" w:space="0" w:color="999999"/>
              <w:right w:val="nil"/>
            </w:tcBorders>
            <w:vAlign w:val="center"/>
          </w:tcPr>
          <w:p w14:paraId="3E43EC26"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4EC749AB"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Pr="00702207">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4E61F31F"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EB8C97A"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Pr="00702207">
              <w:fldChar w:fldCharType="separate"/>
            </w:r>
            <w:r w:rsidRPr="00702207">
              <w:fldChar w:fldCharType="end"/>
            </w:r>
          </w:p>
        </w:tc>
      </w:tr>
      <w:tr w:rsidR="00702207" w:rsidRPr="00702207" w14:paraId="4CFEB906"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10EFE65F" w14:textId="77777777" w:rsidR="00702207" w:rsidRPr="00702207" w:rsidRDefault="00702207" w:rsidP="00702207">
            <w:pPr>
              <w:rPr>
                <w:b/>
                <w:bCs/>
                <w:lang w:val="en-US"/>
              </w:rPr>
            </w:pPr>
            <w:r w:rsidRPr="00702207">
              <w:rPr>
                <w:b/>
                <w:bCs/>
                <w:lang w:val="en-US"/>
              </w:rPr>
              <w:t>Have you any prosecutions pending?</w:t>
            </w:r>
          </w:p>
        </w:tc>
        <w:tc>
          <w:tcPr>
            <w:tcW w:w="298" w:type="pct"/>
            <w:tcBorders>
              <w:top w:val="single" w:sz="4" w:space="0" w:color="999999"/>
              <w:left w:val="single" w:sz="4" w:space="0" w:color="999999"/>
              <w:bottom w:val="single" w:sz="4" w:space="0" w:color="999999"/>
              <w:right w:val="nil"/>
            </w:tcBorders>
            <w:vAlign w:val="center"/>
          </w:tcPr>
          <w:p w14:paraId="5E65833B"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77685B87"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Pr="00702207">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798C35DD"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2FB47D0"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Pr="00702207">
              <w:fldChar w:fldCharType="separate"/>
            </w:r>
            <w:r w:rsidRPr="00702207">
              <w:fldChar w:fldCharType="end"/>
            </w:r>
          </w:p>
        </w:tc>
      </w:tr>
      <w:tr w:rsidR="00493EBD" w:rsidRPr="00702207" w14:paraId="568F68A9" w14:textId="77777777" w:rsidTr="00493EBD">
        <w:trPr>
          <w:trHeight w:val="1001"/>
        </w:trPr>
        <w:tc>
          <w:tcPr>
            <w:tcW w:w="2797" w:type="pct"/>
            <w:tcBorders>
              <w:top w:val="single" w:sz="4" w:space="0" w:color="999999"/>
              <w:left w:val="single" w:sz="4" w:space="0" w:color="999999"/>
              <w:bottom w:val="single" w:sz="4" w:space="0" w:color="999999"/>
              <w:right w:val="single" w:sz="4" w:space="0" w:color="999999"/>
            </w:tcBorders>
          </w:tcPr>
          <w:p w14:paraId="03CA2ADD" w14:textId="77777777" w:rsidR="00493EBD" w:rsidRPr="00702207" w:rsidRDefault="00493EBD" w:rsidP="00702207">
            <w:pPr>
              <w:rPr>
                <w:b/>
                <w:bCs/>
                <w:lang w:val="en-US"/>
              </w:rPr>
            </w:pPr>
            <w:r w:rsidRPr="00702207">
              <w:rPr>
                <w:b/>
                <w:bCs/>
                <w:lang w:val="en-US"/>
              </w:rPr>
              <w:t>If yes, please give details / dates of offence(s) and sentence:</w:t>
            </w:r>
          </w:p>
          <w:p w14:paraId="4285CF77" w14:textId="77777777" w:rsidR="00493EBD" w:rsidRDefault="00493EBD" w:rsidP="00702207">
            <w:pPr>
              <w:rPr>
                <w:bCs/>
                <w:lang w:val="en-US"/>
              </w:rPr>
            </w:pPr>
          </w:p>
          <w:p w14:paraId="2EB30F7A" w14:textId="77777777" w:rsidR="00493EBD" w:rsidRDefault="00493EBD" w:rsidP="00702207">
            <w:pPr>
              <w:rPr>
                <w:bCs/>
                <w:lang w:val="en-US"/>
              </w:rPr>
            </w:pPr>
          </w:p>
        </w:tc>
        <w:tc>
          <w:tcPr>
            <w:tcW w:w="2203" w:type="pct"/>
            <w:gridSpan w:val="4"/>
            <w:tcBorders>
              <w:top w:val="single" w:sz="4" w:space="0" w:color="999999"/>
              <w:left w:val="single" w:sz="4" w:space="0" w:color="999999"/>
              <w:bottom w:val="single" w:sz="4" w:space="0" w:color="999999"/>
              <w:right w:val="single" w:sz="4" w:space="0" w:color="999999"/>
            </w:tcBorders>
          </w:tcPr>
          <w:p w14:paraId="30C23129" w14:textId="77777777" w:rsidR="00493EBD" w:rsidRDefault="00493EBD" w:rsidP="00702207">
            <w:pPr>
              <w:rPr>
                <w:bCs/>
                <w:lang w:val="en-US"/>
              </w:rPr>
            </w:pPr>
          </w:p>
          <w:p w14:paraId="57D3BB15" w14:textId="77777777" w:rsidR="00493EBD" w:rsidRDefault="00493EBD" w:rsidP="00702207">
            <w:pPr>
              <w:rPr>
                <w:bCs/>
                <w:lang w:val="en-US"/>
              </w:rPr>
            </w:pPr>
          </w:p>
          <w:p w14:paraId="19F8B012" w14:textId="77777777" w:rsidR="00493EBD" w:rsidRDefault="00493EBD" w:rsidP="00702207">
            <w:pPr>
              <w:rPr>
                <w:bCs/>
                <w:lang w:val="en-US"/>
              </w:rPr>
            </w:pPr>
          </w:p>
          <w:p w14:paraId="7DDB0658" w14:textId="70BCE70C" w:rsidR="00493EBD" w:rsidRPr="00702207" w:rsidRDefault="00493EBD" w:rsidP="00702207">
            <w:pPr>
              <w:rPr>
                <w:bCs/>
                <w:lang w:val="en-US"/>
              </w:rPr>
            </w:pPr>
          </w:p>
        </w:tc>
      </w:tr>
    </w:tbl>
    <w:p w14:paraId="56AEFDA0" w14:textId="77777777" w:rsidR="00702207" w:rsidRPr="00702207" w:rsidRDefault="00702207" w:rsidP="00702207"/>
    <w:p w14:paraId="1244C1FD" w14:textId="77777777" w:rsidR="00702207" w:rsidRPr="00702207" w:rsidRDefault="00702207" w:rsidP="00702207">
      <w:pPr>
        <w:sectPr w:rsidR="00702207" w:rsidRPr="00702207" w:rsidSect="00F726E7">
          <w:pgSz w:w="11906" w:h="16838"/>
          <w:pgMar w:top="1440" w:right="1440" w:bottom="1440" w:left="1440" w:header="709" w:footer="709" w:gutter="0"/>
          <w:cols w:space="720"/>
        </w:sectPr>
      </w:pPr>
    </w:p>
    <w:p w14:paraId="72D2B8BC" w14:textId="77777777" w:rsidR="00702207" w:rsidRPr="00702207" w:rsidRDefault="00702207" w:rsidP="00702207"/>
    <w:p w14:paraId="1905FC7C" w14:textId="77777777" w:rsidR="00702207" w:rsidRPr="00702207" w:rsidRDefault="00702207" w:rsidP="00493EBD">
      <w:pPr>
        <w:pStyle w:val="Heading1"/>
        <w:rPr>
          <w:lang w:val="en-US"/>
        </w:rPr>
      </w:pPr>
      <w:r w:rsidRPr="00702207">
        <w:rPr>
          <w:lang w:val="en-US"/>
        </w:rPr>
        <w:t>Section 5</w:t>
      </w:r>
      <w:r w:rsidRPr="00702207">
        <w:rPr>
          <w:lang w:val="en-US"/>
        </w:rPr>
        <w:tab/>
        <w:t>Skills, Knowledge and Experience</w:t>
      </w:r>
    </w:p>
    <w:p w14:paraId="15B3E203" w14:textId="77777777" w:rsidR="00702207" w:rsidRPr="00702207" w:rsidRDefault="00702207" w:rsidP="00702207"/>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16"/>
      </w:tblGrid>
      <w:tr w:rsidR="00702207" w:rsidRPr="00702207" w14:paraId="5B69CC67" w14:textId="77777777" w:rsidTr="0044406B">
        <w:trPr>
          <w:trHeight w:val="1395"/>
        </w:trPr>
        <w:tc>
          <w:tcPr>
            <w:tcW w:w="5000" w:type="pct"/>
            <w:tcBorders>
              <w:top w:val="single" w:sz="4" w:space="0" w:color="auto"/>
              <w:left w:val="single" w:sz="4" w:space="0" w:color="auto"/>
              <w:bottom w:val="single" w:sz="4" w:space="0" w:color="auto"/>
              <w:right w:val="single" w:sz="4" w:space="0" w:color="auto"/>
            </w:tcBorders>
          </w:tcPr>
          <w:p w14:paraId="30F25313" w14:textId="53728650" w:rsidR="00702207" w:rsidRPr="00702207" w:rsidRDefault="00AC175C" w:rsidP="00702207">
            <w:pPr>
              <w:rPr>
                <w:b/>
              </w:rPr>
            </w:pPr>
            <w:r w:rsidRPr="004E1BCA">
              <w:rPr>
                <w:b/>
                <w:sz w:val="24"/>
                <w:szCs w:val="24"/>
              </w:rPr>
              <w:t xml:space="preserve">Taking particular account of the essential criteria listed on the </w:t>
            </w:r>
            <w:r w:rsidRPr="004E1BCA">
              <w:rPr>
                <w:b/>
                <w:sz w:val="24"/>
                <w:szCs w:val="24"/>
                <w:u w:val="single"/>
              </w:rPr>
              <w:t>Person Specification</w:t>
            </w:r>
            <w:r w:rsidRPr="004E1BCA">
              <w:rPr>
                <w:b/>
                <w:sz w:val="24"/>
                <w:szCs w:val="24"/>
              </w:rPr>
              <w:t>, please state what knowledge, skills and experience you have which are relevant to this post. Make sure that you give concrete examples to demonstrate your suitability. Please also state your reasons for applying. (</w:t>
            </w:r>
            <w:r w:rsidR="00083E8F">
              <w:rPr>
                <w:b/>
                <w:sz w:val="24"/>
                <w:szCs w:val="24"/>
              </w:rPr>
              <w:t>500</w:t>
            </w:r>
            <w:r w:rsidRPr="004E1BCA">
              <w:rPr>
                <w:b/>
                <w:sz w:val="24"/>
                <w:szCs w:val="24"/>
              </w:rPr>
              <w:t xml:space="preserve"> words</w:t>
            </w:r>
            <w:r>
              <w:rPr>
                <w:b/>
                <w:sz w:val="24"/>
                <w:szCs w:val="24"/>
              </w:rPr>
              <w:t xml:space="preserve"> maximum</w:t>
            </w:r>
            <w:r w:rsidRPr="004E1BCA">
              <w:rPr>
                <w:b/>
                <w:sz w:val="24"/>
                <w:szCs w:val="24"/>
              </w:rPr>
              <w:t>)</w:t>
            </w:r>
          </w:p>
        </w:tc>
      </w:tr>
      <w:tr w:rsidR="00702207" w:rsidRPr="00702207" w14:paraId="2344C523" w14:textId="77777777" w:rsidTr="00083E8F">
        <w:trPr>
          <w:trHeight w:val="10966"/>
        </w:trPr>
        <w:tc>
          <w:tcPr>
            <w:tcW w:w="5000" w:type="pct"/>
            <w:tcBorders>
              <w:top w:val="single" w:sz="4" w:space="0" w:color="auto"/>
              <w:left w:val="single" w:sz="4" w:space="0" w:color="auto"/>
              <w:bottom w:val="single" w:sz="4" w:space="0" w:color="auto"/>
              <w:right w:val="single" w:sz="4" w:space="0" w:color="auto"/>
            </w:tcBorders>
          </w:tcPr>
          <w:p w14:paraId="04D376B8" w14:textId="77777777" w:rsidR="00702207" w:rsidRPr="00702207" w:rsidRDefault="00702207" w:rsidP="00702207"/>
          <w:p w14:paraId="3F7E2884" w14:textId="77777777" w:rsidR="00702207" w:rsidRPr="00702207" w:rsidRDefault="00702207" w:rsidP="00702207">
            <w:pPr>
              <w:rPr>
                <w:b/>
              </w:rPr>
            </w:pPr>
          </w:p>
          <w:p w14:paraId="65E52837" w14:textId="77777777" w:rsidR="00702207" w:rsidRPr="00702207" w:rsidRDefault="00702207" w:rsidP="00702207">
            <w:pPr>
              <w:rPr>
                <w:b/>
              </w:rPr>
            </w:pPr>
            <w:bookmarkStart w:id="1" w:name="_GoBack"/>
            <w:bookmarkEnd w:id="1"/>
          </w:p>
        </w:tc>
      </w:tr>
    </w:tbl>
    <w:p w14:paraId="102E7CB8" w14:textId="77777777" w:rsidR="00A7294D" w:rsidRPr="003035C6" w:rsidRDefault="00702207" w:rsidP="00A7294D">
      <w:pPr>
        <w:pStyle w:val="Heading1"/>
      </w:pPr>
      <w:r w:rsidRPr="00702207">
        <w:br w:type="page"/>
      </w:r>
      <w:r w:rsidR="00A7294D" w:rsidRPr="003035C6">
        <w:rPr>
          <w:lang w:val="en-US"/>
        </w:rPr>
        <w:lastRenderedPageBreak/>
        <w:t>Section 6</w:t>
      </w:r>
      <w:r w:rsidR="00A7294D" w:rsidRPr="003035C6">
        <w:rPr>
          <w:lang w:val="en-US"/>
        </w:rPr>
        <w:tab/>
        <w:t>References</w:t>
      </w:r>
    </w:p>
    <w:p w14:paraId="627354F1" w14:textId="77777777" w:rsidR="00A7294D" w:rsidRPr="003035C6" w:rsidRDefault="00A7294D" w:rsidP="00A7294D">
      <w:pPr>
        <w:pStyle w:val="TinyText"/>
        <w:rPr>
          <w:rFonts w:ascii="Arial Narrow" w:hAnsi="Arial Narrow"/>
        </w:rPr>
      </w:pPr>
    </w:p>
    <w:p w14:paraId="7D8E80EE" w14:textId="77777777" w:rsidR="00A7294D" w:rsidRPr="003035C6" w:rsidRDefault="00A7294D" w:rsidP="00A7294D">
      <w:pPr>
        <w:pStyle w:val="TinyText"/>
        <w:rPr>
          <w:rFonts w:ascii="Arial Narrow" w:hAnsi="Arial Narr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A7294D" w:rsidRPr="003035C6" w14:paraId="71D6F38E" w14:textId="77777777" w:rsidTr="0044406B">
        <w:trPr>
          <w:trHeight w:val="680"/>
        </w:trPr>
        <w:tc>
          <w:tcPr>
            <w:tcW w:w="11088" w:type="dxa"/>
            <w:tcBorders>
              <w:top w:val="nil"/>
              <w:left w:val="nil"/>
              <w:bottom w:val="nil"/>
              <w:right w:val="nil"/>
            </w:tcBorders>
            <w:vAlign w:val="center"/>
          </w:tcPr>
          <w:p w14:paraId="5EF5336E" w14:textId="77777777" w:rsidR="00A7294D" w:rsidRPr="003035C6" w:rsidRDefault="00A7294D" w:rsidP="0044406B">
            <w:pPr>
              <w:autoSpaceDE w:val="0"/>
              <w:autoSpaceDN w:val="0"/>
              <w:adjustRightInd w:val="0"/>
              <w:rPr>
                <w:b/>
                <w:sz w:val="24"/>
                <w:lang w:val="en-US"/>
              </w:rPr>
            </w:pPr>
            <w:r w:rsidRPr="003035C6">
              <w:rPr>
                <w:b/>
                <w:sz w:val="24"/>
                <w:lang w:val="en-US"/>
              </w:rPr>
              <w:t xml:space="preserve">Please give the names and </w:t>
            </w:r>
            <w:r>
              <w:rPr>
                <w:b/>
                <w:sz w:val="24"/>
                <w:lang w:val="en-US"/>
              </w:rPr>
              <w:t>contact details</w:t>
            </w:r>
            <w:r w:rsidRPr="003035C6">
              <w:rPr>
                <w:b/>
                <w:sz w:val="24"/>
                <w:lang w:val="en-US"/>
              </w:rPr>
              <w:t xml:space="preserve"> of your two most recent employers. If you are unable to do this, please clearly outline who your referees are. By providing these details, you confirm that you are happy for us to contact these individuals to ask them all that we consider relevant to your suitability for this role. </w:t>
            </w:r>
            <w:r>
              <w:rPr>
                <w:b/>
                <w:sz w:val="24"/>
                <w:lang w:val="en-US"/>
              </w:rPr>
              <w:t xml:space="preserve">We will only contact your referees after the interview stage, if you are considered for the position. </w:t>
            </w:r>
            <w:r w:rsidRPr="003035C6">
              <w:rPr>
                <w:b/>
                <w:sz w:val="24"/>
                <w:lang w:val="en-US"/>
              </w:rPr>
              <w:t>You agree that the information and opinions obtained by A4ID from your referees will be confidential between them and A4ID.</w:t>
            </w:r>
          </w:p>
          <w:p w14:paraId="7FC2DE4C" w14:textId="77777777" w:rsidR="00A7294D" w:rsidRPr="003035C6" w:rsidRDefault="00A7294D" w:rsidP="0044406B">
            <w:pPr>
              <w:autoSpaceDE w:val="0"/>
              <w:autoSpaceDN w:val="0"/>
              <w:adjustRightInd w:val="0"/>
              <w:rPr>
                <w:b/>
                <w:sz w:val="24"/>
              </w:rPr>
            </w:pPr>
          </w:p>
        </w:tc>
      </w:tr>
    </w:tbl>
    <w:p w14:paraId="5E4A88CB" w14:textId="77777777" w:rsidR="00A7294D" w:rsidRPr="003035C6" w:rsidRDefault="00A7294D" w:rsidP="00A7294D">
      <w:pPr>
        <w:pStyle w:val="TinyText"/>
        <w:rPr>
          <w:rFonts w:ascii="Arial Narrow" w:hAnsi="Arial Narrow"/>
        </w:rPr>
      </w:pPr>
    </w:p>
    <w:tbl>
      <w:tblPr>
        <w:tblW w:w="5000" w:type="pct"/>
        <w:shd w:val="clear" w:color="auto" w:fill="C0C0C0"/>
        <w:tblLook w:val="0000" w:firstRow="0" w:lastRow="0" w:firstColumn="0" w:lastColumn="0" w:noHBand="0" w:noVBand="0"/>
      </w:tblPr>
      <w:tblGrid>
        <w:gridCol w:w="4180"/>
        <w:gridCol w:w="222"/>
        <w:gridCol w:w="4624"/>
      </w:tblGrid>
      <w:tr w:rsidR="00A7294D" w:rsidRPr="003035C6" w14:paraId="39F4EA1D" w14:textId="77777777" w:rsidTr="0044406B">
        <w:trPr>
          <w:cantSplit/>
          <w:trHeight w:val="441"/>
        </w:trPr>
        <w:tc>
          <w:tcPr>
            <w:tcW w:w="2324" w:type="pct"/>
            <w:shd w:val="clear" w:color="auto" w:fill="C0C0C0"/>
            <w:vAlign w:val="center"/>
          </w:tcPr>
          <w:p w14:paraId="6C6EB779" w14:textId="77777777" w:rsidR="00A7294D" w:rsidRPr="003035C6" w:rsidRDefault="00A7294D" w:rsidP="0044406B">
            <w:pPr>
              <w:rPr>
                <w:b/>
                <w:color w:val="221E1F"/>
                <w:sz w:val="24"/>
              </w:rPr>
            </w:pPr>
            <w:r w:rsidRPr="003035C6">
              <w:rPr>
                <w:b/>
                <w:sz w:val="24"/>
              </w:rPr>
              <w:t>Reference 1</w:t>
            </w:r>
          </w:p>
        </w:tc>
        <w:tc>
          <w:tcPr>
            <w:tcW w:w="107" w:type="pct"/>
            <w:shd w:val="clear" w:color="auto" w:fill="FFFFFF"/>
            <w:vAlign w:val="center"/>
          </w:tcPr>
          <w:p w14:paraId="6E819417" w14:textId="77777777" w:rsidR="00A7294D" w:rsidRPr="003035C6" w:rsidRDefault="00A7294D" w:rsidP="0044406B">
            <w:pPr>
              <w:rPr>
                <w:b/>
                <w:color w:val="221E1F"/>
                <w:sz w:val="24"/>
              </w:rPr>
            </w:pPr>
          </w:p>
        </w:tc>
        <w:tc>
          <w:tcPr>
            <w:tcW w:w="2570" w:type="pct"/>
            <w:shd w:val="clear" w:color="auto" w:fill="C0C0C0"/>
            <w:vAlign w:val="center"/>
          </w:tcPr>
          <w:p w14:paraId="7C1B2F5C" w14:textId="77777777" w:rsidR="00A7294D" w:rsidRPr="003035C6" w:rsidRDefault="00A7294D" w:rsidP="0044406B">
            <w:pPr>
              <w:rPr>
                <w:b/>
                <w:color w:val="221E1F"/>
                <w:sz w:val="24"/>
              </w:rPr>
            </w:pPr>
            <w:r w:rsidRPr="003035C6">
              <w:rPr>
                <w:b/>
                <w:sz w:val="24"/>
              </w:rPr>
              <w:t>Reference 2</w:t>
            </w:r>
          </w:p>
        </w:tc>
      </w:tr>
    </w:tbl>
    <w:p w14:paraId="03C62099" w14:textId="77777777" w:rsidR="00A7294D" w:rsidRPr="003035C6" w:rsidRDefault="00A7294D" w:rsidP="00A7294D">
      <w:pPr>
        <w:pStyle w:val="TinyText"/>
        <w:rPr>
          <w:rFonts w:ascii="Arial Narrow" w:hAnsi="Arial Narr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9"/>
        <w:gridCol w:w="2832"/>
        <w:gridCol w:w="1843"/>
        <w:gridCol w:w="2832"/>
      </w:tblGrid>
      <w:tr w:rsidR="00A7294D" w:rsidRPr="003035C6" w14:paraId="3A1BF294" w14:textId="77777777" w:rsidTr="0044406B">
        <w:trPr>
          <w:trHeight w:val="386"/>
        </w:trPr>
        <w:tc>
          <w:tcPr>
            <w:tcW w:w="1728" w:type="dxa"/>
            <w:tcBorders>
              <w:top w:val="nil"/>
              <w:left w:val="nil"/>
              <w:bottom w:val="nil"/>
              <w:right w:val="single" w:sz="8" w:space="0" w:color="808080"/>
            </w:tcBorders>
            <w:vAlign w:val="center"/>
          </w:tcPr>
          <w:p w14:paraId="62DD3AB0" w14:textId="77777777" w:rsidR="00A7294D" w:rsidRPr="003035C6" w:rsidRDefault="00A7294D" w:rsidP="0044406B">
            <w:pPr>
              <w:rPr>
                <w:b/>
                <w:lang w:val="en-US"/>
              </w:rPr>
            </w:pPr>
            <w:r w:rsidRPr="003035C6">
              <w:rPr>
                <w:b/>
                <w:lang w:val="en-US"/>
              </w:rPr>
              <w:t>Name:</w:t>
            </w:r>
          </w:p>
        </w:tc>
        <w:tc>
          <w:tcPr>
            <w:tcW w:w="3600" w:type="dxa"/>
            <w:tcBorders>
              <w:top w:val="single" w:sz="8" w:space="0" w:color="808080"/>
              <w:left w:val="single" w:sz="8" w:space="0" w:color="808080"/>
              <w:bottom w:val="single" w:sz="8" w:space="0" w:color="808080"/>
              <w:right w:val="single" w:sz="8" w:space="0" w:color="808080"/>
            </w:tcBorders>
            <w:vAlign w:val="center"/>
          </w:tcPr>
          <w:p w14:paraId="5C21591D"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6648BF3" w14:textId="77777777" w:rsidR="00A7294D" w:rsidRPr="003035C6" w:rsidRDefault="00A7294D" w:rsidP="0044406B">
            <w:pPr>
              <w:rPr>
                <w:b/>
              </w:rPr>
            </w:pPr>
            <w:r w:rsidRPr="003035C6">
              <w:rPr>
                <w:b/>
                <w:lang w:val="en-US"/>
              </w:rPr>
              <w:t>Name:</w:t>
            </w:r>
          </w:p>
        </w:tc>
        <w:tc>
          <w:tcPr>
            <w:tcW w:w="3600" w:type="dxa"/>
            <w:tcBorders>
              <w:top w:val="single" w:sz="8" w:space="0" w:color="808080"/>
              <w:left w:val="single" w:sz="8" w:space="0" w:color="808080"/>
              <w:bottom w:val="single" w:sz="8" w:space="0" w:color="808080"/>
              <w:right w:val="single" w:sz="8" w:space="0" w:color="808080"/>
            </w:tcBorders>
            <w:vAlign w:val="center"/>
          </w:tcPr>
          <w:p w14:paraId="5A5997A8" w14:textId="77777777" w:rsidR="00A7294D" w:rsidRPr="003035C6" w:rsidRDefault="00A7294D" w:rsidP="0044406B">
            <w:pPr>
              <w:rPr>
                <w:b/>
              </w:rPr>
            </w:pPr>
          </w:p>
        </w:tc>
      </w:tr>
    </w:tbl>
    <w:p w14:paraId="5D35FCD8"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8"/>
        <w:gridCol w:w="2804"/>
        <w:gridCol w:w="1870"/>
        <w:gridCol w:w="2804"/>
      </w:tblGrid>
      <w:tr w:rsidR="00A7294D" w:rsidRPr="003035C6" w14:paraId="3246135C" w14:textId="77777777" w:rsidTr="0044406B">
        <w:trPr>
          <w:trHeight w:val="386"/>
        </w:trPr>
        <w:tc>
          <w:tcPr>
            <w:tcW w:w="1728" w:type="dxa"/>
            <w:tcBorders>
              <w:top w:val="nil"/>
              <w:left w:val="nil"/>
              <w:bottom w:val="nil"/>
              <w:right w:val="single" w:sz="8" w:space="0" w:color="808080"/>
            </w:tcBorders>
            <w:vAlign w:val="center"/>
          </w:tcPr>
          <w:p w14:paraId="7B31C594" w14:textId="21CFED13" w:rsidR="00A7294D" w:rsidRPr="003035C6" w:rsidRDefault="00A7294D" w:rsidP="0044406B">
            <w:pPr>
              <w:rPr>
                <w:b/>
                <w:lang w:val="en-US"/>
              </w:rPr>
            </w:pPr>
            <w:r w:rsidRPr="003035C6">
              <w:rPr>
                <w:b/>
                <w:lang w:val="en-US"/>
              </w:rPr>
              <w:t>Position</w:t>
            </w:r>
            <w:r>
              <w:rPr>
                <w:b/>
                <w:lang w:val="en-US"/>
              </w:rPr>
              <w:t xml:space="preserve"> </w:t>
            </w:r>
            <w:r w:rsidRPr="003035C6">
              <w:rPr>
                <w:b/>
                <w:lang w:val="en-US"/>
              </w:rPr>
              <w:t>(job title):</w:t>
            </w:r>
          </w:p>
        </w:tc>
        <w:tc>
          <w:tcPr>
            <w:tcW w:w="3600" w:type="dxa"/>
            <w:tcBorders>
              <w:top w:val="single" w:sz="8" w:space="0" w:color="808080"/>
              <w:left w:val="single" w:sz="8" w:space="0" w:color="808080"/>
              <w:bottom w:val="single" w:sz="8" w:space="0" w:color="808080"/>
              <w:right w:val="single" w:sz="8" w:space="0" w:color="808080"/>
            </w:tcBorders>
            <w:vAlign w:val="center"/>
          </w:tcPr>
          <w:p w14:paraId="3F75BA2C"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22740A1F" w14:textId="50B9A532" w:rsidR="00A7294D" w:rsidRPr="003035C6" w:rsidRDefault="00A7294D" w:rsidP="0044406B">
            <w:pPr>
              <w:rPr>
                <w:b/>
              </w:rPr>
            </w:pPr>
            <w:r w:rsidRPr="003035C6">
              <w:rPr>
                <w:b/>
                <w:lang w:val="en-US"/>
              </w:rPr>
              <w:t>Position (job title):</w:t>
            </w:r>
          </w:p>
        </w:tc>
        <w:tc>
          <w:tcPr>
            <w:tcW w:w="3600" w:type="dxa"/>
            <w:tcBorders>
              <w:top w:val="single" w:sz="8" w:space="0" w:color="808080"/>
              <w:left w:val="single" w:sz="8" w:space="0" w:color="808080"/>
              <w:bottom w:val="single" w:sz="8" w:space="0" w:color="808080"/>
              <w:right w:val="single" w:sz="8" w:space="0" w:color="808080"/>
            </w:tcBorders>
            <w:vAlign w:val="center"/>
          </w:tcPr>
          <w:p w14:paraId="58B4FC76" w14:textId="77777777" w:rsidR="00A7294D" w:rsidRPr="003035C6" w:rsidRDefault="00A7294D" w:rsidP="0044406B">
            <w:pPr>
              <w:rPr>
                <w:b/>
              </w:rPr>
            </w:pPr>
          </w:p>
        </w:tc>
      </w:tr>
    </w:tbl>
    <w:p w14:paraId="456177C1"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2717"/>
        <w:gridCol w:w="1951"/>
        <w:gridCol w:w="2717"/>
      </w:tblGrid>
      <w:tr w:rsidR="00A7294D" w:rsidRPr="003035C6" w14:paraId="5C119B24" w14:textId="77777777" w:rsidTr="0044406B">
        <w:trPr>
          <w:trHeight w:val="510"/>
        </w:trPr>
        <w:tc>
          <w:tcPr>
            <w:tcW w:w="1728" w:type="dxa"/>
            <w:tcBorders>
              <w:top w:val="nil"/>
              <w:left w:val="nil"/>
              <w:bottom w:val="nil"/>
              <w:right w:val="single" w:sz="8" w:space="0" w:color="808080"/>
            </w:tcBorders>
            <w:vAlign w:val="center"/>
          </w:tcPr>
          <w:p w14:paraId="473BFDF4" w14:textId="77777777" w:rsidR="00A7294D" w:rsidRPr="003035C6" w:rsidRDefault="00A7294D" w:rsidP="0044406B">
            <w:pPr>
              <w:rPr>
                <w:b/>
                <w:lang w:val="en-US"/>
              </w:rPr>
            </w:pPr>
            <w:r w:rsidRPr="003035C6">
              <w:rPr>
                <w:b/>
                <w:lang w:val="en-US"/>
              </w:rPr>
              <w:t>Work Relationship:</w:t>
            </w:r>
          </w:p>
        </w:tc>
        <w:tc>
          <w:tcPr>
            <w:tcW w:w="3600" w:type="dxa"/>
            <w:tcBorders>
              <w:top w:val="single" w:sz="8" w:space="0" w:color="808080"/>
              <w:left w:val="single" w:sz="8" w:space="0" w:color="808080"/>
              <w:bottom w:val="single" w:sz="8" w:space="0" w:color="808080"/>
              <w:right w:val="single" w:sz="8" w:space="0" w:color="808080"/>
            </w:tcBorders>
            <w:vAlign w:val="center"/>
          </w:tcPr>
          <w:p w14:paraId="638A677C"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4FB0E4D3" w14:textId="77777777" w:rsidR="00A7294D" w:rsidRPr="003035C6" w:rsidRDefault="00A7294D" w:rsidP="0044406B">
            <w:pPr>
              <w:rPr>
                <w:b/>
              </w:rPr>
            </w:pPr>
            <w:r w:rsidRPr="003035C6">
              <w:rPr>
                <w:b/>
                <w:lang w:val="en-US"/>
              </w:rPr>
              <w:t>Work Relationship:</w:t>
            </w:r>
          </w:p>
        </w:tc>
        <w:tc>
          <w:tcPr>
            <w:tcW w:w="3600" w:type="dxa"/>
            <w:tcBorders>
              <w:top w:val="single" w:sz="8" w:space="0" w:color="808080"/>
              <w:left w:val="single" w:sz="8" w:space="0" w:color="808080"/>
              <w:bottom w:val="single" w:sz="8" w:space="0" w:color="808080"/>
              <w:right w:val="single" w:sz="8" w:space="0" w:color="808080"/>
            </w:tcBorders>
            <w:vAlign w:val="center"/>
          </w:tcPr>
          <w:p w14:paraId="50475841" w14:textId="77777777" w:rsidR="00A7294D" w:rsidRPr="003035C6" w:rsidRDefault="00A7294D" w:rsidP="0044406B">
            <w:pPr>
              <w:rPr>
                <w:b/>
              </w:rPr>
            </w:pPr>
          </w:p>
        </w:tc>
      </w:tr>
    </w:tbl>
    <w:p w14:paraId="2A7992A4"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3"/>
        <w:gridCol w:w="2634"/>
        <w:gridCol w:w="2003"/>
        <w:gridCol w:w="2676"/>
      </w:tblGrid>
      <w:tr w:rsidR="00A7294D" w:rsidRPr="003035C6" w14:paraId="660162D1" w14:textId="77777777" w:rsidTr="0044406B">
        <w:trPr>
          <w:trHeight w:val="505"/>
        </w:trPr>
        <w:tc>
          <w:tcPr>
            <w:tcW w:w="1703" w:type="dxa"/>
            <w:tcBorders>
              <w:top w:val="nil"/>
              <w:left w:val="nil"/>
              <w:bottom w:val="nil"/>
              <w:right w:val="single" w:sz="8" w:space="0" w:color="808080"/>
            </w:tcBorders>
            <w:vAlign w:val="center"/>
          </w:tcPr>
          <w:p w14:paraId="14FB59E6" w14:textId="77777777" w:rsidR="00A7294D" w:rsidRPr="003035C6" w:rsidRDefault="00A7294D" w:rsidP="0044406B">
            <w:pPr>
              <w:rPr>
                <w:b/>
              </w:rPr>
            </w:pPr>
            <w:r w:rsidRPr="003035C6">
              <w:rPr>
                <w:b/>
              </w:rPr>
              <w:t>Organisation:</w:t>
            </w:r>
          </w:p>
        </w:tc>
        <w:tc>
          <w:tcPr>
            <w:tcW w:w="2634" w:type="dxa"/>
            <w:tcBorders>
              <w:top w:val="single" w:sz="8" w:space="0" w:color="808080"/>
              <w:left w:val="single" w:sz="8" w:space="0" w:color="808080"/>
              <w:bottom w:val="single" w:sz="8" w:space="0" w:color="808080"/>
              <w:right w:val="single" w:sz="8" w:space="0" w:color="808080"/>
            </w:tcBorders>
            <w:vAlign w:val="center"/>
          </w:tcPr>
          <w:p w14:paraId="09B48880" w14:textId="77777777" w:rsidR="00A7294D" w:rsidRPr="003035C6" w:rsidRDefault="00A7294D" w:rsidP="0044406B">
            <w:pPr>
              <w:rPr>
                <w:b/>
              </w:rPr>
            </w:pPr>
          </w:p>
        </w:tc>
        <w:tc>
          <w:tcPr>
            <w:tcW w:w="2003" w:type="dxa"/>
            <w:tcBorders>
              <w:top w:val="nil"/>
              <w:left w:val="single" w:sz="8" w:space="0" w:color="808080"/>
              <w:bottom w:val="nil"/>
              <w:right w:val="single" w:sz="8" w:space="0" w:color="808080"/>
            </w:tcBorders>
            <w:vAlign w:val="center"/>
          </w:tcPr>
          <w:p w14:paraId="6DE555F6" w14:textId="77777777" w:rsidR="00A7294D" w:rsidRPr="003035C6" w:rsidRDefault="00A7294D" w:rsidP="0044406B">
            <w:pPr>
              <w:rPr>
                <w:b/>
              </w:rPr>
            </w:pPr>
            <w:r w:rsidRPr="003035C6">
              <w:rPr>
                <w:b/>
              </w:rPr>
              <w:t>Organisation:</w:t>
            </w:r>
          </w:p>
        </w:tc>
        <w:tc>
          <w:tcPr>
            <w:tcW w:w="2676" w:type="dxa"/>
            <w:tcBorders>
              <w:top w:val="single" w:sz="8" w:space="0" w:color="808080"/>
              <w:left w:val="single" w:sz="8" w:space="0" w:color="808080"/>
              <w:bottom w:val="single" w:sz="8" w:space="0" w:color="808080"/>
              <w:right w:val="single" w:sz="8" w:space="0" w:color="808080"/>
            </w:tcBorders>
            <w:vAlign w:val="center"/>
          </w:tcPr>
          <w:p w14:paraId="121FB8CE" w14:textId="77777777" w:rsidR="00A7294D" w:rsidRPr="003035C6" w:rsidRDefault="00A7294D" w:rsidP="0044406B">
            <w:pPr>
              <w:rPr>
                <w:b/>
              </w:rPr>
            </w:pPr>
          </w:p>
        </w:tc>
      </w:tr>
    </w:tbl>
    <w:p w14:paraId="5E38DDAA"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2785"/>
        <w:gridCol w:w="1887"/>
        <w:gridCol w:w="2785"/>
      </w:tblGrid>
      <w:tr w:rsidR="00A7294D" w:rsidRPr="003035C6" w14:paraId="2FCC5A9D" w14:textId="77777777" w:rsidTr="0044406B">
        <w:trPr>
          <w:trHeight w:val="386"/>
        </w:trPr>
        <w:tc>
          <w:tcPr>
            <w:tcW w:w="1728" w:type="dxa"/>
            <w:tcBorders>
              <w:top w:val="nil"/>
              <w:left w:val="nil"/>
              <w:bottom w:val="nil"/>
              <w:right w:val="single" w:sz="8" w:space="0" w:color="808080"/>
            </w:tcBorders>
            <w:vAlign w:val="center"/>
          </w:tcPr>
          <w:p w14:paraId="469CB89F" w14:textId="77777777" w:rsidR="00A7294D" w:rsidRPr="003035C6" w:rsidRDefault="00A7294D" w:rsidP="0044406B">
            <w:pPr>
              <w:rPr>
                <w:b/>
                <w:lang w:val="en-US"/>
              </w:rPr>
            </w:pPr>
            <w:r w:rsidRPr="003035C6">
              <w:rPr>
                <w:b/>
                <w:lang w:val="en-US"/>
              </w:rPr>
              <w:t>Address:</w:t>
            </w:r>
          </w:p>
        </w:tc>
        <w:tc>
          <w:tcPr>
            <w:tcW w:w="3600" w:type="dxa"/>
            <w:tcBorders>
              <w:top w:val="single" w:sz="8" w:space="0" w:color="808080"/>
              <w:left w:val="single" w:sz="8" w:space="0" w:color="808080"/>
              <w:bottom w:val="single" w:sz="8" w:space="0" w:color="808080"/>
              <w:right w:val="single" w:sz="8" w:space="0" w:color="808080"/>
            </w:tcBorders>
            <w:vAlign w:val="center"/>
          </w:tcPr>
          <w:p w14:paraId="05637AE4"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546E291C" w14:textId="77777777" w:rsidR="00A7294D" w:rsidRPr="003035C6" w:rsidRDefault="00A7294D" w:rsidP="0044406B">
            <w:pPr>
              <w:rPr>
                <w:b/>
              </w:rPr>
            </w:pPr>
            <w:r w:rsidRPr="003035C6">
              <w:rPr>
                <w:b/>
                <w:lang w:val="en-US"/>
              </w:rPr>
              <w:t>Address:</w:t>
            </w:r>
          </w:p>
        </w:tc>
        <w:tc>
          <w:tcPr>
            <w:tcW w:w="3600" w:type="dxa"/>
            <w:tcBorders>
              <w:top w:val="single" w:sz="8" w:space="0" w:color="808080"/>
              <w:left w:val="single" w:sz="8" w:space="0" w:color="808080"/>
              <w:bottom w:val="single" w:sz="8" w:space="0" w:color="808080"/>
              <w:right w:val="single" w:sz="8" w:space="0" w:color="808080"/>
            </w:tcBorders>
            <w:vAlign w:val="center"/>
          </w:tcPr>
          <w:p w14:paraId="212BFE6D" w14:textId="77777777" w:rsidR="00A7294D" w:rsidRPr="003035C6" w:rsidRDefault="00A7294D" w:rsidP="0044406B">
            <w:pPr>
              <w:rPr>
                <w:b/>
              </w:rPr>
            </w:pPr>
          </w:p>
        </w:tc>
      </w:tr>
      <w:tr w:rsidR="00A7294D" w:rsidRPr="003035C6" w14:paraId="47015D43" w14:textId="77777777" w:rsidTr="0044406B">
        <w:trPr>
          <w:trHeight w:val="386"/>
        </w:trPr>
        <w:tc>
          <w:tcPr>
            <w:tcW w:w="1728" w:type="dxa"/>
            <w:tcBorders>
              <w:top w:val="nil"/>
              <w:left w:val="nil"/>
              <w:bottom w:val="nil"/>
              <w:right w:val="single" w:sz="8" w:space="0" w:color="808080"/>
            </w:tcBorders>
            <w:vAlign w:val="center"/>
          </w:tcPr>
          <w:p w14:paraId="4DBD09A8"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68285CF4"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6F82DE32"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0A93110A" w14:textId="77777777" w:rsidR="00A7294D" w:rsidRPr="003035C6" w:rsidRDefault="00A7294D" w:rsidP="0044406B">
            <w:pPr>
              <w:rPr>
                <w:b/>
              </w:rPr>
            </w:pPr>
          </w:p>
        </w:tc>
      </w:tr>
      <w:tr w:rsidR="00A7294D" w:rsidRPr="003035C6" w14:paraId="4C165039" w14:textId="77777777" w:rsidTr="0044406B">
        <w:trPr>
          <w:trHeight w:val="386"/>
        </w:trPr>
        <w:tc>
          <w:tcPr>
            <w:tcW w:w="1728" w:type="dxa"/>
            <w:tcBorders>
              <w:top w:val="nil"/>
              <w:left w:val="nil"/>
              <w:bottom w:val="nil"/>
              <w:right w:val="single" w:sz="8" w:space="0" w:color="808080"/>
            </w:tcBorders>
            <w:vAlign w:val="center"/>
          </w:tcPr>
          <w:p w14:paraId="1A63A8C3"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7C4DF702"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560A1471"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5BBF11AF" w14:textId="77777777" w:rsidR="00A7294D" w:rsidRPr="003035C6" w:rsidRDefault="00A7294D" w:rsidP="0044406B">
            <w:pPr>
              <w:rPr>
                <w:b/>
              </w:rPr>
            </w:pPr>
          </w:p>
        </w:tc>
      </w:tr>
      <w:tr w:rsidR="00A7294D" w:rsidRPr="003035C6" w14:paraId="0398948D" w14:textId="77777777" w:rsidTr="0044406B">
        <w:trPr>
          <w:trHeight w:val="386"/>
        </w:trPr>
        <w:tc>
          <w:tcPr>
            <w:tcW w:w="1728" w:type="dxa"/>
            <w:tcBorders>
              <w:top w:val="nil"/>
              <w:left w:val="nil"/>
              <w:bottom w:val="nil"/>
              <w:right w:val="single" w:sz="8" w:space="0" w:color="808080"/>
            </w:tcBorders>
            <w:vAlign w:val="center"/>
          </w:tcPr>
          <w:p w14:paraId="0F1078E5"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05FAA909"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7C336873"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5B3B0E18" w14:textId="77777777" w:rsidR="00A7294D" w:rsidRPr="003035C6" w:rsidRDefault="00A7294D" w:rsidP="0044406B">
            <w:pPr>
              <w:rPr>
                <w:b/>
              </w:rPr>
            </w:pPr>
          </w:p>
        </w:tc>
      </w:tr>
      <w:tr w:rsidR="00A7294D" w:rsidRPr="003035C6" w14:paraId="15F7366D" w14:textId="77777777" w:rsidTr="0044406B">
        <w:trPr>
          <w:trHeight w:val="386"/>
        </w:trPr>
        <w:tc>
          <w:tcPr>
            <w:tcW w:w="1728" w:type="dxa"/>
            <w:tcBorders>
              <w:top w:val="nil"/>
              <w:left w:val="nil"/>
              <w:bottom w:val="nil"/>
              <w:right w:val="single" w:sz="8" w:space="0" w:color="808080"/>
            </w:tcBorders>
            <w:vAlign w:val="center"/>
          </w:tcPr>
          <w:p w14:paraId="0F8792EF" w14:textId="77777777" w:rsidR="00A7294D" w:rsidRPr="003035C6" w:rsidRDefault="00A7294D" w:rsidP="0044406B">
            <w:pPr>
              <w:rPr>
                <w:b/>
                <w:lang w:val="en-US"/>
              </w:rPr>
            </w:pPr>
            <w:r w:rsidRPr="003035C6">
              <w:rPr>
                <w:b/>
              </w:rPr>
              <w:t>Postcode</w:t>
            </w:r>
          </w:p>
        </w:tc>
        <w:tc>
          <w:tcPr>
            <w:tcW w:w="3600" w:type="dxa"/>
            <w:tcBorders>
              <w:top w:val="single" w:sz="8" w:space="0" w:color="808080"/>
              <w:left w:val="single" w:sz="8" w:space="0" w:color="808080"/>
              <w:bottom w:val="single" w:sz="8" w:space="0" w:color="808080"/>
              <w:right w:val="single" w:sz="8" w:space="0" w:color="808080"/>
            </w:tcBorders>
            <w:vAlign w:val="center"/>
          </w:tcPr>
          <w:p w14:paraId="5F1C86A8"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6466BED5" w14:textId="77777777" w:rsidR="00A7294D" w:rsidRPr="003035C6" w:rsidRDefault="00A7294D" w:rsidP="0044406B">
            <w:pPr>
              <w:rPr>
                <w:b/>
              </w:rPr>
            </w:pPr>
            <w:r w:rsidRPr="003035C6">
              <w:rPr>
                <w:b/>
              </w:rPr>
              <w:t>Postcode</w:t>
            </w:r>
          </w:p>
        </w:tc>
        <w:tc>
          <w:tcPr>
            <w:tcW w:w="3600" w:type="dxa"/>
            <w:tcBorders>
              <w:top w:val="single" w:sz="8" w:space="0" w:color="808080"/>
              <w:left w:val="single" w:sz="8" w:space="0" w:color="808080"/>
              <w:bottom w:val="single" w:sz="8" w:space="0" w:color="808080"/>
              <w:right w:val="single" w:sz="8" w:space="0" w:color="808080"/>
            </w:tcBorders>
            <w:vAlign w:val="center"/>
          </w:tcPr>
          <w:p w14:paraId="54B3EF7B" w14:textId="77777777" w:rsidR="00A7294D" w:rsidRPr="003035C6" w:rsidRDefault="00A7294D" w:rsidP="0044406B">
            <w:pPr>
              <w:rPr>
                <w:b/>
              </w:rPr>
            </w:pPr>
          </w:p>
        </w:tc>
      </w:tr>
    </w:tbl>
    <w:p w14:paraId="47EFA6EC"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2767"/>
        <w:gridCol w:w="1903"/>
        <w:gridCol w:w="2767"/>
      </w:tblGrid>
      <w:tr w:rsidR="00A7294D" w:rsidRPr="003035C6" w14:paraId="46090FC8" w14:textId="77777777" w:rsidTr="0044406B">
        <w:trPr>
          <w:trHeight w:val="386"/>
        </w:trPr>
        <w:tc>
          <w:tcPr>
            <w:tcW w:w="1728" w:type="dxa"/>
            <w:tcBorders>
              <w:top w:val="nil"/>
              <w:left w:val="nil"/>
              <w:bottom w:val="nil"/>
              <w:right w:val="single" w:sz="8" w:space="0" w:color="808080"/>
            </w:tcBorders>
            <w:vAlign w:val="center"/>
          </w:tcPr>
          <w:p w14:paraId="4FE395D5" w14:textId="77777777" w:rsidR="00A7294D" w:rsidRPr="003035C6" w:rsidRDefault="00A7294D" w:rsidP="0044406B">
            <w:pPr>
              <w:rPr>
                <w:b/>
                <w:lang w:val="en-US"/>
              </w:rPr>
            </w:pPr>
            <w:r w:rsidRPr="003035C6">
              <w:rPr>
                <w:b/>
              </w:rPr>
              <w:t>Telephone N</w:t>
            </w:r>
            <w:r w:rsidRPr="003035C6">
              <w:rPr>
                <w:b/>
                <w:u w:val="single"/>
                <w:vertAlign w:val="superscript"/>
              </w:rPr>
              <w:t>o</w:t>
            </w:r>
            <w:r w:rsidRPr="003035C6">
              <w:rPr>
                <w:b/>
              </w:rPr>
              <w:t>:</w:t>
            </w:r>
          </w:p>
        </w:tc>
        <w:tc>
          <w:tcPr>
            <w:tcW w:w="3600" w:type="dxa"/>
            <w:tcBorders>
              <w:top w:val="single" w:sz="8" w:space="0" w:color="808080"/>
              <w:left w:val="single" w:sz="8" w:space="0" w:color="808080"/>
              <w:bottom w:val="single" w:sz="8" w:space="0" w:color="808080"/>
              <w:right w:val="single" w:sz="8" w:space="0" w:color="808080"/>
            </w:tcBorders>
            <w:vAlign w:val="center"/>
          </w:tcPr>
          <w:p w14:paraId="68F7EE02"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A72B692" w14:textId="77777777" w:rsidR="00A7294D" w:rsidRPr="003035C6" w:rsidRDefault="00A7294D" w:rsidP="0044406B">
            <w:pPr>
              <w:rPr>
                <w:b/>
              </w:rPr>
            </w:pPr>
            <w:r w:rsidRPr="003035C6">
              <w:rPr>
                <w:b/>
              </w:rPr>
              <w:t>Telephone N</w:t>
            </w:r>
            <w:r w:rsidRPr="003035C6">
              <w:rPr>
                <w:b/>
                <w:u w:val="single"/>
                <w:vertAlign w:val="superscript"/>
              </w:rPr>
              <w:t>o</w:t>
            </w:r>
            <w:r w:rsidRPr="003035C6">
              <w:rPr>
                <w:b/>
              </w:rPr>
              <w:t>:</w:t>
            </w:r>
          </w:p>
        </w:tc>
        <w:tc>
          <w:tcPr>
            <w:tcW w:w="3600" w:type="dxa"/>
            <w:tcBorders>
              <w:top w:val="single" w:sz="8" w:space="0" w:color="808080"/>
              <w:left w:val="single" w:sz="8" w:space="0" w:color="808080"/>
              <w:bottom w:val="single" w:sz="8" w:space="0" w:color="808080"/>
              <w:right w:val="single" w:sz="8" w:space="0" w:color="808080"/>
            </w:tcBorders>
            <w:vAlign w:val="center"/>
          </w:tcPr>
          <w:p w14:paraId="6DD2AB78" w14:textId="77777777" w:rsidR="00A7294D" w:rsidRPr="003035C6" w:rsidRDefault="00A7294D" w:rsidP="0044406B">
            <w:pPr>
              <w:rPr>
                <w:b/>
              </w:rPr>
            </w:pPr>
          </w:p>
        </w:tc>
      </w:tr>
    </w:tbl>
    <w:p w14:paraId="64AF48CA"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2853"/>
        <w:gridCol w:w="1823"/>
        <w:gridCol w:w="2853"/>
      </w:tblGrid>
      <w:tr w:rsidR="00A7294D" w:rsidRPr="003035C6" w14:paraId="378E0F77" w14:textId="77777777" w:rsidTr="0044406B">
        <w:trPr>
          <w:trHeight w:val="386"/>
        </w:trPr>
        <w:tc>
          <w:tcPr>
            <w:tcW w:w="1728" w:type="dxa"/>
            <w:tcBorders>
              <w:top w:val="nil"/>
              <w:left w:val="nil"/>
              <w:bottom w:val="nil"/>
              <w:right w:val="single" w:sz="8" w:space="0" w:color="808080"/>
            </w:tcBorders>
            <w:vAlign w:val="center"/>
          </w:tcPr>
          <w:p w14:paraId="3388651F" w14:textId="77777777" w:rsidR="00A7294D" w:rsidRPr="003035C6" w:rsidRDefault="00A7294D" w:rsidP="0044406B">
            <w:pPr>
              <w:rPr>
                <w:b/>
                <w:lang w:val="en-US"/>
              </w:rPr>
            </w:pPr>
            <w:r w:rsidRPr="003035C6">
              <w:rPr>
                <w:b/>
                <w:lang w:val="en-US"/>
              </w:rPr>
              <w:t>E-mail:</w:t>
            </w:r>
          </w:p>
        </w:tc>
        <w:tc>
          <w:tcPr>
            <w:tcW w:w="3600" w:type="dxa"/>
            <w:tcBorders>
              <w:top w:val="single" w:sz="8" w:space="0" w:color="808080"/>
              <w:left w:val="single" w:sz="8" w:space="0" w:color="808080"/>
              <w:bottom w:val="single" w:sz="8" w:space="0" w:color="808080"/>
              <w:right w:val="single" w:sz="8" w:space="0" w:color="808080"/>
            </w:tcBorders>
            <w:vAlign w:val="center"/>
          </w:tcPr>
          <w:p w14:paraId="129C13C8"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8AF9802" w14:textId="77777777" w:rsidR="00A7294D" w:rsidRPr="003035C6" w:rsidRDefault="00A7294D" w:rsidP="0044406B">
            <w:pPr>
              <w:rPr>
                <w:b/>
              </w:rPr>
            </w:pPr>
            <w:r w:rsidRPr="003035C6">
              <w:rPr>
                <w:b/>
              </w:rPr>
              <w:t>E-mail:</w:t>
            </w:r>
          </w:p>
        </w:tc>
        <w:tc>
          <w:tcPr>
            <w:tcW w:w="3600" w:type="dxa"/>
            <w:tcBorders>
              <w:top w:val="single" w:sz="8" w:space="0" w:color="808080"/>
              <w:left w:val="single" w:sz="8" w:space="0" w:color="808080"/>
              <w:bottom w:val="single" w:sz="8" w:space="0" w:color="808080"/>
              <w:right w:val="single" w:sz="8" w:space="0" w:color="808080"/>
            </w:tcBorders>
            <w:vAlign w:val="center"/>
          </w:tcPr>
          <w:p w14:paraId="5367289E" w14:textId="77777777" w:rsidR="00A7294D" w:rsidRPr="003035C6" w:rsidRDefault="00A7294D" w:rsidP="0044406B">
            <w:pPr>
              <w:rPr>
                <w:b/>
              </w:rPr>
            </w:pPr>
          </w:p>
        </w:tc>
      </w:tr>
    </w:tbl>
    <w:p w14:paraId="5FF40871" w14:textId="77777777" w:rsidR="00A7294D" w:rsidRPr="003035C6" w:rsidRDefault="00A7294D" w:rsidP="00A7294D">
      <w:pPr>
        <w:pStyle w:val="TinyText"/>
        <w:rPr>
          <w:rFonts w:ascii="Arial Narrow" w:hAnsi="Arial Narrow"/>
        </w:rPr>
      </w:pPr>
    </w:p>
    <w:p w14:paraId="2FF4CA71" w14:textId="77777777" w:rsidR="00A7294D" w:rsidRPr="003035C6" w:rsidRDefault="00A7294D" w:rsidP="00A7294D">
      <w:pPr>
        <w:tabs>
          <w:tab w:val="left" w:pos="2520"/>
        </w:tabs>
      </w:pPr>
    </w:p>
    <w:p w14:paraId="5D072066" w14:textId="77777777" w:rsidR="00A7294D" w:rsidRPr="003035C6" w:rsidRDefault="00A7294D" w:rsidP="00A7294D">
      <w:pPr>
        <w:pStyle w:val="TinyText"/>
        <w:rPr>
          <w:rFonts w:ascii="Arial Narrow" w:hAnsi="Arial Narrow"/>
        </w:rPr>
      </w:pPr>
    </w:p>
    <w:p w14:paraId="647CB057" w14:textId="3143C6CD" w:rsidR="00702207" w:rsidRPr="00702207" w:rsidRDefault="00702207" w:rsidP="00A7294D"/>
    <w:p w14:paraId="1E85EC40" w14:textId="77777777" w:rsidR="00702207" w:rsidRPr="00702207" w:rsidRDefault="00702207" w:rsidP="00702207">
      <w:pPr>
        <w:rPr>
          <w:b/>
          <w:bCs/>
          <w:lang w:val="en-US"/>
        </w:rPr>
      </w:pPr>
      <w:r w:rsidRPr="00702207">
        <w:rPr>
          <w:b/>
          <w:bCs/>
          <w:lang w:val="en-US"/>
        </w:rPr>
        <w:br w:type="page"/>
      </w:r>
    </w:p>
    <w:p w14:paraId="12C50348" w14:textId="77777777" w:rsidR="00702207" w:rsidRPr="00702207" w:rsidRDefault="00702207" w:rsidP="00702207">
      <w:pPr>
        <w:rPr>
          <w:b/>
          <w:bCs/>
          <w:lang w:val="en-US"/>
        </w:rPr>
      </w:pPr>
      <w:r w:rsidRPr="00702207">
        <w:rPr>
          <w:b/>
          <w:bCs/>
          <w:lang w:val="en-US"/>
        </w:rPr>
        <w:lastRenderedPageBreak/>
        <w:t>Section 7</w:t>
      </w:r>
      <w:r w:rsidRPr="00702207">
        <w:rPr>
          <w:b/>
          <w:bCs/>
          <w:lang w:val="en-US"/>
        </w:rPr>
        <w:tab/>
        <w:t>Declaration</w:t>
      </w:r>
    </w:p>
    <w:p w14:paraId="2B1BA531" w14:textId="77777777" w:rsidR="00702207" w:rsidRPr="00702207" w:rsidRDefault="00702207" w:rsidP="00702207"/>
    <w:tbl>
      <w:tblPr>
        <w:tblW w:w="5000" w:type="pct"/>
        <w:tblBorders>
          <w:top w:val="single" w:sz="8" w:space="0" w:color="808080"/>
        </w:tblBorders>
        <w:tblLook w:val="0000" w:firstRow="0" w:lastRow="0" w:firstColumn="0" w:lastColumn="0" w:noHBand="0" w:noVBand="0"/>
      </w:tblPr>
      <w:tblGrid>
        <w:gridCol w:w="225"/>
        <w:gridCol w:w="881"/>
        <w:gridCol w:w="3910"/>
        <w:gridCol w:w="667"/>
        <w:gridCol w:w="3101"/>
        <w:gridCol w:w="222"/>
      </w:tblGrid>
      <w:tr w:rsidR="00702207" w:rsidRPr="00702207" w14:paraId="2C3CEF94" w14:textId="77777777" w:rsidTr="0044406B">
        <w:trPr>
          <w:trHeight w:val="1755"/>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5E9D1FF1" w14:textId="77777777" w:rsidR="00702207" w:rsidRPr="00702207" w:rsidRDefault="00702207" w:rsidP="00702207">
            <w:pPr>
              <w:rPr>
                <w:b/>
                <w:lang w:val="en-US"/>
              </w:rPr>
            </w:pPr>
          </w:p>
          <w:p w14:paraId="4CDF43E8" w14:textId="77777777" w:rsidR="00702207" w:rsidRPr="00702207" w:rsidRDefault="00702207" w:rsidP="00702207">
            <w:pPr>
              <w:rPr>
                <w:lang w:val="en-US"/>
              </w:rPr>
            </w:pPr>
            <w:r w:rsidRPr="00702207">
              <w:rPr>
                <w:b/>
                <w:lang w:val="en-US"/>
              </w:rPr>
              <w:t xml:space="preserve">I confirm that the information provided in this application is both truthful and accurate. I have omitted no facts that could affect my employment. I understand that any false misleading statements could place any subsequent employment in jeopardy. I understand that any employment entered into is subject to documentary evidence of my right to work in the </w:t>
            </w:r>
            <w:smartTag w:uri="urn:schemas-microsoft-com:office:smarttags" w:element="place">
              <w:smartTag w:uri="urn:schemas-microsoft-com:office:smarttags" w:element="country-region">
                <w:r w:rsidRPr="00702207">
                  <w:rPr>
                    <w:b/>
                    <w:lang w:val="en-US"/>
                  </w:rPr>
                  <w:t>UK</w:t>
                </w:r>
              </w:smartTag>
            </w:smartTag>
            <w:r w:rsidRPr="00702207">
              <w:rPr>
                <w:b/>
                <w:lang w:val="en-US"/>
              </w:rPr>
              <w:t xml:space="preserve"> and satisfactory references. </w:t>
            </w:r>
          </w:p>
        </w:tc>
      </w:tr>
      <w:tr w:rsidR="00702207" w:rsidRPr="00702207" w14:paraId="1D1FA809" w14:textId="77777777" w:rsidTr="0044406B">
        <w:trPr>
          <w:cantSplit/>
          <w:trHeight w:val="386"/>
        </w:trPr>
        <w:tc>
          <w:tcPr>
            <w:tcW w:w="130" w:type="pct"/>
            <w:tcBorders>
              <w:top w:val="single" w:sz="8" w:space="0" w:color="808080"/>
              <w:left w:val="single" w:sz="8" w:space="0" w:color="808080"/>
              <w:bottom w:val="single" w:sz="8" w:space="0" w:color="808080"/>
              <w:right w:val="single" w:sz="8" w:space="0" w:color="808080"/>
            </w:tcBorders>
            <w:vAlign w:val="center"/>
          </w:tcPr>
          <w:p w14:paraId="38BFC181" w14:textId="77777777" w:rsidR="00702207" w:rsidRPr="00702207" w:rsidRDefault="00702207" w:rsidP="00702207">
            <w:pPr>
              <w:rPr>
                <w:b/>
                <w:bCs/>
                <w:lang w:val="en-US"/>
              </w:rPr>
            </w:pPr>
          </w:p>
        </w:tc>
        <w:tc>
          <w:tcPr>
            <w:tcW w:w="494" w:type="pct"/>
            <w:tcBorders>
              <w:top w:val="single" w:sz="8" w:space="0" w:color="808080"/>
              <w:left w:val="single" w:sz="8" w:space="0" w:color="808080"/>
              <w:bottom w:val="single" w:sz="8" w:space="0" w:color="808080"/>
              <w:right w:val="single" w:sz="8" w:space="0" w:color="808080"/>
            </w:tcBorders>
            <w:vAlign w:val="center"/>
          </w:tcPr>
          <w:p w14:paraId="2F6F494E" w14:textId="77777777" w:rsidR="00702207" w:rsidRPr="00702207" w:rsidRDefault="00702207" w:rsidP="00702207">
            <w:pPr>
              <w:rPr>
                <w:b/>
                <w:bCs/>
                <w:lang w:val="en-US"/>
              </w:rPr>
            </w:pPr>
            <w:r w:rsidRPr="00702207">
              <w:rPr>
                <w:b/>
                <w:bCs/>
                <w:lang w:val="en-US"/>
              </w:rPr>
              <w:t>Signed:</w:t>
            </w:r>
          </w:p>
        </w:tc>
        <w:tc>
          <w:tcPr>
            <w:tcW w:w="2175" w:type="pct"/>
            <w:tcBorders>
              <w:top w:val="single" w:sz="8" w:space="0" w:color="808080"/>
              <w:left w:val="single" w:sz="8" w:space="0" w:color="808080"/>
              <w:bottom w:val="single" w:sz="8" w:space="0" w:color="808080"/>
              <w:right w:val="single" w:sz="8" w:space="0" w:color="808080"/>
            </w:tcBorders>
            <w:vAlign w:val="center"/>
          </w:tcPr>
          <w:p w14:paraId="5B5C0E33" w14:textId="77777777" w:rsidR="00702207" w:rsidRPr="00702207" w:rsidRDefault="00702207" w:rsidP="00702207">
            <w:pPr>
              <w:rPr>
                <w:b/>
              </w:rPr>
            </w:pPr>
          </w:p>
          <w:p w14:paraId="7599A4B3" w14:textId="77777777" w:rsidR="00702207" w:rsidRPr="00702207" w:rsidRDefault="00702207" w:rsidP="00702207">
            <w:pPr>
              <w:rPr>
                <w:b/>
              </w:rPr>
            </w:pPr>
          </w:p>
        </w:tc>
        <w:tc>
          <w:tcPr>
            <w:tcW w:w="368" w:type="pct"/>
            <w:tcBorders>
              <w:top w:val="single" w:sz="8" w:space="0" w:color="808080"/>
              <w:left w:val="single" w:sz="8" w:space="0" w:color="808080"/>
              <w:bottom w:val="single" w:sz="8" w:space="0" w:color="808080"/>
              <w:right w:val="single" w:sz="8" w:space="0" w:color="808080"/>
            </w:tcBorders>
            <w:vAlign w:val="center"/>
          </w:tcPr>
          <w:p w14:paraId="22504FA1" w14:textId="77777777" w:rsidR="00702207" w:rsidRPr="00702207" w:rsidRDefault="00702207" w:rsidP="00702207">
            <w:r w:rsidRPr="00702207">
              <w:rPr>
                <w:b/>
                <w:bCs/>
                <w:lang w:val="en-US"/>
              </w:rPr>
              <w:t>Date:</w:t>
            </w:r>
          </w:p>
        </w:tc>
        <w:tc>
          <w:tcPr>
            <w:tcW w:w="1726" w:type="pct"/>
            <w:tcBorders>
              <w:top w:val="single" w:sz="8" w:space="0" w:color="808080"/>
              <w:left w:val="single" w:sz="8" w:space="0" w:color="808080"/>
              <w:bottom w:val="single" w:sz="8" w:space="0" w:color="808080"/>
              <w:right w:val="single" w:sz="8" w:space="0" w:color="808080"/>
            </w:tcBorders>
            <w:vAlign w:val="center"/>
          </w:tcPr>
          <w:p w14:paraId="7E0B9CD7" w14:textId="77777777" w:rsidR="00702207" w:rsidRPr="00702207" w:rsidRDefault="00702207" w:rsidP="00702207"/>
        </w:tc>
        <w:tc>
          <w:tcPr>
            <w:tcW w:w="107" w:type="pct"/>
            <w:tcBorders>
              <w:top w:val="single" w:sz="8" w:space="0" w:color="808080"/>
              <w:left w:val="single" w:sz="8" w:space="0" w:color="808080"/>
              <w:bottom w:val="single" w:sz="8" w:space="0" w:color="808080"/>
              <w:right w:val="single" w:sz="8" w:space="0" w:color="808080"/>
            </w:tcBorders>
            <w:vAlign w:val="center"/>
          </w:tcPr>
          <w:p w14:paraId="1E8CDDA4" w14:textId="77777777" w:rsidR="00702207" w:rsidRPr="00702207" w:rsidRDefault="00702207" w:rsidP="00702207"/>
        </w:tc>
      </w:tr>
      <w:tr w:rsidR="00702207" w:rsidRPr="00702207" w14:paraId="196D5AE2" w14:textId="77777777" w:rsidTr="0044406B">
        <w:trPr>
          <w:trHeight w:val="960"/>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627E115F" w14:textId="77777777" w:rsidR="00702207" w:rsidRPr="00702207" w:rsidRDefault="00702207" w:rsidP="00702207">
            <w:pPr>
              <w:rPr>
                <w:b/>
                <w:bCs/>
                <w:lang w:val="en-US"/>
              </w:rPr>
            </w:pPr>
          </w:p>
        </w:tc>
      </w:tr>
    </w:tbl>
    <w:p w14:paraId="54C365B8" w14:textId="0F8AAAAC" w:rsidR="00AE762B" w:rsidRPr="00033E68" w:rsidRDefault="00AE762B" w:rsidP="00592A9D"/>
    <w:sectPr w:rsidR="00AE762B" w:rsidRPr="00033E68" w:rsidSect="0010793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365BB" w14:textId="77777777" w:rsidR="004072CA" w:rsidRDefault="004072CA" w:rsidP="009B42EB">
      <w:r>
        <w:separator/>
      </w:r>
    </w:p>
  </w:endnote>
  <w:endnote w:type="continuationSeparator" w:id="0">
    <w:p w14:paraId="54C365BC" w14:textId="77777777" w:rsidR="004072CA" w:rsidRDefault="004072CA" w:rsidP="009B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4C923" w14:textId="77777777" w:rsidR="00702207" w:rsidRPr="00575B53" w:rsidRDefault="00702207" w:rsidP="00575B53">
    <w:pPr>
      <w:pStyle w:val="Footer"/>
      <w:rPr>
        <w:i/>
        <w:noProof/>
        <w:sz w:val="16"/>
      </w:rPr>
    </w:pPr>
    <w:r w:rsidRPr="00575B53">
      <w:rPr>
        <w:i/>
        <w:noProof/>
        <w:sz w:val="16"/>
        <w:lang w:eastAsia="en-GB"/>
      </w:rPr>
      <w:t xml:space="preserve">A4ID is a registered charity in England and Wales no 1118565, and a registered company limited by guarantee in England and Wales no  5907641, registered address The Green House, 244-254 Cambridge Heath Road, London, England, E2 9DA, tel  0203 559 6244, email: </w:t>
    </w:r>
    <w:hyperlink r:id="rId1" w:history="1">
      <w:r w:rsidRPr="00575B53">
        <w:rPr>
          <w:rStyle w:val="Hyperlink"/>
          <w:i/>
          <w:noProof/>
          <w:sz w:val="16"/>
          <w:lang w:eastAsia="en-GB"/>
        </w:rPr>
        <w:t>info@a4id.org</w:t>
      </w:r>
    </w:hyperlink>
    <w:r w:rsidRPr="00575B53">
      <w:rPr>
        <w:i/>
        <w:noProof/>
        <w:sz w:val="16"/>
      </w:rPr>
      <w:tab/>
    </w:r>
    <w:r w:rsidRPr="00575B53">
      <w:rPr>
        <w:i/>
        <w:noProof/>
        <w:color w:val="7F7F7F" w:themeColor="background1" w:themeShade="7F"/>
        <w:spacing w:val="60"/>
        <w:sz w:val="16"/>
        <w:lang w:eastAsia="en-GB"/>
      </w:rPr>
      <w:t>Page</w:t>
    </w:r>
    <w:r w:rsidRPr="00575B53">
      <w:rPr>
        <w:i/>
        <w:noProof/>
        <w:sz w:val="16"/>
        <w:lang w:eastAsia="en-GB"/>
      </w:rPr>
      <w:t xml:space="preserve"> | </w:t>
    </w:r>
    <w:r w:rsidRPr="00575B53">
      <w:rPr>
        <w:i/>
        <w:noProof/>
        <w:sz w:val="16"/>
        <w:lang w:eastAsia="en-GB"/>
      </w:rPr>
      <w:fldChar w:fldCharType="begin"/>
    </w:r>
    <w:r w:rsidRPr="00575B53">
      <w:rPr>
        <w:i/>
        <w:noProof/>
        <w:sz w:val="16"/>
        <w:lang w:eastAsia="en-GB"/>
      </w:rPr>
      <w:instrText xml:space="preserve"> PAGE   \* MERGEFORMAT </w:instrText>
    </w:r>
    <w:r w:rsidRPr="00575B53">
      <w:rPr>
        <w:i/>
        <w:noProof/>
        <w:sz w:val="16"/>
        <w:lang w:eastAsia="en-GB"/>
      </w:rPr>
      <w:fldChar w:fldCharType="separate"/>
    </w:r>
    <w:r w:rsidRPr="00575B53">
      <w:rPr>
        <w:i/>
        <w:noProof/>
        <w:sz w:val="16"/>
        <w:lang w:eastAsia="en-GB"/>
      </w:rPr>
      <w:t>1</w:t>
    </w:r>
    <w:r w:rsidRPr="00575B53">
      <w:rPr>
        <w:b/>
        <w:bCs/>
        <w:i/>
        <w:noProof/>
        <w:sz w:val="16"/>
        <w:lang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44D7C" w14:textId="2D22E9BC" w:rsidR="00000000" w:rsidRPr="00083E8F" w:rsidRDefault="0042697E" w:rsidP="00083E8F">
    <w:pPr>
      <w:pStyle w:val="Footer"/>
      <w:jc w:val="center"/>
      <w:rPr>
        <w:sz w:val="16"/>
      </w:rPr>
    </w:pPr>
    <w:r w:rsidRPr="00786902">
      <w:rPr>
        <w:noProof/>
        <w:sz w:val="16"/>
        <w:lang w:eastAsia="en-GB"/>
      </w:rPr>
      <w:t xml:space="preserve">A4ID is a registered charity in England and Wales no 1118565, and a registered company limited by guarantee in England and Wales no  </w:t>
    </w:r>
    <w:r w:rsidR="00B46AC9">
      <w:rPr>
        <w:noProof/>
        <w:sz w:val="16"/>
        <w:lang w:eastAsia="en-GB"/>
      </w:rPr>
      <w:t>0</w:t>
    </w:r>
    <w:r w:rsidRPr="00786902">
      <w:rPr>
        <w:noProof/>
        <w:sz w:val="16"/>
        <w:lang w:eastAsia="en-GB"/>
      </w:rPr>
      <w:t xml:space="preserve">5907641, registered address </w:t>
    </w:r>
    <w:r w:rsidRPr="0042697E">
      <w:rPr>
        <w:noProof/>
        <w:sz w:val="16"/>
        <w:lang w:eastAsia="en-GB"/>
      </w:rPr>
      <w:t>The Green House, 244-254 Cambridge Heath Rd, London E2 9DA</w:t>
    </w:r>
    <w:r>
      <w:rPr>
        <w:noProof/>
        <w:sz w:val="16"/>
        <w:lang w:eastAsia="en-GB"/>
      </w:rPr>
      <w:t>, tel  0</w:t>
    </w:r>
    <w:r w:rsidRPr="00446886">
      <w:rPr>
        <w:noProof/>
        <w:sz w:val="16"/>
        <w:lang w:eastAsia="en-GB"/>
      </w:rPr>
      <w:t xml:space="preserve">203 </w:t>
    </w:r>
    <w:r w:rsidRPr="0042697E">
      <w:rPr>
        <w:noProof/>
        <w:sz w:val="16"/>
        <w:lang w:eastAsia="en-GB"/>
      </w:rPr>
      <w:t>559 6244</w:t>
    </w:r>
    <w:r w:rsidRPr="00786902">
      <w:rPr>
        <w:noProof/>
        <w:sz w:val="16"/>
        <w:lang w:eastAsia="en-GB"/>
      </w:rPr>
      <w:t xml:space="preserve">, e: </w:t>
    </w:r>
    <w:hyperlink r:id="rId1" w:history="1">
      <w:r w:rsidRPr="005C2CA0">
        <w:rPr>
          <w:rStyle w:val="Hyperlink"/>
          <w:noProof/>
          <w:sz w:val="16"/>
          <w:lang w:eastAsia="en-GB"/>
        </w:rPr>
        <w:t>info@a4id.org</w:t>
      </w:r>
    </w:hyperlink>
    <w:r>
      <w:rPr>
        <w:noProof/>
        <w:sz w:val="16"/>
        <w:lang w:eastAsia="en-GB"/>
      </w:rPr>
      <w:t xml:space="preserve"> </w:t>
    </w:r>
    <w:r>
      <w:rPr>
        <w:noProof/>
        <w:sz w:val="16"/>
        <w:lang w:eastAsia="en-GB"/>
      </w:rPr>
      <w:tab/>
    </w:r>
    <w:r w:rsidRPr="00CA1A65">
      <w:rPr>
        <w:noProof/>
        <w:color w:val="7F7F7F" w:themeColor="background1" w:themeShade="7F"/>
        <w:spacing w:val="60"/>
        <w:sz w:val="16"/>
        <w:lang w:eastAsia="en-GB"/>
      </w:rPr>
      <w:t>Page</w:t>
    </w:r>
    <w:r w:rsidRPr="00CA1A65">
      <w:rPr>
        <w:noProof/>
        <w:sz w:val="16"/>
        <w:lang w:eastAsia="en-GB"/>
      </w:rPr>
      <w:t xml:space="preserve"> | </w:t>
    </w:r>
    <w:r w:rsidRPr="00CA1A65">
      <w:rPr>
        <w:noProof/>
        <w:sz w:val="16"/>
        <w:lang w:eastAsia="en-GB"/>
      </w:rPr>
      <w:fldChar w:fldCharType="begin"/>
    </w:r>
    <w:r w:rsidRPr="00CA1A65">
      <w:rPr>
        <w:noProof/>
        <w:sz w:val="16"/>
        <w:lang w:eastAsia="en-GB"/>
      </w:rPr>
      <w:instrText xml:space="preserve"> PAGE   \* MERGEFORMAT </w:instrText>
    </w:r>
    <w:r w:rsidRPr="00CA1A65">
      <w:rPr>
        <w:noProof/>
        <w:sz w:val="16"/>
        <w:lang w:eastAsia="en-GB"/>
      </w:rPr>
      <w:fldChar w:fldCharType="separate"/>
    </w:r>
    <w:r>
      <w:rPr>
        <w:noProof/>
        <w:sz w:val="16"/>
        <w:lang w:eastAsia="en-GB"/>
      </w:rPr>
      <w:t>8</w:t>
    </w:r>
    <w:r w:rsidRPr="00CA1A65">
      <w:rPr>
        <w:b/>
        <w:bCs/>
        <w:noProof/>
        <w:sz w:val="16"/>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365B9" w14:textId="77777777" w:rsidR="004072CA" w:rsidRDefault="004072CA" w:rsidP="009B42EB">
      <w:r>
        <w:separator/>
      </w:r>
    </w:p>
  </w:footnote>
  <w:footnote w:type="continuationSeparator" w:id="0">
    <w:p w14:paraId="54C365BA" w14:textId="77777777" w:rsidR="004072CA" w:rsidRDefault="004072CA" w:rsidP="009B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275B4" w14:textId="77777777" w:rsidR="000438C8" w:rsidRDefault="000438C8" w:rsidP="000438C8">
    <w:pPr>
      <w:pStyle w:val="Header"/>
    </w:pPr>
    <w:r>
      <w:rPr>
        <w:noProof/>
        <w:lang w:eastAsia="en-GB"/>
      </w:rPr>
      <w:drawing>
        <wp:anchor distT="0" distB="0" distL="114300" distR="114300" simplePos="0" relativeHeight="251659264" behindDoc="1" locked="0" layoutInCell="1" allowOverlap="1" wp14:anchorId="6947FFC9" wp14:editId="0A2CC286">
          <wp:simplePos x="0" y="0"/>
          <wp:positionH relativeFrom="column">
            <wp:posOffset>-619125</wp:posOffset>
          </wp:positionH>
          <wp:positionV relativeFrom="paragraph">
            <wp:posOffset>-202565</wp:posOffset>
          </wp:positionV>
          <wp:extent cx="762000" cy="76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16D63B1B" w14:textId="744A811C" w:rsidR="00702207" w:rsidRDefault="000438C8" w:rsidP="000438C8">
    <w:pPr>
      <w:pStyle w:val="Header"/>
    </w:pPr>
    <w:r>
      <w:t xml:space="preserve">                    </w:t>
    </w:r>
    <w:r w:rsidRPr="00B94B7F">
      <w:rPr>
        <w:b/>
        <w:color w:val="FF0000"/>
      </w:rPr>
      <w:t>Lawyers Eradicating Poverty</w:t>
    </w:r>
    <w:r w:rsidR="00702207">
      <w:t xml:space="preserve"> </w:t>
    </w:r>
  </w:p>
  <w:p w14:paraId="33A63EC5" w14:textId="77777777" w:rsidR="00702207" w:rsidRPr="00F726E7" w:rsidRDefault="00702207">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365BD" w14:textId="77777777" w:rsidR="00BE180A" w:rsidRDefault="00BE180A" w:rsidP="009B42EB">
    <w:pPr>
      <w:pStyle w:val="Header"/>
    </w:pPr>
    <w:r>
      <w:rPr>
        <w:noProof/>
        <w:lang w:eastAsia="en-GB"/>
      </w:rPr>
      <w:drawing>
        <wp:anchor distT="0" distB="0" distL="114300" distR="114300" simplePos="0" relativeHeight="251656192" behindDoc="1" locked="0" layoutInCell="1" allowOverlap="1" wp14:anchorId="54C365C0" wp14:editId="54C365C1">
          <wp:simplePos x="0" y="0"/>
          <wp:positionH relativeFrom="column">
            <wp:posOffset>-619125</wp:posOffset>
          </wp:positionH>
          <wp:positionV relativeFrom="paragraph">
            <wp:posOffset>-202565</wp:posOffset>
          </wp:positionV>
          <wp:extent cx="762000" cy="762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54C365BE" w14:textId="77777777" w:rsidR="00BE180A" w:rsidRPr="00B94B7F" w:rsidRDefault="00B94B7F" w:rsidP="009B42EB">
    <w:pPr>
      <w:pStyle w:val="Header"/>
      <w:rPr>
        <w:b/>
      </w:rPr>
    </w:pPr>
    <w:r>
      <w:t xml:space="preserve">                   </w:t>
    </w:r>
    <w:r w:rsidR="00BE180A">
      <w:t xml:space="preserve"> </w:t>
    </w:r>
    <w:r w:rsidR="00BE180A" w:rsidRPr="00B94B7F">
      <w:rPr>
        <w:b/>
        <w:color w:val="FF0000"/>
      </w:rPr>
      <w:t xml:space="preserve">Lawyers Eradicating Poverty </w:t>
    </w:r>
    <w:r w:rsidR="00BE180A" w:rsidRPr="00B94B7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84FD7"/>
    <w:multiLevelType w:val="hybridMultilevel"/>
    <w:tmpl w:val="5B681B8C"/>
    <w:lvl w:ilvl="0" w:tplc="04090017">
      <w:start w:val="1"/>
      <w:numFmt w:val="lowerLetter"/>
      <w:lvlText w:val="%1)"/>
      <w:lvlJc w:val="left"/>
      <w:pPr>
        <w:tabs>
          <w:tab w:val="num" w:pos="1494"/>
        </w:tabs>
        <w:ind w:left="1494" w:hanging="360"/>
      </w:pPr>
    </w:lvl>
    <w:lvl w:ilvl="1" w:tplc="04090019" w:tentative="1">
      <w:start w:val="1"/>
      <w:numFmt w:val="lowerLetter"/>
      <w:lvlText w:val="%2."/>
      <w:lvlJc w:val="left"/>
      <w:pPr>
        <w:tabs>
          <w:tab w:val="num" w:pos="1491"/>
        </w:tabs>
        <w:ind w:left="1491" w:hanging="360"/>
      </w:pPr>
    </w:lvl>
    <w:lvl w:ilvl="2" w:tplc="0409001B" w:tentative="1">
      <w:start w:val="1"/>
      <w:numFmt w:val="lowerRoman"/>
      <w:lvlText w:val="%3."/>
      <w:lvlJc w:val="right"/>
      <w:pPr>
        <w:tabs>
          <w:tab w:val="num" w:pos="2211"/>
        </w:tabs>
        <w:ind w:left="2211" w:hanging="180"/>
      </w:pPr>
    </w:lvl>
    <w:lvl w:ilvl="3" w:tplc="0409000F" w:tentative="1">
      <w:start w:val="1"/>
      <w:numFmt w:val="decimal"/>
      <w:lvlText w:val="%4."/>
      <w:lvlJc w:val="left"/>
      <w:pPr>
        <w:tabs>
          <w:tab w:val="num" w:pos="2931"/>
        </w:tabs>
        <w:ind w:left="2931" w:hanging="360"/>
      </w:pPr>
    </w:lvl>
    <w:lvl w:ilvl="4" w:tplc="04090019" w:tentative="1">
      <w:start w:val="1"/>
      <w:numFmt w:val="lowerLetter"/>
      <w:lvlText w:val="%5."/>
      <w:lvlJc w:val="left"/>
      <w:pPr>
        <w:tabs>
          <w:tab w:val="num" w:pos="3651"/>
        </w:tabs>
        <w:ind w:left="3651" w:hanging="360"/>
      </w:pPr>
    </w:lvl>
    <w:lvl w:ilvl="5" w:tplc="0409001B" w:tentative="1">
      <w:start w:val="1"/>
      <w:numFmt w:val="lowerRoman"/>
      <w:lvlText w:val="%6."/>
      <w:lvlJc w:val="right"/>
      <w:pPr>
        <w:tabs>
          <w:tab w:val="num" w:pos="4371"/>
        </w:tabs>
        <w:ind w:left="4371" w:hanging="180"/>
      </w:pPr>
    </w:lvl>
    <w:lvl w:ilvl="6" w:tplc="0409000F" w:tentative="1">
      <w:start w:val="1"/>
      <w:numFmt w:val="decimal"/>
      <w:lvlText w:val="%7."/>
      <w:lvlJc w:val="left"/>
      <w:pPr>
        <w:tabs>
          <w:tab w:val="num" w:pos="5091"/>
        </w:tabs>
        <w:ind w:left="5091" w:hanging="360"/>
      </w:pPr>
    </w:lvl>
    <w:lvl w:ilvl="7" w:tplc="04090019" w:tentative="1">
      <w:start w:val="1"/>
      <w:numFmt w:val="lowerLetter"/>
      <w:lvlText w:val="%8."/>
      <w:lvlJc w:val="left"/>
      <w:pPr>
        <w:tabs>
          <w:tab w:val="num" w:pos="5811"/>
        </w:tabs>
        <w:ind w:left="5811" w:hanging="360"/>
      </w:pPr>
    </w:lvl>
    <w:lvl w:ilvl="8" w:tplc="0409001B" w:tentative="1">
      <w:start w:val="1"/>
      <w:numFmt w:val="lowerRoman"/>
      <w:lvlText w:val="%9."/>
      <w:lvlJc w:val="right"/>
      <w:pPr>
        <w:tabs>
          <w:tab w:val="num" w:pos="6531"/>
        </w:tabs>
        <w:ind w:left="6531" w:hanging="180"/>
      </w:pPr>
    </w:lvl>
  </w:abstractNum>
  <w:abstractNum w:abstractNumId="1" w15:restartNumberingAfterBreak="0">
    <w:nsid w:val="3E601B6F"/>
    <w:multiLevelType w:val="singleLevel"/>
    <w:tmpl w:val="3FDC4634"/>
    <w:lvl w:ilvl="0">
      <w:start w:val="1"/>
      <w:numFmt w:val="lowerLetter"/>
      <w:lvlText w:val="(%1)"/>
      <w:lvlJc w:val="left"/>
      <w:pPr>
        <w:tabs>
          <w:tab w:val="num" w:pos="1080"/>
        </w:tabs>
        <w:ind w:left="1080" w:hanging="360"/>
      </w:pPr>
    </w:lvl>
  </w:abstractNum>
  <w:abstractNum w:abstractNumId="2" w15:restartNumberingAfterBreak="0">
    <w:nsid w:val="42B2717A"/>
    <w:multiLevelType w:val="singleLevel"/>
    <w:tmpl w:val="6FDCC342"/>
    <w:lvl w:ilvl="0">
      <w:start w:val="3"/>
      <w:numFmt w:val="lowerLetter"/>
      <w:lvlText w:val="(%1)"/>
      <w:lvlJc w:val="left"/>
      <w:pPr>
        <w:tabs>
          <w:tab w:val="num" w:pos="1080"/>
        </w:tabs>
        <w:ind w:left="1080" w:hanging="360"/>
      </w:pPr>
    </w:lvl>
  </w:abstractNum>
  <w:abstractNum w:abstractNumId="3"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0"/>
  </w:num>
  <w:num w:numId="3">
    <w:abstractNumId w:val="1"/>
    <w:lvlOverride w:ilvl="0">
      <w:startOverride w:val="1"/>
    </w:lvlOverride>
  </w:num>
  <w:num w:numId="4">
    <w:abstractNumId w:val="2"/>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zSyMDQ3NTawNLNQ0lEKTi0uzszPAykwqgUAbhhHAiwAAAA="/>
  </w:docVars>
  <w:rsids>
    <w:rsidRoot w:val="004072CA"/>
    <w:rsid w:val="00033E68"/>
    <w:rsid w:val="000438C8"/>
    <w:rsid w:val="00083E8F"/>
    <w:rsid w:val="0010793F"/>
    <w:rsid w:val="00110199"/>
    <w:rsid w:val="00170C4C"/>
    <w:rsid w:val="0018239C"/>
    <w:rsid w:val="002949B0"/>
    <w:rsid w:val="00300E51"/>
    <w:rsid w:val="00343BF3"/>
    <w:rsid w:val="00360C35"/>
    <w:rsid w:val="004072CA"/>
    <w:rsid w:val="0042697E"/>
    <w:rsid w:val="00446886"/>
    <w:rsid w:val="0048338F"/>
    <w:rsid w:val="00493EBD"/>
    <w:rsid w:val="005376A0"/>
    <w:rsid w:val="00592A9D"/>
    <w:rsid w:val="005E2B15"/>
    <w:rsid w:val="006E7418"/>
    <w:rsid w:val="00702207"/>
    <w:rsid w:val="00786902"/>
    <w:rsid w:val="008B5234"/>
    <w:rsid w:val="008E1C83"/>
    <w:rsid w:val="00951A17"/>
    <w:rsid w:val="009B42EB"/>
    <w:rsid w:val="00A7294D"/>
    <w:rsid w:val="00AC175C"/>
    <w:rsid w:val="00AE762B"/>
    <w:rsid w:val="00B263A8"/>
    <w:rsid w:val="00B35312"/>
    <w:rsid w:val="00B46AC9"/>
    <w:rsid w:val="00B85F69"/>
    <w:rsid w:val="00B94B7F"/>
    <w:rsid w:val="00BE180A"/>
    <w:rsid w:val="00CE1341"/>
    <w:rsid w:val="00DB239C"/>
    <w:rsid w:val="00E55DC2"/>
    <w:rsid w:val="00ED7F6F"/>
    <w:rsid w:val="00EF012C"/>
    <w:rsid w:val="00F91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8433"/>
    <o:shapelayout v:ext="edit">
      <o:idmap v:ext="edit" data="1"/>
    </o:shapelayout>
  </w:shapeDefaults>
  <w:decimalSymbol w:val="."/>
  <w:listSeparator w:val=","/>
  <w14:docId w14:val="54C365B2"/>
  <w15:docId w15:val="{06B69E6A-1C2E-42AB-92BE-CC249148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170C4C"/>
    <w:pPr>
      <w:outlineLvl w:val="0"/>
    </w:pPr>
    <w:rPr>
      <w:b/>
      <w:smallCaps/>
      <w:sz w:val="28"/>
      <w:szCs w:val="28"/>
    </w:rPr>
  </w:style>
  <w:style w:type="paragraph" w:styleId="Heading2">
    <w:name w:val="heading 2"/>
    <w:basedOn w:val="Normal"/>
    <w:next w:val="Normal"/>
    <w:link w:val="Heading2Char"/>
    <w:uiPriority w:val="9"/>
    <w:unhideWhenUsed/>
    <w:qFormat/>
    <w:rsid w:val="00170C4C"/>
    <w:pPr>
      <w:outlineLvl w:val="1"/>
    </w:pPr>
    <w:rPr>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uiPriority w:val="99"/>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basedOn w:val="DefaultParagraphFont"/>
    <w:link w:val="Heading1"/>
    <w:uiPriority w:val="9"/>
    <w:rsid w:val="00170C4C"/>
    <w:rPr>
      <w:rFonts w:ascii="Arial Narrow" w:hAnsi="Arial Narrow" w:cs="Arial"/>
      <w:b/>
      <w:smallCaps/>
      <w:sz w:val="28"/>
      <w:szCs w:val="28"/>
    </w:rPr>
  </w:style>
  <w:style w:type="character" w:customStyle="1" w:styleId="Heading2Char">
    <w:name w:val="Heading 2 Char"/>
    <w:basedOn w:val="DefaultParagraphFont"/>
    <w:link w:val="Heading2"/>
    <w:uiPriority w:val="9"/>
    <w:rsid w:val="00170C4C"/>
    <w:rPr>
      <w:rFonts w:ascii="Arial Narrow"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B94B7F"/>
    <w:rPr>
      <w:color w:val="0000FF" w:themeColor="hyperlink"/>
      <w:u w:val="single"/>
    </w:rPr>
  </w:style>
  <w:style w:type="character" w:styleId="CommentReference">
    <w:name w:val="annotation reference"/>
    <w:basedOn w:val="DefaultParagraphFont"/>
    <w:semiHidden/>
    <w:unhideWhenUsed/>
    <w:rsid w:val="00702207"/>
    <w:rPr>
      <w:sz w:val="16"/>
      <w:szCs w:val="16"/>
    </w:rPr>
  </w:style>
  <w:style w:type="paragraph" w:styleId="CommentText">
    <w:name w:val="annotation text"/>
    <w:basedOn w:val="Normal"/>
    <w:link w:val="CommentTextChar"/>
    <w:semiHidden/>
    <w:unhideWhenUsed/>
    <w:rsid w:val="00702207"/>
    <w:pPr>
      <w:spacing w:line="240" w:lineRule="auto"/>
      <w:jc w:val="left"/>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702207"/>
    <w:rPr>
      <w:rFonts w:ascii="Arial" w:eastAsia="Times New Roman" w:hAnsi="Arial" w:cs="Times New Roman"/>
      <w:sz w:val="20"/>
      <w:szCs w:val="20"/>
    </w:rPr>
  </w:style>
  <w:style w:type="paragraph" w:customStyle="1" w:styleId="TinyText">
    <w:name w:val="Tiny Text"/>
    <w:basedOn w:val="Normal"/>
    <w:rsid w:val="00A7294D"/>
    <w:pPr>
      <w:tabs>
        <w:tab w:val="left" w:pos="2520"/>
      </w:tabs>
      <w:spacing w:line="240" w:lineRule="auto"/>
      <w:jc w:val="left"/>
    </w:pPr>
    <w:rPr>
      <w:rFonts w:ascii="Arial" w:eastAsia="Times New Roman" w:hAnsi="Arial" w:cs="Times New Roman"/>
      <w:sz w:val="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SharedWithUsers xmlns="b9ee15f5-bc3f-4217-81c8-8536290b2c78">
      <UserInfo>
        <DisplayName>Sakhee Rani Ganatra</DisplayName>
        <AccountId>9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5E769DF147F2E84E8AB684CFD9654D50" ma:contentTypeVersion="20" ma:contentTypeDescription="" ma:contentTypeScope="" ma:versionID="987c4b643c389685dff54d986813bef6">
  <xsd:schema xmlns:xsd="http://www.w3.org/2001/XMLSchema" xmlns:xs="http://www.w3.org/2001/XMLSchema" xmlns:p="http://schemas.microsoft.com/office/2006/metadata/properties" xmlns:ns2="b9ee15f5-bc3f-4217-81c8-8536290b2c78" xmlns:ns3="9e95800e-584c-4347-b700-03330752e48a" xmlns:ns4="53163ee0-3402-475a-b845-fb418ff9f94b" targetNamespace="http://schemas.microsoft.com/office/2006/metadata/properties" ma:root="true" ma:fieldsID="4c6833900d12ecedd164fd2e8460cf09" ns2:_="" ns3:_="" ns4:_="">
    <xsd:import namespace="b9ee15f5-bc3f-4217-81c8-8536290b2c78"/>
    <xsd:import namespace="9e95800e-584c-4347-b700-03330752e48a"/>
    <xsd:import namespace="53163ee0-3402-475a-b845-fb418ff9f94b"/>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95800e-584c-4347-b700-03330752e48a" elementFormDefault="qualified">
    <xsd:import namespace="http://schemas.microsoft.com/office/2006/documentManagement/types"/>
    <xsd:import namespace="http://schemas.microsoft.com/office/infopath/2007/PartnerControls"/>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3163ee0-3402-475a-b845-fb418ff9f94b"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F96F6-B46F-43DC-910E-7025C6B9E044}">
  <ds:schemaRefs>
    <ds:schemaRef ds:uri="http://schemas.microsoft.com/sharepoint/v3/contenttype/forms"/>
  </ds:schemaRefs>
</ds:datastoreItem>
</file>

<file path=customXml/itemProps2.xml><?xml version="1.0" encoding="utf-8"?>
<ds:datastoreItem xmlns:ds="http://schemas.openxmlformats.org/officeDocument/2006/customXml" ds:itemID="{E5479EFA-E417-45C5-9B06-8DE22FDF3167}">
  <ds:schemaRefs>
    <ds:schemaRef ds:uri="http://purl.org/dc/terms/"/>
    <ds:schemaRef ds:uri="http://schemas.openxmlformats.org/package/2006/metadata/core-properties"/>
    <ds:schemaRef ds:uri="53163ee0-3402-475a-b845-fb418ff9f94b"/>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9e95800e-584c-4347-b700-03330752e48a"/>
    <ds:schemaRef ds:uri="b9ee15f5-bc3f-4217-81c8-8536290b2c78"/>
    <ds:schemaRef ds:uri="http://www.w3.org/XML/1998/namespace"/>
  </ds:schemaRefs>
</ds:datastoreItem>
</file>

<file path=customXml/itemProps3.xml><?xml version="1.0" encoding="utf-8"?>
<ds:datastoreItem xmlns:ds="http://schemas.openxmlformats.org/officeDocument/2006/customXml" ds:itemID="{34F4A5ED-D813-4E38-8812-6498A660C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9e95800e-584c-4347-b700-03330752e48a"/>
    <ds:schemaRef ds:uri="53163ee0-3402-475a-b845-fb418ff9f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73BC70-278F-4E84-8272-AACF273A3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cKay</dc:creator>
  <cp:lastModifiedBy>Andrew MacKay</cp:lastModifiedBy>
  <cp:revision>2</cp:revision>
  <dcterms:created xsi:type="dcterms:W3CDTF">2019-11-10T16:08:00Z</dcterms:created>
  <dcterms:modified xsi:type="dcterms:W3CDTF">2019-11-1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5E769DF147F2E84E8AB684CFD9654D50</vt:lpwstr>
  </property>
  <property fmtid="{D5CDD505-2E9C-101B-9397-08002B2CF9AE}" pid="3" name="Document Country">
    <vt:lpwstr/>
  </property>
  <property fmtid="{D5CDD505-2E9C-101B-9397-08002B2CF9AE}" pid="4" name="Project">
    <vt:lpwstr/>
  </property>
  <property fmtid="{D5CDD505-2E9C-101B-9397-08002B2CF9AE}" pid="5" name="Document Type">
    <vt:lpwstr/>
  </property>
  <property fmtid="{D5CDD505-2E9C-101B-9397-08002B2CF9AE}" pid="6" name="Partners">
    <vt:lpwstr/>
  </property>
  <property fmtid="{D5CDD505-2E9C-101B-9397-08002B2CF9AE}" pid="7" name="AuthorIds_UIVersion_1536">
    <vt:lpwstr>11</vt:lpwstr>
  </property>
  <property fmtid="{D5CDD505-2E9C-101B-9397-08002B2CF9AE}" pid="8" name="AuthorIds_UIVersion_512">
    <vt:lpwstr>11</vt:lpwstr>
  </property>
</Properties>
</file>